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E7073" w:rsidRPr="008E7073" w:rsidRDefault="008E7073" w:rsidP="008E7073">
      <w:pPr>
        <w:jc w:val="center"/>
        <w:rPr>
          <w:rFonts w:ascii="Times New Roman" w:hAnsi="Times New Roman" w:cs="Times New Roman"/>
          <w:b/>
          <w:bCs/>
          <w:color w:val="000000" w:themeColor="text1"/>
          <w:sz w:val="40"/>
          <w:szCs w:val="40"/>
        </w:rPr>
      </w:pPr>
      <w:r w:rsidRPr="008E7073">
        <w:rPr>
          <w:rFonts w:ascii="Times New Roman" w:hAnsi="Times New Roman" w:cs="Times New Roman"/>
          <w:b/>
          <w:bCs/>
          <w:color w:val="000000" w:themeColor="text1"/>
          <w:sz w:val="40"/>
          <w:szCs w:val="40"/>
        </w:rPr>
        <w:t>WALMART SUPERCENTER</w:t>
      </w:r>
    </w:p>
    <w:p w:rsidR="00546FD8" w:rsidRPr="008E7073" w:rsidRDefault="00546FD8" w:rsidP="00546FD8">
      <w:pPr>
        <w:jc w:val="center"/>
        <w:rPr>
          <w:rFonts w:ascii="Times New Roman" w:hAnsi="Times New Roman" w:cs="Times New Roman"/>
          <w:b/>
          <w:bCs/>
          <w:color w:val="000000" w:themeColor="text1"/>
          <w:sz w:val="40"/>
          <w:szCs w:val="40"/>
        </w:rPr>
      </w:pPr>
      <w:r w:rsidRPr="008E7073">
        <w:rPr>
          <w:rFonts w:ascii="Times New Roman" w:hAnsi="Times New Roman" w:cs="Times New Roman"/>
          <w:b/>
          <w:bCs/>
          <w:color w:val="000000" w:themeColor="text1"/>
          <w:sz w:val="40"/>
          <w:szCs w:val="40"/>
        </w:rPr>
        <w:t>(DESKTOP APPLICATION)</w:t>
      </w:r>
    </w:p>
    <w:p w:rsidR="00546FD8" w:rsidRPr="00003E3E" w:rsidRDefault="00546FD8" w:rsidP="00546FD8">
      <w:pPr>
        <w:jc w:val="center"/>
        <w:rPr>
          <w:rFonts w:ascii="Times New Roman" w:hAnsi="Times New Roman" w:cs="Times New Roman"/>
          <w:b/>
          <w:bCs/>
          <w:color w:val="000000" w:themeColor="text1"/>
          <w:sz w:val="44"/>
          <w:szCs w:val="44"/>
        </w:rPr>
      </w:pPr>
    </w:p>
    <w:p w:rsidR="00546FD8" w:rsidRPr="00003E3E" w:rsidRDefault="00546FD8" w:rsidP="00546FD8">
      <w:pPr>
        <w:jc w:val="center"/>
        <w:rPr>
          <w:rFonts w:ascii="Times New Roman" w:hAnsi="Times New Roman" w:cs="Times New Roman"/>
          <w:b/>
          <w:bCs/>
          <w:color w:val="000000" w:themeColor="text1"/>
          <w:sz w:val="44"/>
          <w:szCs w:val="44"/>
        </w:rPr>
      </w:pPr>
      <w:r w:rsidRPr="00003E3E">
        <w:rPr>
          <w:rFonts w:ascii="Times New Roman" w:hAnsi="Times New Roman" w:cs="Times New Roman"/>
          <w:noProof/>
          <w:color w:val="000000" w:themeColor="text1"/>
        </w:rPr>
        <w:drawing>
          <wp:anchor distT="0" distB="0" distL="114300" distR="114300" simplePos="0" relativeHeight="251657216" behindDoc="0" locked="0" layoutInCell="1" allowOverlap="1" wp14:anchorId="6B99486A" wp14:editId="727C0191">
            <wp:simplePos x="0" y="0"/>
            <wp:positionH relativeFrom="margin">
              <wp:posOffset>2095500</wp:posOffset>
            </wp:positionH>
            <wp:positionV relativeFrom="margin">
              <wp:posOffset>1109980</wp:posOffset>
            </wp:positionV>
            <wp:extent cx="1743075" cy="1739900"/>
            <wp:effectExtent l="0" t="0" r="952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3075" cy="1739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546FD8" w:rsidRPr="00003E3E" w:rsidRDefault="00546FD8" w:rsidP="00546FD8">
      <w:pPr>
        <w:jc w:val="center"/>
        <w:rPr>
          <w:rFonts w:ascii="Times New Roman" w:hAnsi="Times New Roman" w:cs="Times New Roman"/>
          <w:b/>
          <w:bCs/>
          <w:color w:val="000000" w:themeColor="text1"/>
          <w:sz w:val="44"/>
          <w:szCs w:val="44"/>
        </w:rPr>
      </w:pPr>
    </w:p>
    <w:p w:rsidR="00546FD8" w:rsidRPr="00003E3E" w:rsidRDefault="00546FD8" w:rsidP="00546FD8">
      <w:pPr>
        <w:jc w:val="center"/>
        <w:rPr>
          <w:rFonts w:ascii="Times New Roman" w:hAnsi="Times New Roman" w:cs="Times New Roman"/>
          <w:b/>
          <w:bCs/>
          <w:color w:val="000000" w:themeColor="text1"/>
          <w:sz w:val="44"/>
          <w:szCs w:val="44"/>
        </w:rPr>
      </w:pPr>
    </w:p>
    <w:p w:rsidR="00546FD8" w:rsidRPr="00003E3E" w:rsidRDefault="00546FD8" w:rsidP="00546FD8">
      <w:pPr>
        <w:jc w:val="center"/>
        <w:rPr>
          <w:rFonts w:ascii="Times New Roman" w:hAnsi="Times New Roman" w:cs="Times New Roman"/>
          <w:b/>
          <w:bCs/>
          <w:color w:val="000000" w:themeColor="text1"/>
          <w:sz w:val="44"/>
          <w:szCs w:val="44"/>
        </w:rPr>
      </w:pPr>
    </w:p>
    <w:p w:rsidR="00546FD8" w:rsidRPr="00003E3E" w:rsidRDefault="00546FD8" w:rsidP="00546FD8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546FD8" w:rsidRPr="00003E3E" w:rsidRDefault="00546FD8" w:rsidP="00546FD8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03E3E">
        <w:rPr>
          <w:rFonts w:ascii="Times New Roman" w:hAnsi="Times New Roman" w:cs="Times New Roman"/>
          <w:color w:val="000000" w:themeColor="text1"/>
          <w:sz w:val="24"/>
          <w:szCs w:val="24"/>
        </w:rPr>
        <w:t>Session: 2021 – 2025</w:t>
      </w:r>
    </w:p>
    <w:p w:rsidR="00546FD8" w:rsidRPr="00003E3E" w:rsidRDefault="00546FD8" w:rsidP="00546FD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546FD8" w:rsidRPr="00003E3E" w:rsidRDefault="00546FD8" w:rsidP="00546FD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546FD8" w:rsidRPr="00003E3E" w:rsidRDefault="00546FD8" w:rsidP="00546FD8">
      <w:pPr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003E3E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>Submitted by:</w:t>
      </w:r>
      <w:r w:rsidRPr="00003E3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</w:p>
    <w:p w:rsidR="00546FD8" w:rsidRPr="00003E3E" w:rsidRDefault="00546FD8" w:rsidP="00546FD8">
      <w:pPr>
        <w:jc w:val="center"/>
        <w:rPr>
          <w:rFonts w:ascii="Times New Roman" w:hAnsi="Times New Roman" w:cs="Times New Roman"/>
          <w:color w:val="000000" w:themeColor="text1"/>
          <w:sz w:val="32"/>
          <w:szCs w:val="32"/>
        </w:rPr>
      </w:pPr>
      <w:r w:rsidRPr="00003E3E">
        <w:rPr>
          <w:rFonts w:ascii="Times New Roman" w:hAnsi="Times New Roman" w:cs="Times New Roman"/>
          <w:color w:val="000000" w:themeColor="text1"/>
          <w:sz w:val="32"/>
          <w:szCs w:val="32"/>
        </w:rPr>
        <w:t>Muh</w:t>
      </w:r>
      <w:r w:rsidR="008E7073">
        <w:rPr>
          <w:rFonts w:ascii="Times New Roman" w:hAnsi="Times New Roman" w:cs="Times New Roman"/>
          <w:color w:val="000000" w:themeColor="text1"/>
          <w:sz w:val="32"/>
          <w:szCs w:val="32"/>
        </w:rPr>
        <w:t>ammad Danish        2021-CS-167</w:t>
      </w:r>
    </w:p>
    <w:p w:rsidR="00546FD8" w:rsidRPr="00003E3E" w:rsidRDefault="00546FD8" w:rsidP="00546FD8">
      <w:pPr>
        <w:rPr>
          <w:rFonts w:ascii="Times New Roman" w:hAnsi="Times New Roman" w:cs="Times New Roman"/>
          <w:color w:val="000000" w:themeColor="text1"/>
          <w:sz w:val="32"/>
          <w:szCs w:val="32"/>
        </w:rPr>
      </w:pPr>
    </w:p>
    <w:p w:rsidR="00546FD8" w:rsidRPr="00003E3E" w:rsidRDefault="00546FD8" w:rsidP="00546FD8">
      <w:pPr>
        <w:rPr>
          <w:rFonts w:ascii="Times New Roman" w:hAnsi="Times New Roman" w:cs="Times New Roman"/>
          <w:color w:val="000000" w:themeColor="text1"/>
          <w:sz w:val="32"/>
          <w:szCs w:val="32"/>
        </w:rPr>
      </w:pPr>
    </w:p>
    <w:p w:rsidR="00546FD8" w:rsidRPr="00003E3E" w:rsidRDefault="00546FD8" w:rsidP="00546FD8">
      <w:pPr>
        <w:jc w:val="center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  <w:r w:rsidRPr="00003E3E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>Supervised by:</w:t>
      </w:r>
    </w:p>
    <w:p w:rsidR="00546FD8" w:rsidRPr="00003E3E" w:rsidRDefault="00546FD8" w:rsidP="00546FD8">
      <w:pPr>
        <w:jc w:val="center"/>
        <w:rPr>
          <w:rFonts w:ascii="Times New Roman" w:hAnsi="Times New Roman" w:cs="Times New Roman"/>
          <w:b/>
          <w:bCs/>
          <w:color w:val="000000" w:themeColor="text1"/>
          <w:sz w:val="44"/>
          <w:szCs w:val="44"/>
        </w:rPr>
      </w:pPr>
      <w:r w:rsidRPr="00003E3E">
        <w:rPr>
          <w:rFonts w:ascii="Times New Roman" w:hAnsi="Times New Roman" w:cs="Times New Roman"/>
          <w:color w:val="000000" w:themeColor="text1"/>
          <w:sz w:val="32"/>
          <w:szCs w:val="32"/>
        </w:rPr>
        <w:t xml:space="preserve">Miss Maida Shahid </w:t>
      </w:r>
    </w:p>
    <w:p w:rsidR="00546FD8" w:rsidRPr="00003E3E" w:rsidRDefault="00546FD8" w:rsidP="00546FD8">
      <w:pPr>
        <w:jc w:val="center"/>
        <w:rPr>
          <w:rFonts w:ascii="Times New Roman" w:hAnsi="Times New Roman" w:cs="Times New Roman"/>
          <w:b/>
          <w:bCs/>
          <w:color w:val="000000" w:themeColor="text1"/>
          <w:sz w:val="44"/>
          <w:szCs w:val="44"/>
        </w:rPr>
      </w:pPr>
    </w:p>
    <w:p w:rsidR="00546FD8" w:rsidRPr="00003E3E" w:rsidRDefault="00546FD8" w:rsidP="00546FD8">
      <w:pPr>
        <w:jc w:val="center"/>
        <w:rPr>
          <w:rFonts w:ascii="Times New Roman" w:hAnsi="Times New Roman" w:cs="Times New Roman"/>
          <w:color w:val="000000" w:themeColor="text1"/>
          <w:sz w:val="32"/>
          <w:szCs w:val="32"/>
        </w:rPr>
      </w:pPr>
      <w:r w:rsidRPr="00003E3E">
        <w:rPr>
          <w:rFonts w:ascii="Times New Roman" w:hAnsi="Times New Roman" w:cs="Times New Roman"/>
          <w:color w:val="000000" w:themeColor="text1"/>
          <w:sz w:val="32"/>
          <w:szCs w:val="32"/>
        </w:rPr>
        <w:t>Department of Computer Science</w:t>
      </w:r>
    </w:p>
    <w:p w:rsidR="00546FD8" w:rsidRPr="00003E3E" w:rsidRDefault="00546FD8" w:rsidP="00546FD8">
      <w:pPr>
        <w:jc w:val="center"/>
        <w:rPr>
          <w:rFonts w:ascii="Times New Roman" w:hAnsi="Times New Roman" w:cs="Times New Roman"/>
          <w:b/>
          <w:bCs/>
          <w:color w:val="000000" w:themeColor="text1"/>
          <w:sz w:val="36"/>
          <w:szCs w:val="36"/>
        </w:rPr>
      </w:pPr>
      <w:r w:rsidRPr="00003E3E">
        <w:rPr>
          <w:rFonts w:ascii="Times New Roman" w:hAnsi="Times New Roman" w:cs="Times New Roman"/>
          <w:b/>
          <w:bCs/>
          <w:color w:val="000000" w:themeColor="text1"/>
          <w:sz w:val="36"/>
          <w:szCs w:val="36"/>
        </w:rPr>
        <w:t>University of Engineering and Technology</w:t>
      </w:r>
    </w:p>
    <w:p w:rsidR="00546FD8" w:rsidRPr="00003E3E" w:rsidRDefault="00546FD8" w:rsidP="00546FD8">
      <w:pPr>
        <w:jc w:val="center"/>
        <w:rPr>
          <w:rFonts w:ascii="Times New Roman" w:hAnsi="Times New Roman" w:cs="Times New Roman"/>
          <w:b/>
          <w:bCs/>
          <w:color w:val="000000" w:themeColor="text1"/>
          <w:sz w:val="36"/>
          <w:szCs w:val="36"/>
        </w:rPr>
      </w:pPr>
      <w:r w:rsidRPr="00003E3E">
        <w:rPr>
          <w:rFonts w:ascii="Times New Roman" w:hAnsi="Times New Roman" w:cs="Times New Roman"/>
          <w:b/>
          <w:bCs/>
          <w:color w:val="000000" w:themeColor="text1"/>
          <w:sz w:val="36"/>
          <w:szCs w:val="36"/>
        </w:rPr>
        <w:t>Lahore Pakistan</w:t>
      </w:r>
    </w:p>
    <w:p w:rsidR="00546FD8" w:rsidRPr="00003E3E" w:rsidRDefault="00546FD8" w:rsidP="00546FD8">
      <w:pPr>
        <w:rPr>
          <w:rFonts w:ascii="Times New Roman" w:hAnsi="Times New Roman" w:cs="Times New Roman"/>
          <w:color w:val="000000" w:themeColor="text1"/>
        </w:rPr>
      </w:pPr>
    </w:p>
    <w:p w:rsidR="00546FD8" w:rsidRPr="00003E3E" w:rsidRDefault="00546FD8" w:rsidP="00546FD8">
      <w:pPr>
        <w:rPr>
          <w:rFonts w:ascii="Times New Roman" w:hAnsi="Times New Roman" w:cs="Times New Roman"/>
          <w:color w:val="000000" w:themeColor="text1"/>
        </w:rPr>
      </w:pPr>
    </w:p>
    <w:p w:rsidR="00546FD8" w:rsidRPr="00003E3E" w:rsidRDefault="00546FD8" w:rsidP="00546FD8">
      <w:pPr>
        <w:rPr>
          <w:rFonts w:ascii="Times New Roman" w:hAnsi="Times New Roman" w:cs="Times New Roman"/>
          <w:color w:val="000000" w:themeColor="text1"/>
        </w:rPr>
      </w:pPr>
    </w:p>
    <w:sdt>
      <w:sdtPr>
        <w:rPr>
          <w:rFonts w:ascii="Times New Roman" w:eastAsiaTheme="minorHAnsi" w:hAnsi="Times New Roman" w:cs="Times New Roman"/>
          <w:color w:val="000000" w:themeColor="text1"/>
          <w:sz w:val="22"/>
          <w:szCs w:val="22"/>
        </w:rPr>
        <w:id w:val="-119206650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546FD8" w:rsidRPr="00EB4329" w:rsidRDefault="00154E2A" w:rsidP="00154E2A">
          <w:pPr>
            <w:pStyle w:val="TOCHeading"/>
            <w:jc w:val="center"/>
            <w:rPr>
              <w:rFonts w:ascii="Times New Roman" w:hAnsi="Times New Roman" w:cs="Times New Roman"/>
              <w:b/>
              <w:color w:val="000000" w:themeColor="text1"/>
              <w:u w:val="single"/>
            </w:rPr>
          </w:pPr>
          <w:r w:rsidRPr="00AE7A62">
            <w:rPr>
              <w:rFonts w:ascii="Times New Roman" w:eastAsiaTheme="minorHAnsi" w:hAnsi="Times New Roman" w:cs="Times New Roman"/>
              <w:b/>
              <w:color w:val="000000" w:themeColor="text1"/>
              <w:sz w:val="22"/>
              <w:szCs w:val="22"/>
            </w:rPr>
            <w:t xml:space="preserve"> </w:t>
          </w:r>
          <w:r w:rsidR="00546FD8" w:rsidRPr="00EB4329">
            <w:rPr>
              <w:rFonts w:ascii="Times New Roman" w:hAnsi="Times New Roman" w:cs="Times New Roman"/>
              <w:b/>
              <w:color w:val="000000" w:themeColor="text1"/>
              <w:u w:val="single"/>
            </w:rPr>
            <w:t>Contents</w:t>
          </w:r>
          <w:bookmarkStart w:id="0" w:name="_GoBack"/>
          <w:bookmarkEnd w:id="0"/>
        </w:p>
        <w:p w:rsidR="00154E2A" w:rsidRPr="00003E3E" w:rsidRDefault="00154E2A" w:rsidP="00154E2A">
          <w:pPr>
            <w:rPr>
              <w:rFonts w:ascii="Times New Roman" w:hAnsi="Times New Roman" w:cs="Times New Roman"/>
              <w:color w:val="000000" w:themeColor="text1"/>
            </w:rPr>
          </w:pPr>
        </w:p>
        <w:p w:rsidR="00EB4329" w:rsidRDefault="00546FD8" w:rsidP="00EB4329">
          <w:pPr>
            <w:pStyle w:val="TOC1"/>
            <w:numPr>
              <w:ilvl w:val="0"/>
              <w:numId w:val="7"/>
            </w:numPr>
            <w:tabs>
              <w:tab w:val="right" w:leader="dot" w:pos="9016"/>
            </w:tabs>
            <w:rPr>
              <w:rFonts w:eastAsiaTheme="minorEastAsia"/>
              <w:noProof/>
            </w:rPr>
          </w:pPr>
          <w:r w:rsidRPr="00003E3E">
            <w:rPr>
              <w:rFonts w:ascii="Times New Roman" w:hAnsi="Times New Roman" w:cs="Times New Roman"/>
              <w:b/>
              <w:color w:val="000000" w:themeColor="text1"/>
              <w:sz w:val="24"/>
            </w:rPr>
            <w:fldChar w:fldCharType="begin"/>
          </w:r>
          <w:r w:rsidRPr="00003E3E">
            <w:rPr>
              <w:rFonts w:ascii="Times New Roman" w:hAnsi="Times New Roman" w:cs="Times New Roman"/>
              <w:b/>
              <w:color w:val="000000" w:themeColor="text1"/>
              <w:sz w:val="24"/>
            </w:rPr>
            <w:instrText xml:space="preserve"> TOC \o "1-3" \h \z \u </w:instrText>
          </w:r>
          <w:r w:rsidRPr="00003E3E">
            <w:rPr>
              <w:rFonts w:ascii="Times New Roman" w:hAnsi="Times New Roman" w:cs="Times New Roman"/>
              <w:b/>
              <w:color w:val="000000" w:themeColor="text1"/>
              <w:sz w:val="24"/>
            </w:rPr>
            <w:fldChar w:fldCharType="separate"/>
          </w:r>
          <w:hyperlink w:anchor="_Toc104986801" w:history="1">
            <w:r w:rsidR="00EB4329" w:rsidRPr="00E20E68">
              <w:rPr>
                <w:rStyle w:val="Hyperlink"/>
                <w:rFonts w:ascii="Times New Roman" w:hAnsi="Times New Roman" w:cs="Times New Roman"/>
                <w:b/>
                <w:noProof/>
              </w:rPr>
              <w:t>Class Diagram</w:t>
            </w:r>
            <w:r w:rsidR="00EB4329">
              <w:rPr>
                <w:noProof/>
                <w:webHidden/>
              </w:rPr>
              <w:tab/>
            </w:r>
            <w:r w:rsidR="00EB4329">
              <w:rPr>
                <w:noProof/>
                <w:webHidden/>
              </w:rPr>
              <w:fldChar w:fldCharType="begin"/>
            </w:r>
            <w:r w:rsidR="00EB4329">
              <w:rPr>
                <w:noProof/>
                <w:webHidden/>
              </w:rPr>
              <w:instrText xml:space="preserve"> PAGEREF _Toc104986801 \h </w:instrText>
            </w:r>
            <w:r w:rsidR="00EB4329">
              <w:rPr>
                <w:noProof/>
                <w:webHidden/>
              </w:rPr>
            </w:r>
            <w:r w:rsidR="00EB4329">
              <w:rPr>
                <w:noProof/>
                <w:webHidden/>
              </w:rPr>
              <w:fldChar w:fldCharType="separate"/>
            </w:r>
            <w:r w:rsidR="00EB4329">
              <w:rPr>
                <w:noProof/>
                <w:webHidden/>
              </w:rPr>
              <w:t>3</w:t>
            </w:r>
            <w:r w:rsidR="00EB4329">
              <w:rPr>
                <w:noProof/>
                <w:webHidden/>
              </w:rPr>
              <w:fldChar w:fldCharType="end"/>
            </w:r>
          </w:hyperlink>
        </w:p>
        <w:p w:rsidR="00EB4329" w:rsidRDefault="00EB4329" w:rsidP="00EB4329">
          <w:pPr>
            <w:pStyle w:val="TOC1"/>
            <w:numPr>
              <w:ilvl w:val="0"/>
              <w:numId w:val="7"/>
            </w:numPr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104986802" w:history="1">
            <w:r w:rsidRPr="00E20E68">
              <w:rPr>
                <w:rStyle w:val="Hyperlink"/>
                <w:rFonts w:ascii="Times New Roman" w:hAnsi="Times New Roman" w:cs="Times New Roman"/>
                <w:b/>
                <w:noProof/>
              </w:rPr>
              <w:t>Sequence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9868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4329" w:rsidRDefault="00EB4329" w:rsidP="00EB4329">
          <w:pPr>
            <w:pStyle w:val="TOC1"/>
            <w:numPr>
              <w:ilvl w:val="0"/>
              <w:numId w:val="7"/>
            </w:numPr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104986804" w:history="1">
            <w:r w:rsidRPr="00E20E68">
              <w:rPr>
                <w:rStyle w:val="Hyperlink"/>
                <w:rFonts w:ascii="Times New Roman" w:hAnsi="Times New Roman" w:cs="Times New Roman"/>
                <w:b/>
                <w:noProof/>
              </w:rPr>
              <w:t>Wire Fram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9868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B4329" w:rsidRDefault="00EB4329" w:rsidP="00EB4329">
          <w:pPr>
            <w:pStyle w:val="TOC1"/>
            <w:numPr>
              <w:ilvl w:val="0"/>
              <w:numId w:val="7"/>
            </w:numPr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104986805" w:history="1">
            <w:r w:rsidRPr="00E20E68">
              <w:rPr>
                <w:rStyle w:val="Hyperlink"/>
                <w:rFonts w:ascii="Times New Roman" w:hAnsi="Times New Roman" w:cs="Times New Roman"/>
                <w:b/>
                <w:noProof/>
              </w:rPr>
              <w:t>Full 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9868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77103" w:rsidRPr="00003E3E" w:rsidRDefault="00546FD8">
          <w:pPr>
            <w:rPr>
              <w:rFonts w:ascii="Times New Roman" w:hAnsi="Times New Roman" w:cs="Times New Roman"/>
              <w:b/>
              <w:bCs/>
              <w:noProof/>
              <w:color w:val="000000" w:themeColor="text1"/>
              <w:sz w:val="24"/>
            </w:rPr>
          </w:pPr>
          <w:r w:rsidRPr="00003E3E">
            <w:rPr>
              <w:rFonts w:ascii="Times New Roman" w:hAnsi="Times New Roman" w:cs="Times New Roman"/>
              <w:b/>
              <w:bCs/>
              <w:noProof/>
              <w:color w:val="000000" w:themeColor="text1"/>
              <w:sz w:val="24"/>
            </w:rPr>
            <w:fldChar w:fldCharType="end"/>
          </w:r>
        </w:p>
        <w:p w:rsidR="00C77103" w:rsidRPr="00003E3E" w:rsidRDefault="00C77103">
          <w:pPr>
            <w:rPr>
              <w:rFonts w:ascii="Times New Roman" w:hAnsi="Times New Roman" w:cs="Times New Roman"/>
              <w:b/>
              <w:bCs/>
              <w:noProof/>
              <w:color w:val="000000" w:themeColor="text1"/>
              <w:sz w:val="24"/>
            </w:rPr>
          </w:pPr>
        </w:p>
        <w:p w:rsidR="00C77103" w:rsidRPr="00003E3E" w:rsidRDefault="00C77103">
          <w:pPr>
            <w:rPr>
              <w:rFonts w:ascii="Times New Roman" w:hAnsi="Times New Roman" w:cs="Times New Roman"/>
              <w:b/>
              <w:bCs/>
              <w:noProof/>
              <w:color w:val="000000" w:themeColor="text1"/>
            </w:rPr>
          </w:pPr>
        </w:p>
        <w:p w:rsidR="00C77103" w:rsidRPr="00003E3E" w:rsidRDefault="00C77103">
          <w:pPr>
            <w:rPr>
              <w:rFonts w:ascii="Times New Roman" w:hAnsi="Times New Roman" w:cs="Times New Roman"/>
              <w:b/>
              <w:bCs/>
              <w:noProof/>
              <w:color w:val="000000" w:themeColor="text1"/>
            </w:rPr>
          </w:pPr>
        </w:p>
        <w:p w:rsidR="00C77103" w:rsidRPr="00003E3E" w:rsidRDefault="00C77103">
          <w:pPr>
            <w:rPr>
              <w:rFonts w:ascii="Times New Roman" w:hAnsi="Times New Roman" w:cs="Times New Roman"/>
              <w:b/>
              <w:bCs/>
              <w:noProof/>
              <w:color w:val="000000" w:themeColor="text1"/>
            </w:rPr>
          </w:pPr>
        </w:p>
        <w:p w:rsidR="00C77103" w:rsidRPr="00003E3E" w:rsidRDefault="00C77103">
          <w:pPr>
            <w:rPr>
              <w:rFonts w:ascii="Times New Roman" w:hAnsi="Times New Roman" w:cs="Times New Roman"/>
              <w:b/>
              <w:bCs/>
              <w:noProof/>
              <w:color w:val="000000" w:themeColor="text1"/>
            </w:rPr>
          </w:pPr>
        </w:p>
        <w:p w:rsidR="00C77103" w:rsidRPr="00003E3E" w:rsidRDefault="00C77103">
          <w:pPr>
            <w:rPr>
              <w:rFonts w:ascii="Times New Roman" w:hAnsi="Times New Roman" w:cs="Times New Roman"/>
              <w:b/>
              <w:bCs/>
              <w:noProof/>
              <w:color w:val="000000" w:themeColor="text1"/>
            </w:rPr>
          </w:pPr>
        </w:p>
        <w:p w:rsidR="00C77103" w:rsidRPr="00003E3E" w:rsidRDefault="00C77103">
          <w:pPr>
            <w:rPr>
              <w:rFonts w:ascii="Times New Roman" w:hAnsi="Times New Roman" w:cs="Times New Roman"/>
              <w:b/>
              <w:bCs/>
              <w:noProof/>
              <w:color w:val="000000" w:themeColor="text1"/>
            </w:rPr>
          </w:pPr>
        </w:p>
        <w:p w:rsidR="00C77103" w:rsidRPr="00003E3E" w:rsidRDefault="00C77103">
          <w:pPr>
            <w:rPr>
              <w:rFonts w:ascii="Times New Roman" w:hAnsi="Times New Roman" w:cs="Times New Roman"/>
              <w:b/>
              <w:bCs/>
              <w:noProof/>
              <w:color w:val="000000" w:themeColor="text1"/>
            </w:rPr>
          </w:pPr>
        </w:p>
        <w:p w:rsidR="00C77103" w:rsidRPr="00003E3E" w:rsidRDefault="00C77103">
          <w:pPr>
            <w:rPr>
              <w:rFonts w:ascii="Times New Roman" w:hAnsi="Times New Roman" w:cs="Times New Roman"/>
              <w:b/>
              <w:bCs/>
              <w:noProof/>
              <w:color w:val="000000" w:themeColor="text1"/>
            </w:rPr>
          </w:pPr>
        </w:p>
        <w:p w:rsidR="00C77103" w:rsidRPr="00003E3E" w:rsidRDefault="00C77103">
          <w:pPr>
            <w:rPr>
              <w:rFonts w:ascii="Times New Roman" w:hAnsi="Times New Roman" w:cs="Times New Roman"/>
              <w:b/>
              <w:bCs/>
              <w:noProof/>
              <w:color w:val="000000" w:themeColor="text1"/>
            </w:rPr>
          </w:pPr>
        </w:p>
        <w:p w:rsidR="00C77103" w:rsidRPr="00003E3E" w:rsidRDefault="00C77103">
          <w:pPr>
            <w:rPr>
              <w:rFonts w:ascii="Times New Roman" w:hAnsi="Times New Roman" w:cs="Times New Roman"/>
              <w:b/>
              <w:bCs/>
              <w:noProof/>
              <w:color w:val="000000" w:themeColor="text1"/>
            </w:rPr>
          </w:pPr>
        </w:p>
        <w:p w:rsidR="00C77103" w:rsidRPr="00003E3E" w:rsidRDefault="00C77103">
          <w:pPr>
            <w:rPr>
              <w:rFonts w:ascii="Times New Roman" w:hAnsi="Times New Roman" w:cs="Times New Roman"/>
              <w:b/>
              <w:bCs/>
              <w:noProof/>
              <w:color w:val="000000" w:themeColor="text1"/>
            </w:rPr>
          </w:pPr>
        </w:p>
        <w:p w:rsidR="00C77103" w:rsidRPr="00003E3E" w:rsidRDefault="00C77103">
          <w:pPr>
            <w:rPr>
              <w:rFonts w:ascii="Times New Roman" w:hAnsi="Times New Roman" w:cs="Times New Roman"/>
              <w:b/>
              <w:bCs/>
              <w:noProof/>
              <w:color w:val="000000" w:themeColor="text1"/>
            </w:rPr>
          </w:pPr>
        </w:p>
        <w:p w:rsidR="00C77103" w:rsidRPr="00003E3E" w:rsidRDefault="00C77103">
          <w:pPr>
            <w:rPr>
              <w:rFonts w:ascii="Times New Roman" w:hAnsi="Times New Roman" w:cs="Times New Roman"/>
              <w:b/>
              <w:bCs/>
              <w:noProof/>
              <w:color w:val="000000" w:themeColor="text1"/>
            </w:rPr>
          </w:pPr>
        </w:p>
        <w:p w:rsidR="00C77103" w:rsidRPr="00003E3E" w:rsidRDefault="00C77103">
          <w:pPr>
            <w:rPr>
              <w:rFonts w:ascii="Times New Roman" w:hAnsi="Times New Roman" w:cs="Times New Roman"/>
              <w:b/>
              <w:bCs/>
              <w:noProof/>
              <w:color w:val="000000" w:themeColor="text1"/>
            </w:rPr>
          </w:pPr>
        </w:p>
        <w:p w:rsidR="00C77103" w:rsidRPr="00003E3E" w:rsidRDefault="00C77103">
          <w:pPr>
            <w:rPr>
              <w:rFonts w:ascii="Times New Roman" w:hAnsi="Times New Roman" w:cs="Times New Roman"/>
              <w:b/>
              <w:bCs/>
              <w:noProof/>
              <w:color w:val="000000" w:themeColor="text1"/>
            </w:rPr>
          </w:pPr>
        </w:p>
        <w:p w:rsidR="00C77103" w:rsidRPr="00003E3E" w:rsidRDefault="00C77103">
          <w:pPr>
            <w:rPr>
              <w:rFonts w:ascii="Times New Roman" w:hAnsi="Times New Roman" w:cs="Times New Roman"/>
              <w:b/>
              <w:bCs/>
              <w:noProof/>
              <w:color w:val="000000" w:themeColor="text1"/>
            </w:rPr>
          </w:pPr>
        </w:p>
        <w:p w:rsidR="00C77103" w:rsidRPr="00003E3E" w:rsidRDefault="00C77103">
          <w:pPr>
            <w:rPr>
              <w:rFonts w:ascii="Times New Roman" w:hAnsi="Times New Roman" w:cs="Times New Roman"/>
              <w:b/>
              <w:bCs/>
              <w:noProof/>
              <w:color w:val="000000" w:themeColor="text1"/>
            </w:rPr>
          </w:pPr>
        </w:p>
        <w:p w:rsidR="00C77103" w:rsidRPr="00003E3E" w:rsidRDefault="00C77103">
          <w:pPr>
            <w:rPr>
              <w:rFonts w:ascii="Times New Roman" w:hAnsi="Times New Roman" w:cs="Times New Roman"/>
              <w:b/>
              <w:bCs/>
              <w:noProof/>
              <w:color w:val="000000" w:themeColor="text1"/>
            </w:rPr>
          </w:pPr>
        </w:p>
        <w:p w:rsidR="00C77103" w:rsidRPr="00003E3E" w:rsidRDefault="00C77103">
          <w:pPr>
            <w:rPr>
              <w:rFonts w:ascii="Times New Roman" w:hAnsi="Times New Roman" w:cs="Times New Roman"/>
              <w:b/>
              <w:bCs/>
              <w:noProof/>
              <w:color w:val="000000" w:themeColor="text1"/>
            </w:rPr>
          </w:pPr>
        </w:p>
        <w:p w:rsidR="00F36FAB" w:rsidRPr="00003E3E" w:rsidRDefault="00F36FAB">
          <w:pPr>
            <w:rPr>
              <w:rFonts w:ascii="Times New Roman" w:hAnsi="Times New Roman" w:cs="Times New Roman"/>
              <w:b/>
              <w:bCs/>
              <w:noProof/>
              <w:color w:val="000000" w:themeColor="text1"/>
            </w:rPr>
          </w:pPr>
        </w:p>
        <w:p w:rsidR="00F36FAB" w:rsidRPr="00003E3E" w:rsidRDefault="00F36FAB">
          <w:pPr>
            <w:rPr>
              <w:rFonts w:ascii="Times New Roman" w:hAnsi="Times New Roman" w:cs="Times New Roman"/>
              <w:b/>
              <w:bCs/>
              <w:noProof/>
              <w:color w:val="000000" w:themeColor="text1"/>
            </w:rPr>
          </w:pPr>
        </w:p>
        <w:p w:rsidR="00F36FAB" w:rsidRPr="00003E3E" w:rsidRDefault="00F36FAB">
          <w:pPr>
            <w:rPr>
              <w:rFonts w:ascii="Times New Roman" w:hAnsi="Times New Roman" w:cs="Times New Roman"/>
              <w:b/>
              <w:bCs/>
              <w:noProof/>
              <w:color w:val="000000" w:themeColor="text1"/>
            </w:rPr>
          </w:pPr>
        </w:p>
        <w:p w:rsidR="00EF0B65" w:rsidRPr="00003E3E" w:rsidRDefault="00AE7A62">
          <w:pPr>
            <w:rPr>
              <w:rFonts w:ascii="Times New Roman" w:hAnsi="Times New Roman" w:cs="Times New Roman"/>
              <w:color w:val="000000" w:themeColor="text1"/>
            </w:rPr>
          </w:pPr>
        </w:p>
      </w:sdtContent>
    </w:sdt>
    <w:p w:rsidR="00546FD8" w:rsidRPr="00AE7A62" w:rsidRDefault="00AE7A62" w:rsidP="00546FD8">
      <w:pPr>
        <w:pStyle w:val="Heading1"/>
        <w:rPr>
          <w:rFonts w:ascii="Times New Roman" w:hAnsi="Times New Roman" w:cs="Times New Roman"/>
          <w:b/>
          <w:color w:val="000000" w:themeColor="text1"/>
          <w:u w:val="single"/>
        </w:rPr>
      </w:pPr>
      <w:r>
        <w:rPr>
          <w:rFonts w:ascii="Times New Roman" w:hAnsi="Times New Roman" w:cs="Times New Roman"/>
          <w:b/>
          <w:color w:val="000000" w:themeColor="text1"/>
        </w:rPr>
        <w:lastRenderedPageBreak/>
        <w:t xml:space="preserve">                                         </w:t>
      </w:r>
      <w:bookmarkStart w:id="1" w:name="_Toc104986801"/>
      <w:r w:rsidR="00546FD8" w:rsidRPr="00AE7A62">
        <w:rPr>
          <w:rFonts w:ascii="Times New Roman" w:hAnsi="Times New Roman" w:cs="Times New Roman"/>
          <w:b/>
          <w:color w:val="000000" w:themeColor="text1"/>
          <w:u w:val="single"/>
        </w:rPr>
        <w:t>Class Diagram</w:t>
      </w:r>
      <w:bookmarkEnd w:id="1"/>
    </w:p>
    <w:p w:rsidR="00EA22A2" w:rsidRPr="00003E3E" w:rsidRDefault="00AE7A62" w:rsidP="00EA22A2">
      <w:p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>
            <wp:extent cx="5730421" cy="5433004"/>
            <wp:effectExtent l="0" t="0" r="381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quence diagram(1)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4340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0E6B" w:rsidRDefault="00546FD8" w:rsidP="00D70E6B">
      <w:pPr>
        <w:pStyle w:val="Heading1"/>
        <w:jc w:val="center"/>
        <w:rPr>
          <w:rFonts w:ascii="Times New Roman" w:hAnsi="Times New Roman" w:cs="Times New Roman"/>
          <w:b/>
          <w:color w:val="000000" w:themeColor="text1"/>
          <w:sz w:val="36"/>
          <w:szCs w:val="36"/>
          <w:u w:val="single"/>
        </w:rPr>
      </w:pPr>
      <w:bookmarkStart w:id="2" w:name="_Toc104986802"/>
      <w:r w:rsidRPr="008E7073">
        <w:rPr>
          <w:rFonts w:ascii="Times New Roman" w:hAnsi="Times New Roman" w:cs="Times New Roman"/>
          <w:b/>
          <w:color w:val="000000" w:themeColor="text1"/>
          <w:sz w:val="36"/>
          <w:szCs w:val="36"/>
          <w:u w:val="single"/>
        </w:rPr>
        <w:lastRenderedPageBreak/>
        <w:t>Sequence Diagram</w:t>
      </w:r>
      <w:bookmarkEnd w:id="2"/>
    </w:p>
    <w:p w:rsidR="00F36FAB" w:rsidRPr="00D70E6B" w:rsidRDefault="008E7073" w:rsidP="00D70E6B">
      <w:pPr>
        <w:pStyle w:val="Heading1"/>
        <w:jc w:val="center"/>
        <w:rPr>
          <w:rFonts w:ascii="Times New Roman" w:hAnsi="Times New Roman" w:cs="Times New Roman"/>
          <w:b/>
          <w:color w:val="000000" w:themeColor="text1"/>
          <w:sz w:val="36"/>
          <w:szCs w:val="36"/>
          <w:u w:val="single"/>
        </w:rPr>
      </w:pPr>
      <w:bookmarkStart w:id="3" w:name="_Toc104986803"/>
      <w:r w:rsidRPr="008E7073">
        <w:rPr>
          <w:rFonts w:ascii="Times New Roman" w:hAnsi="Times New Roman" w:cs="Times New Roman"/>
          <w:b/>
          <w:color w:val="000000" w:themeColor="text1"/>
          <w:sz w:val="28"/>
          <w:u w:val="single"/>
        </w:rPr>
        <w:t>Add Products</w:t>
      </w:r>
      <w:bookmarkEnd w:id="3"/>
    </w:p>
    <w:p w:rsidR="00F36FAB" w:rsidRPr="00D70E6B" w:rsidRDefault="008E7073" w:rsidP="00EA22A2">
      <w:p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05A75A2F" wp14:editId="003B7B45">
            <wp:extent cx="5733354" cy="3210412"/>
            <wp:effectExtent l="0" t="0" r="1270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DD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09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/>
          <w:color w:val="000000" w:themeColor="text1"/>
          <w:sz w:val="28"/>
          <w:u w:val="single"/>
        </w:rPr>
        <w:t>Update Products</w:t>
      </w:r>
    </w:p>
    <w:p w:rsidR="00F36FAB" w:rsidRPr="00003E3E" w:rsidRDefault="008E7073" w:rsidP="00F36FAB">
      <w:pPr>
        <w:rPr>
          <w:rFonts w:ascii="Times New Roman" w:hAnsi="Times New Roman" w:cs="Times New Roman"/>
          <w:b/>
          <w:color w:val="000000" w:themeColor="text1"/>
          <w:sz w:val="28"/>
        </w:rPr>
      </w:pPr>
      <w:r>
        <w:rPr>
          <w:rFonts w:ascii="Times New Roman" w:hAnsi="Times New Roman" w:cs="Times New Roman"/>
          <w:b/>
          <w:noProof/>
          <w:color w:val="000000" w:themeColor="text1"/>
          <w:sz w:val="28"/>
        </w:rPr>
        <w:drawing>
          <wp:inline distT="0" distB="0" distL="0" distR="0">
            <wp:extent cx="5733355" cy="4391790"/>
            <wp:effectExtent l="0" t="0" r="1270" b="889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PADTE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903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10BB9" w:rsidRPr="00003E3E" w:rsidRDefault="00410BB9" w:rsidP="00F36FAB">
      <w:pPr>
        <w:rPr>
          <w:rFonts w:ascii="Times New Roman" w:hAnsi="Times New Roman" w:cs="Times New Roman"/>
          <w:b/>
          <w:color w:val="000000" w:themeColor="text1"/>
          <w:sz w:val="28"/>
        </w:rPr>
      </w:pPr>
    </w:p>
    <w:p w:rsidR="008E7073" w:rsidRDefault="008E7073" w:rsidP="00EA22A2">
      <w:pPr>
        <w:rPr>
          <w:rFonts w:ascii="Times New Roman" w:hAnsi="Times New Roman" w:cs="Times New Roman"/>
          <w:b/>
          <w:color w:val="000000" w:themeColor="text1"/>
          <w:sz w:val="28"/>
        </w:rPr>
      </w:pPr>
    </w:p>
    <w:p w:rsidR="008E7073" w:rsidRDefault="008E7073" w:rsidP="00EA22A2">
      <w:pPr>
        <w:rPr>
          <w:rFonts w:ascii="Times New Roman" w:hAnsi="Times New Roman" w:cs="Times New Roman"/>
          <w:b/>
          <w:color w:val="000000" w:themeColor="text1"/>
          <w:sz w:val="28"/>
        </w:rPr>
      </w:pPr>
    </w:p>
    <w:p w:rsidR="008E7073" w:rsidRDefault="008E7073" w:rsidP="00EA22A2">
      <w:pPr>
        <w:rPr>
          <w:rFonts w:ascii="Times New Roman" w:hAnsi="Times New Roman" w:cs="Times New Roman"/>
          <w:b/>
          <w:color w:val="000000" w:themeColor="text1"/>
          <w:sz w:val="28"/>
        </w:rPr>
      </w:pPr>
    </w:p>
    <w:p w:rsidR="008E7073" w:rsidRDefault="008E7073" w:rsidP="00EA22A2">
      <w:pPr>
        <w:rPr>
          <w:rFonts w:ascii="Times New Roman" w:hAnsi="Times New Roman" w:cs="Times New Roman"/>
          <w:b/>
          <w:color w:val="000000" w:themeColor="text1"/>
          <w:sz w:val="28"/>
        </w:rPr>
      </w:pPr>
    </w:p>
    <w:p w:rsidR="008E7073" w:rsidRDefault="008E7073" w:rsidP="00EA22A2">
      <w:pPr>
        <w:rPr>
          <w:rFonts w:ascii="Times New Roman" w:hAnsi="Times New Roman" w:cs="Times New Roman"/>
          <w:b/>
          <w:color w:val="000000" w:themeColor="text1"/>
          <w:sz w:val="28"/>
        </w:rPr>
      </w:pPr>
    </w:p>
    <w:p w:rsidR="008E7073" w:rsidRDefault="008E7073" w:rsidP="00EA22A2">
      <w:pPr>
        <w:rPr>
          <w:rFonts w:ascii="Times New Roman" w:hAnsi="Times New Roman" w:cs="Times New Roman"/>
          <w:b/>
          <w:color w:val="000000" w:themeColor="text1"/>
          <w:sz w:val="28"/>
        </w:rPr>
      </w:pPr>
    </w:p>
    <w:p w:rsidR="008E7073" w:rsidRDefault="008E7073" w:rsidP="00EA22A2">
      <w:pPr>
        <w:rPr>
          <w:rFonts w:ascii="Times New Roman" w:hAnsi="Times New Roman" w:cs="Times New Roman"/>
          <w:b/>
          <w:color w:val="000000" w:themeColor="text1"/>
          <w:sz w:val="28"/>
        </w:rPr>
      </w:pPr>
    </w:p>
    <w:p w:rsidR="008E7073" w:rsidRDefault="008E7073" w:rsidP="00EA22A2">
      <w:pPr>
        <w:rPr>
          <w:rFonts w:ascii="Times New Roman" w:hAnsi="Times New Roman" w:cs="Times New Roman"/>
          <w:b/>
          <w:color w:val="000000" w:themeColor="text1"/>
          <w:sz w:val="28"/>
        </w:rPr>
      </w:pPr>
    </w:p>
    <w:p w:rsidR="008E7073" w:rsidRDefault="008E7073" w:rsidP="00EA22A2">
      <w:pPr>
        <w:rPr>
          <w:rFonts w:ascii="Times New Roman" w:hAnsi="Times New Roman" w:cs="Times New Roman"/>
          <w:b/>
          <w:color w:val="000000" w:themeColor="text1"/>
          <w:sz w:val="28"/>
        </w:rPr>
      </w:pPr>
    </w:p>
    <w:p w:rsidR="008E7073" w:rsidRDefault="008E7073" w:rsidP="00EA22A2">
      <w:pPr>
        <w:rPr>
          <w:rFonts w:ascii="Times New Roman" w:hAnsi="Times New Roman" w:cs="Times New Roman"/>
          <w:b/>
          <w:color w:val="000000" w:themeColor="text1"/>
          <w:sz w:val="28"/>
        </w:rPr>
      </w:pPr>
    </w:p>
    <w:p w:rsidR="008E7073" w:rsidRDefault="008E7073" w:rsidP="00EA22A2">
      <w:pPr>
        <w:rPr>
          <w:rFonts w:ascii="Times New Roman" w:hAnsi="Times New Roman" w:cs="Times New Roman"/>
          <w:b/>
          <w:color w:val="000000" w:themeColor="text1"/>
          <w:sz w:val="28"/>
        </w:rPr>
      </w:pPr>
    </w:p>
    <w:p w:rsidR="00F36FAB" w:rsidRPr="008E7073" w:rsidRDefault="008E7073" w:rsidP="00EA22A2">
      <w:pPr>
        <w:rPr>
          <w:rFonts w:ascii="Times New Roman" w:hAnsi="Times New Roman" w:cs="Times New Roman"/>
          <w:b/>
          <w:color w:val="000000" w:themeColor="text1"/>
          <w:sz w:val="28"/>
          <w:u w:val="single"/>
        </w:rPr>
      </w:pPr>
      <w:r>
        <w:rPr>
          <w:rFonts w:ascii="Times New Roman" w:hAnsi="Times New Roman" w:cs="Times New Roman"/>
          <w:b/>
          <w:color w:val="000000" w:themeColor="text1"/>
          <w:sz w:val="28"/>
          <w:u w:val="single"/>
        </w:rPr>
        <w:t>Delete Product</w:t>
      </w:r>
    </w:p>
    <w:p w:rsidR="00410BB9" w:rsidRPr="00003E3E" w:rsidRDefault="008E7073" w:rsidP="00F36FAB">
      <w:pPr>
        <w:rPr>
          <w:rFonts w:ascii="Times New Roman" w:hAnsi="Times New Roman" w:cs="Times New Roman"/>
          <w:b/>
          <w:color w:val="000000" w:themeColor="text1"/>
          <w:sz w:val="28"/>
        </w:rPr>
      </w:pPr>
      <w:r>
        <w:rPr>
          <w:rFonts w:ascii="Times New Roman" w:hAnsi="Times New Roman" w:cs="Times New Roman"/>
          <w:b/>
          <w:noProof/>
          <w:color w:val="000000" w:themeColor="text1"/>
          <w:sz w:val="28"/>
        </w:rPr>
        <w:drawing>
          <wp:inline distT="0" distB="0" distL="0" distR="0">
            <wp:extent cx="5733355" cy="4298347"/>
            <wp:effectExtent l="0" t="0" r="1270" b="698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elete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969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E7A62" w:rsidRDefault="00AE7A62" w:rsidP="00EA22A2">
      <w:pPr>
        <w:rPr>
          <w:rFonts w:ascii="Times New Roman" w:hAnsi="Times New Roman" w:cs="Times New Roman"/>
          <w:b/>
          <w:color w:val="000000" w:themeColor="text1"/>
          <w:sz w:val="28"/>
        </w:rPr>
      </w:pPr>
    </w:p>
    <w:p w:rsidR="00410BB9" w:rsidRPr="008E7073" w:rsidRDefault="008E7073" w:rsidP="00EA22A2">
      <w:pPr>
        <w:rPr>
          <w:rFonts w:ascii="Times New Roman" w:hAnsi="Times New Roman" w:cs="Times New Roman"/>
          <w:b/>
          <w:color w:val="000000" w:themeColor="text1"/>
          <w:sz w:val="28"/>
          <w:u w:val="single"/>
        </w:rPr>
      </w:pPr>
      <w:r w:rsidRPr="008E7073">
        <w:rPr>
          <w:rFonts w:ascii="Times New Roman" w:hAnsi="Times New Roman" w:cs="Times New Roman"/>
          <w:b/>
          <w:color w:val="000000" w:themeColor="text1"/>
          <w:sz w:val="28"/>
          <w:u w:val="single"/>
        </w:rPr>
        <w:lastRenderedPageBreak/>
        <w:t>Retrieve Products</w:t>
      </w:r>
    </w:p>
    <w:p w:rsidR="00410BB9" w:rsidRPr="00003E3E" w:rsidRDefault="008E7073" w:rsidP="00410BB9">
      <w:pPr>
        <w:rPr>
          <w:rFonts w:ascii="Times New Roman" w:hAnsi="Times New Roman" w:cs="Times New Roman"/>
          <w:b/>
          <w:color w:val="000000" w:themeColor="text1"/>
          <w:sz w:val="28"/>
        </w:rPr>
      </w:pPr>
      <w:r>
        <w:rPr>
          <w:rFonts w:ascii="Times New Roman" w:hAnsi="Times New Roman" w:cs="Times New Roman"/>
          <w:b/>
          <w:noProof/>
          <w:color w:val="000000" w:themeColor="text1"/>
          <w:sz w:val="28"/>
        </w:rPr>
        <w:drawing>
          <wp:inline distT="0" distB="0" distL="0" distR="0">
            <wp:extent cx="5731510" cy="4429125"/>
            <wp:effectExtent l="0" t="0" r="2540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EW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429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36FAB" w:rsidRPr="00003E3E" w:rsidRDefault="00F36FAB" w:rsidP="00F36FAB">
      <w:pPr>
        <w:rPr>
          <w:rFonts w:ascii="Times New Roman" w:hAnsi="Times New Roman" w:cs="Times New Roman"/>
          <w:b/>
          <w:color w:val="000000" w:themeColor="text1"/>
          <w:sz w:val="28"/>
        </w:rPr>
      </w:pPr>
    </w:p>
    <w:p w:rsidR="00EA22A2" w:rsidRPr="00003E3E" w:rsidRDefault="00EA22A2" w:rsidP="00F36FAB">
      <w:pPr>
        <w:rPr>
          <w:rFonts w:ascii="Times New Roman" w:hAnsi="Times New Roman" w:cs="Times New Roman"/>
          <w:b/>
          <w:color w:val="000000" w:themeColor="text1"/>
          <w:sz w:val="28"/>
        </w:rPr>
      </w:pPr>
    </w:p>
    <w:p w:rsidR="00EA22A2" w:rsidRPr="00003E3E" w:rsidRDefault="00EA22A2" w:rsidP="00F36FAB">
      <w:pPr>
        <w:rPr>
          <w:rFonts w:ascii="Times New Roman" w:hAnsi="Times New Roman" w:cs="Times New Roman"/>
          <w:b/>
          <w:color w:val="000000" w:themeColor="text1"/>
          <w:sz w:val="28"/>
        </w:rPr>
      </w:pPr>
    </w:p>
    <w:p w:rsidR="00EA22A2" w:rsidRPr="00003E3E" w:rsidRDefault="00EA22A2" w:rsidP="00F36FAB">
      <w:pPr>
        <w:rPr>
          <w:rFonts w:ascii="Times New Roman" w:hAnsi="Times New Roman" w:cs="Times New Roman"/>
          <w:b/>
          <w:color w:val="000000" w:themeColor="text1"/>
          <w:sz w:val="28"/>
        </w:rPr>
      </w:pPr>
    </w:p>
    <w:p w:rsidR="00EA22A2" w:rsidRPr="00003E3E" w:rsidRDefault="00EA22A2" w:rsidP="00F36FAB">
      <w:pPr>
        <w:rPr>
          <w:rFonts w:ascii="Times New Roman" w:hAnsi="Times New Roman" w:cs="Times New Roman"/>
          <w:b/>
          <w:color w:val="000000" w:themeColor="text1"/>
          <w:sz w:val="28"/>
        </w:rPr>
      </w:pPr>
    </w:p>
    <w:p w:rsidR="00EA22A2" w:rsidRPr="00003E3E" w:rsidRDefault="00EA22A2" w:rsidP="00F36FAB">
      <w:pPr>
        <w:rPr>
          <w:rFonts w:ascii="Times New Roman" w:hAnsi="Times New Roman" w:cs="Times New Roman"/>
          <w:b/>
          <w:color w:val="000000" w:themeColor="text1"/>
          <w:sz w:val="28"/>
        </w:rPr>
      </w:pPr>
    </w:p>
    <w:p w:rsidR="00EA22A2" w:rsidRPr="00003E3E" w:rsidRDefault="00EA22A2" w:rsidP="00F36FAB">
      <w:pPr>
        <w:rPr>
          <w:rFonts w:ascii="Times New Roman" w:hAnsi="Times New Roman" w:cs="Times New Roman"/>
          <w:b/>
          <w:color w:val="000000" w:themeColor="text1"/>
          <w:sz w:val="28"/>
        </w:rPr>
      </w:pPr>
    </w:p>
    <w:p w:rsidR="00EA22A2" w:rsidRPr="00003E3E" w:rsidRDefault="00EA22A2" w:rsidP="00F36FAB">
      <w:pPr>
        <w:rPr>
          <w:rFonts w:ascii="Times New Roman" w:hAnsi="Times New Roman" w:cs="Times New Roman"/>
          <w:b/>
          <w:color w:val="000000" w:themeColor="text1"/>
          <w:sz w:val="28"/>
        </w:rPr>
      </w:pPr>
    </w:p>
    <w:p w:rsidR="00EA22A2" w:rsidRPr="00003E3E" w:rsidRDefault="00EA22A2" w:rsidP="00F36FAB">
      <w:pPr>
        <w:rPr>
          <w:rFonts w:ascii="Times New Roman" w:hAnsi="Times New Roman" w:cs="Times New Roman"/>
          <w:b/>
          <w:color w:val="000000" w:themeColor="text1"/>
          <w:sz w:val="28"/>
        </w:rPr>
      </w:pPr>
    </w:p>
    <w:p w:rsidR="00EA22A2" w:rsidRPr="00003E3E" w:rsidRDefault="00EA22A2" w:rsidP="00F36FAB">
      <w:pPr>
        <w:rPr>
          <w:rFonts w:ascii="Times New Roman" w:hAnsi="Times New Roman" w:cs="Times New Roman"/>
          <w:b/>
          <w:color w:val="000000" w:themeColor="text1"/>
          <w:sz w:val="28"/>
        </w:rPr>
      </w:pPr>
    </w:p>
    <w:p w:rsidR="00EA22A2" w:rsidRPr="00003E3E" w:rsidRDefault="00EA22A2" w:rsidP="00F36FAB">
      <w:pPr>
        <w:rPr>
          <w:rFonts w:ascii="Times New Roman" w:hAnsi="Times New Roman" w:cs="Times New Roman"/>
          <w:b/>
          <w:color w:val="000000" w:themeColor="text1"/>
          <w:sz w:val="28"/>
        </w:rPr>
      </w:pPr>
    </w:p>
    <w:p w:rsidR="00EA22A2" w:rsidRPr="00003E3E" w:rsidRDefault="00EA22A2" w:rsidP="00F36FAB">
      <w:pPr>
        <w:rPr>
          <w:rFonts w:ascii="Times New Roman" w:hAnsi="Times New Roman" w:cs="Times New Roman"/>
          <w:b/>
          <w:color w:val="000000" w:themeColor="text1"/>
          <w:sz w:val="28"/>
        </w:rPr>
      </w:pPr>
    </w:p>
    <w:p w:rsidR="00EA22A2" w:rsidRPr="00003E3E" w:rsidRDefault="00EA22A2" w:rsidP="00F36FAB">
      <w:pPr>
        <w:rPr>
          <w:rFonts w:ascii="Times New Roman" w:hAnsi="Times New Roman" w:cs="Times New Roman"/>
          <w:color w:val="000000" w:themeColor="text1"/>
        </w:rPr>
      </w:pPr>
    </w:p>
    <w:p w:rsidR="00C77103" w:rsidRPr="00B1240F" w:rsidRDefault="00546FD8" w:rsidP="00EA22A2">
      <w:pPr>
        <w:pStyle w:val="Heading1"/>
        <w:jc w:val="center"/>
        <w:rPr>
          <w:rFonts w:ascii="Times New Roman" w:hAnsi="Times New Roman" w:cs="Times New Roman"/>
          <w:b/>
          <w:color w:val="000000" w:themeColor="text1"/>
          <w:sz w:val="36"/>
          <w:szCs w:val="36"/>
          <w:u w:val="single"/>
        </w:rPr>
      </w:pPr>
      <w:bookmarkStart w:id="4" w:name="_Toc104986804"/>
      <w:r w:rsidRPr="00B1240F">
        <w:rPr>
          <w:rFonts w:ascii="Times New Roman" w:hAnsi="Times New Roman" w:cs="Times New Roman"/>
          <w:b/>
          <w:color w:val="000000" w:themeColor="text1"/>
          <w:sz w:val="36"/>
          <w:szCs w:val="36"/>
          <w:u w:val="single"/>
        </w:rPr>
        <w:t>Wire Frames</w:t>
      </w:r>
      <w:bookmarkEnd w:id="4"/>
    </w:p>
    <w:p w:rsidR="00410BB9" w:rsidRPr="00003E3E" w:rsidRDefault="00410BB9" w:rsidP="00410BB9">
      <w:pPr>
        <w:rPr>
          <w:rFonts w:ascii="Times New Roman" w:hAnsi="Times New Roman" w:cs="Times New Roman"/>
          <w:color w:val="000000" w:themeColor="text1"/>
        </w:rPr>
      </w:pPr>
    </w:p>
    <w:p w:rsidR="00546FD8" w:rsidRPr="00B1240F" w:rsidRDefault="00546FD8" w:rsidP="00C77103">
      <w:pPr>
        <w:jc w:val="center"/>
        <w:rPr>
          <w:rFonts w:ascii="Times New Roman" w:hAnsi="Times New Roman" w:cs="Times New Roman"/>
          <w:b/>
          <w:color w:val="000000" w:themeColor="text1"/>
          <w:sz w:val="28"/>
          <w:u w:val="single"/>
        </w:rPr>
      </w:pPr>
      <w:r w:rsidRPr="00B1240F">
        <w:rPr>
          <w:rFonts w:ascii="Times New Roman" w:hAnsi="Times New Roman" w:cs="Times New Roman"/>
          <w:b/>
          <w:color w:val="000000" w:themeColor="text1"/>
          <w:sz w:val="28"/>
          <w:u w:val="single"/>
        </w:rPr>
        <w:t>Sign Up</w:t>
      </w:r>
    </w:p>
    <w:p w:rsidR="00C77103" w:rsidRPr="00003E3E" w:rsidRDefault="00BF47F1" w:rsidP="00546FD8">
      <w:pPr>
        <w:rPr>
          <w:rFonts w:ascii="Times New Roman" w:hAnsi="Times New Roman" w:cs="Times New Roman"/>
          <w:b/>
          <w:color w:val="000000" w:themeColor="text1"/>
          <w:sz w:val="28"/>
        </w:rPr>
      </w:pPr>
      <w:r>
        <w:rPr>
          <w:rFonts w:ascii="Times New Roman" w:hAnsi="Times New Roman" w:cs="Times New Roman"/>
          <w:b/>
          <w:noProof/>
          <w:color w:val="000000" w:themeColor="text1"/>
          <w:sz w:val="28"/>
        </w:rPr>
        <w:drawing>
          <wp:inline distT="0" distB="0" distL="0" distR="0">
            <wp:extent cx="5732979" cy="3130318"/>
            <wp:effectExtent l="0" t="0" r="127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ignup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295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6FD8" w:rsidRPr="00B1240F" w:rsidRDefault="00546FD8" w:rsidP="00C77103">
      <w:pPr>
        <w:jc w:val="center"/>
        <w:rPr>
          <w:rFonts w:ascii="Times New Roman" w:hAnsi="Times New Roman" w:cs="Times New Roman"/>
          <w:b/>
          <w:color w:val="000000" w:themeColor="text1"/>
          <w:sz w:val="28"/>
          <w:u w:val="single"/>
        </w:rPr>
      </w:pPr>
      <w:r w:rsidRPr="00B1240F">
        <w:rPr>
          <w:rFonts w:ascii="Times New Roman" w:hAnsi="Times New Roman" w:cs="Times New Roman"/>
          <w:b/>
          <w:color w:val="000000" w:themeColor="text1"/>
          <w:sz w:val="28"/>
          <w:u w:val="single"/>
        </w:rPr>
        <w:t>Sign In</w:t>
      </w:r>
    </w:p>
    <w:p w:rsidR="00546FD8" w:rsidRPr="00003E3E" w:rsidRDefault="00BF47F1" w:rsidP="00546FD8">
      <w:pPr>
        <w:rPr>
          <w:rFonts w:ascii="Times New Roman" w:hAnsi="Times New Roman" w:cs="Times New Roman"/>
          <w:b/>
          <w:color w:val="000000" w:themeColor="text1"/>
          <w:sz w:val="28"/>
        </w:rPr>
      </w:pPr>
      <w:r>
        <w:rPr>
          <w:rFonts w:ascii="Times New Roman" w:hAnsi="Times New Roman" w:cs="Times New Roman"/>
          <w:b/>
          <w:noProof/>
          <w:color w:val="000000" w:themeColor="text1"/>
          <w:sz w:val="28"/>
        </w:rPr>
        <w:drawing>
          <wp:inline distT="0" distB="0" distL="0" distR="0">
            <wp:extent cx="5731510" cy="3613785"/>
            <wp:effectExtent l="0" t="0" r="2540" b="571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ignin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13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A22A2" w:rsidRPr="00003E3E" w:rsidRDefault="00EA22A2" w:rsidP="00546FD8">
      <w:pPr>
        <w:rPr>
          <w:rFonts w:ascii="Times New Roman" w:hAnsi="Times New Roman" w:cs="Times New Roman"/>
          <w:b/>
          <w:color w:val="000000" w:themeColor="text1"/>
          <w:sz w:val="28"/>
        </w:rPr>
      </w:pPr>
    </w:p>
    <w:p w:rsidR="00EA22A2" w:rsidRPr="00003E3E" w:rsidRDefault="00EA22A2" w:rsidP="00546FD8">
      <w:pPr>
        <w:rPr>
          <w:rFonts w:ascii="Times New Roman" w:hAnsi="Times New Roman" w:cs="Times New Roman"/>
          <w:b/>
          <w:color w:val="000000" w:themeColor="text1"/>
          <w:sz w:val="28"/>
        </w:rPr>
      </w:pPr>
    </w:p>
    <w:p w:rsidR="00C77103" w:rsidRPr="00003E3E" w:rsidRDefault="00C77103" w:rsidP="00546FD8">
      <w:pPr>
        <w:rPr>
          <w:rFonts w:ascii="Times New Roman" w:hAnsi="Times New Roman" w:cs="Times New Roman"/>
          <w:b/>
          <w:color w:val="000000" w:themeColor="text1"/>
          <w:sz w:val="28"/>
        </w:rPr>
      </w:pPr>
    </w:p>
    <w:p w:rsidR="00546FD8" w:rsidRPr="008E7073" w:rsidRDefault="00546FD8" w:rsidP="00C77103">
      <w:pPr>
        <w:jc w:val="center"/>
        <w:rPr>
          <w:rFonts w:ascii="Times New Roman" w:hAnsi="Times New Roman" w:cs="Times New Roman"/>
          <w:b/>
          <w:color w:val="000000" w:themeColor="text1"/>
          <w:sz w:val="28"/>
          <w:u w:val="single"/>
        </w:rPr>
      </w:pPr>
      <w:r w:rsidRPr="008E7073">
        <w:rPr>
          <w:rFonts w:ascii="Times New Roman" w:hAnsi="Times New Roman" w:cs="Times New Roman"/>
          <w:b/>
          <w:color w:val="000000" w:themeColor="text1"/>
          <w:sz w:val="28"/>
          <w:u w:val="single"/>
        </w:rPr>
        <w:t>Admin Menu</w:t>
      </w:r>
    </w:p>
    <w:p w:rsidR="00546FD8" w:rsidRPr="00003E3E" w:rsidRDefault="008E7073" w:rsidP="008E7073">
      <w:pPr>
        <w:rPr>
          <w:rFonts w:ascii="Times New Roman" w:hAnsi="Times New Roman" w:cs="Times New Roman"/>
          <w:b/>
          <w:color w:val="000000" w:themeColor="text1"/>
          <w:sz w:val="28"/>
        </w:rPr>
      </w:pPr>
      <w:r>
        <w:rPr>
          <w:rFonts w:ascii="Times New Roman" w:hAnsi="Times New Roman" w:cs="Times New Roman"/>
          <w:b/>
          <w:noProof/>
          <w:color w:val="000000" w:themeColor="text1"/>
          <w:sz w:val="28"/>
        </w:rPr>
        <w:drawing>
          <wp:inline distT="0" distB="0" distL="0" distR="0">
            <wp:extent cx="6453839" cy="3690972"/>
            <wp:effectExtent l="0" t="0" r="4445" b="508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dminMenu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55245" cy="36917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A22A2" w:rsidRPr="00003E3E" w:rsidRDefault="00EA22A2" w:rsidP="00546FD8">
      <w:pPr>
        <w:rPr>
          <w:rFonts w:ascii="Times New Roman" w:hAnsi="Times New Roman" w:cs="Times New Roman"/>
          <w:b/>
          <w:color w:val="000000" w:themeColor="text1"/>
          <w:sz w:val="28"/>
        </w:rPr>
      </w:pPr>
    </w:p>
    <w:p w:rsidR="00546FD8" w:rsidRDefault="008E7073" w:rsidP="00546FD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  <w:r w:rsidRPr="008E7073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>Add Products</w:t>
      </w:r>
    </w:p>
    <w:p w:rsidR="00BF47F1" w:rsidRDefault="008E7073" w:rsidP="00BF47F1">
      <w:pPr>
        <w:pStyle w:val="ListParagraph"/>
        <w:ind w:left="36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noProof/>
          <w:color w:val="000000" w:themeColor="text1"/>
          <w:sz w:val="24"/>
          <w:szCs w:val="24"/>
          <w:u w:val="single"/>
        </w:rPr>
        <w:drawing>
          <wp:inline distT="0" distB="0" distL="0" distR="0" wp14:anchorId="12D0C42D" wp14:editId="6E02B64E">
            <wp:extent cx="5731510" cy="3035935"/>
            <wp:effectExtent l="0" t="0" r="254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dd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5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47F1" w:rsidRDefault="00BF47F1" w:rsidP="00BF47F1">
      <w:pPr>
        <w:pStyle w:val="ListParagraph"/>
        <w:ind w:left="36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546FD8" w:rsidRPr="00BF47F1" w:rsidRDefault="00BF47F1" w:rsidP="00BF47F1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>View Products</w:t>
      </w:r>
    </w:p>
    <w:p w:rsidR="00EA22A2" w:rsidRPr="00003E3E" w:rsidRDefault="00EA22A2" w:rsidP="00EA22A2">
      <w:pPr>
        <w:pStyle w:val="ListParagraph"/>
        <w:ind w:left="36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546FD8" w:rsidRPr="00003E3E" w:rsidRDefault="00BF47F1" w:rsidP="00546FD8">
      <w:pPr>
        <w:pStyle w:val="ListParagrap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noProof/>
          <w:color w:val="000000" w:themeColor="text1"/>
          <w:sz w:val="24"/>
          <w:szCs w:val="24"/>
        </w:rPr>
        <w:drawing>
          <wp:inline distT="0" distB="0" distL="0" distR="0">
            <wp:extent cx="5731510" cy="3035935"/>
            <wp:effectExtent l="0" t="0" r="254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ew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5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46FD8" w:rsidRPr="00003E3E" w:rsidRDefault="00546FD8" w:rsidP="00546FD8">
      <w:pPr>
        <w:pStyle w:val="ListParagrap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546FD8" w:rsidRPr="00003E3E" w:rsidRDefault="00546FD8" w:rsidP="00546FD8">
      <w:pPr>
        <w:pStyle w:val="ListParagrap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546FD8" w:rsidRPr="00003E3E" w:rsidRDefault="00546FD8" w:rsidP="00546FD8">
      <w:pPr>
        <w:pStyle w:val="ListParagrap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EA22A2" w:rsidRPr="00BF47F1" w:rsidRDefault="00BF47F1" w:rsidP="00BF47F1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>Update Products</w:t>
      </w:r>
    </w:p>
    <w:p w:rsidR="00BF47F1" w:rsidRPr="00003E3E" w:rsidRDefault="00BF47F1" w:rsidP="00BF47F1">
      <w:pPr>
        <w:pStyle w:val="ListParagraph"/>
        <w:ind w:left="108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noProof/>
          <w:color w:val="000000" w:themeColor="text1"/>
          <w:sz w:val="24"/>
          <w:szCs w:val="24"/>
        </w:rPr>
        <w:drawing>
          <wp:inline distT="0" distB="0" distL="0" distR="0">
            <wp:extent cx="5733354" cy="3317203"/>
            <wp:effectExtent l="0" t="0" r="127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pdate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161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5458" w:rsidRPr="00003E3E" w:rsidRDefault="00185458" w:rsidP="00185458">
      <w:pPr>
        <w:pStyle w:val="ListParagraph"/>
        <w:ind w:left="144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410BB9" w:rsidRPr="00003E3E" w:rsidRDefault="00410BB9" w:rsidP="00185458">
      <w:pPr>
        <w:pStyle w:val="ListParagraph"/>
        <w:ind w:left="144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410BB9" w:rsidRPr="00003E3E" w:rsidRDefault="00410BB9" w:rsidP="00185458">
      <w:pPr>
        <w:pStyle w:val="ListParagraph"/>
        <w:ind w:left="144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410BB9" w:rsidRPr="00003E3E" w:rsidRDefault="00410BB9" w:rsidP="00185458">
      <w:pPr>
        <w:pStyle w:val="ListParagraph"/>
        <w:ind w:left="144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410BB9" w:rsidRPr="00003E3E" w:rsidRDefault="00410BB9" w:rsidP="00185458">
      <w:pPr>
        <w:pStyle w:val="ListParagraph"/>
        <w:ind w:left="144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410BB9" w:rsidRPr="00003E3E" w:rsidRDefault="00410BB9" w:rsidP="00185458">
      <w:pPr>
        <w:pStyle w:val="ListParagraph"/>
        <w:ind w:left="144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EA22A2" w:rsidRPr="00003E3E" w:rsidRDefault="00EA22A2" w:rsidP="00185458">
      <w:pPr>
        <w:pStyle w:val="ListParagraph"/>
        <w:ind w:left="144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185458" w:rsidRPr="00003E3E" w:rsidRDefault="00185458" w:rsidP="00185458">
      <w:pPr>
        <w:pStyle w:val="ListParagraph"/>
        <w:ind w:left="144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185458" w:rsidRPr="00BF47F1" w:rsidRDefault="00BF47F1" w:rsidP="00185458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lastRenderedPageBreak/>
        <w:t>Delete Products</w:t>
      </w:r>
    </w:p>
    <w:p w:rsidR="00410BB9" w:rsidRPr="00003E3E" w:rsidRDefault="00410BB9" w:rsidP="00410BB9">
      <w:pPr>
        <w:pStyle w:val="ListParagraph"/>
        <w:ind w:left="108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185458" w:rsidRPr="00003E3E" w:rsidRDefault="00BF47F1" w:rsidP="00410BB9">
      <w:pPr>
        <w:pStyle w:val="ListParagraph"/>
        <w:ind w:left="144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noProof/>
          <w:color w:val="000000" w:themeColor="text1"/>
          <w:sz w:val="24"/>
          <w:szCs w:val="24"/>
        </w:rPr>
        <w:drawing>
          <wp:inline distT="0" distB="0" distL="0" distR="0">
            <wp:extent cx="5607280" cy="2970131"/>
            <wp:effectExtent l="0" t="0" r="0" b="190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elete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5543" cy="2969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10BB9" w:rsidRPr="00003E3E" w:rsidRDefault="00410BB9" w:rsidP="00410BB9">
      <w:pPr>
        <w:pStyle w:val="ListParagraph"/>
        <w:ind w:left="144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546FD8" w:rsidRPr="00BF47F1" w:rsidRDefault="00BF47F1" w:rsidP="00BF47F1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>View Customers</w:t>
      </w:r>
    </w:p>
    <w:p w:rsidR="00410BB9" w:rsidRPr="00003E3E" w:rsidRDefault="00410BB9" w:rsidP="00BF47F1">
      <w:pPr>
        <w:pStyle w:val="ListParagraph"/>
        <w:ind w:left="36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546FD8" w:rsidRPr="00003E3E" w:rsidRDefault="00BF47F1" w:rsidP="00546FD8">
      <w:pPr>
        <w:pStyle w:val="ListParagrap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noProof/>
          <w:color w:val="000000" w:themeColor="text1"/>
          <w:sz w:val="24"/>
          <w:szCs w:val="24"/>
        </w:rPr>
        <w:drawing>
          <wp:inline distT="0" distB="0" distL="0" distR="0">
            <wp:extent cx="5731510" cy="3033395"/>
            <wp:effectExtent l="0" t="0" r="254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ewCust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3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10BB9" w:rsidRPr="00003E3E" w:rsidRDefault="00410BB9" w:rsidP="00546FD8">
      <w:pPr>
        <w:pStyle w:val="ListParagrap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410BB9" w:rsidRPr="00003E3E" w:rsidRDefault="00410BB9" w:rsidP="00546FD8">
      <w:pPr>
        <w:pStyle w:val="ListParagrap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410BB9" w:rsidRPr="00003E3E" w:rsidRDefault="00410BB9" w:rsidP="00546FD8">
      <w:pPr>
        <w:pStyle w:val="ListParagrap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410BB9" w:rsidRPr="00003E3E" w:rsidRDefault="00410BB9" w:rsidP="00546FD8">
      <w:pPr>
        <w:pStyle w:val="ListParagrap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410BB9" w:rsidRPr="00003E3E" w:rsidRDefault="00410BB9" w:rsidP="00546FD8">
      <w:pPr>
        <w:pStyle w:val="ListParagrap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EA22A2" w:rsidRPr="00003E3E" w:rsidRDefault="00EA22A2" w:rsidP="00546FD8">
      <w:pPr>
        <w:pStyle w:val="ListParagrap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410BB9" w:rsidRPr="00003E3E" w:rsidRDefault="00410BB9" w:rsidP="00546FD8">
      <w:pPr>
        <w:pStyle w:val="ListParagrap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546FD8" w:rsidRPr="00003E3E" w:rsidRDefault="00546FD8" w:rsidP="00546FD8">
      <w:pPr>
        <w:pStyle w:val="ListParagrap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BF47F1" w:rsidRDefault="00BF47F1" w:rsidP="00BF47F1">
      <w:pPr>
        <w:pStyle w:val="ListParagraph"/>
        <w:ind w:left="108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185458" w:rsidRPr="00BF47F1" w:rsidRDefault="00BF47F1" w:rsidP="00185458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>View Specific Customer Button</w:t>
      </w:r>
    </w:p>
    <w:p w:rsidR="00410BB9" w:rsidRPr="00003E3E" w:rsidRDefault="00410BB9" w:rsidP="00410BB9">
      <w:pPr>
        <w:pStyle w:val="ListParagraph"/>
        <w:ind w:left="108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185458" w:rsidRPr="00003E3E" w:rsidRDefault="00BF47F1" w:rsidP="00410BB9">
      <w:pPr>
        <w:pStyle w:val="ListParagraph"/>
        <w:ind w:left="144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noProof/>
          <w:color w:val="000000" w:themeColor="text1"/>
          <w:sz w:val="24"/>
          <w:szCs w:val="24"/>
        </w:rPr>
        <w:drawing>
          <wp:inline distT="0" distB="0" distL="0" distR="0">
            <wp:extent cx="5644892" cy="2981298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ewSpecific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43075" cy="29803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10BB9" w:rsidRPr="00003E3E" w:rsidRDefault="00410BB9" w:rsidP="00410BB9">
      <w:pPr>
        <w:pStyle w:val="ListParagraph"/>
        <w:ind w:left="144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051504" w:rsidRDefault="00051504" w:rsidP="00051504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  <w:r w:rsidRPr="00051504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>Change Account</w:t>
      </w:r>
    </w:p>
    <w:p w:rsidR="00051504" w:rsidRPr="00051504" w:rsidRDefault="00051504" w:rsidP="00051504">
      <w:pPr>
        <w:pStyle w:val="ListParagraph"/>
        <w:ind w:left="1440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</w:p>
    <w:p w:rsidR="00185458" w:rsidRPr="00003E3E" w:rsidRDefault="00051504" w:rsidP="00185458">
      <w:pPr>
        <w:pStyle w:val="ListParagraph"/>
        <w:ind w:left="144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noProof/>
          <w:color w:val="000000" w:themeColor="text1"/>
          <w:sz w:val="24"/>
          <w:szCs w:val="24"/>
        </w:rPr>
        <w:drawing>
          <wp:inline distT="0" distB="0" distL="0" distR="0">
            <wp:extent cx="5443842" cy="2886575"/>
            <wp:effectExtent l="0" t="0" r="5080" b="952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hangeAccount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3842" cy="2886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10BB9" w:rsidRPr="00003E3E" w:rsidRDefault="00410BB9" w:rsidP="00185458">
      <w:pPr>
        <w:pStyle w:val="ListParagraph"/>
        <w:ind w:left="144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410BB9" w:rsidRPr="00003E3E" w:rsidRDefault="00410BB9" w:rsidP="00185458">
      <w:pPr>
        <w:pStyle w:val="ListParagraph"/>
        <w:ind w:left="144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410BB9" w:rsidRPr="00003E3E" w:rsidRDefault="00410BB9" w:rsidP="00185458">
      <w:pPr>
        <w:pStyle w:val="ListParagraph"/>
        <w:ind w:left="144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410BB9" w:rsidRPr="00003E3E" w:rsidRDefault="00410BB9" w:rsidP="00185458">
      <w:pPr>
        <w:pStyle w:val="ListParagraph"/>
        <w:ind w:left="144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410BB9" w:rsidRPr="00003E3E" w:rsidRDefault="00410BB9" w:rsidP="00185458">
      <w:pPr>
        <w:pStyle w:val="ListParagraph"/>
        <w:ind w:left="144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410BB9" w:rsidRPr="00003E3E" w:rsidRDefault="00410BB9" w:rsidP="00185458">
      <w:pPr>
        <w:pStyle w:val="ListParagraph"/>
        <w:ind w:left="144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410BB9" w:rsidRPr="00003E3E" w:rsidRDefault="00410BB9" w:rsidP="00185458">
      <w:pPr>
        <w:pStyle w:val="ListParagraph"/>
        <w:ind w:left="144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410BB9" w:rsidRPr="00003E3E" w:rsidRDefault="00410BB9" w:rsidP="00185458">
      <w:pPr>
        <w:pStyle w:val="ListParagraph"/>
        <w:ind w:left="144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410BB9" w:rsidRPr="00003E3E" w:rsidRDefault="00410BB9" w:rsidP="00185458">
      <w:pPr>
        <w:pStyle w:val="ListParagraph"/>
        <w:ind w:left="144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410BB9" w:rsidRPr="00003E3E" w:rsidRDefault="00410BB9" w:rsidP="00185458">
      <w:pPr>
        <w:pStyle w:val="ListParagraph"/>
        <w:ind w:left="144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410BB9" w:rsidRPr="00003E3E" w:rsidRDefault="00410BB9" w:rsidP="00EA22A2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EA22A2" w:rsidRPr="00003E3E" w:rsidRDefault="00EA22A2" w:rsidP="00EA22A2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EA22A2" w:rsidRPr="00003E3E" w:rsidRDefault="00EA22A2" w:rsidP="00EA22A2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546FD8" w:rsidRPr="005633E1" w:rsidRDefault="005633E1" w:rsidP="005633E1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  <w:r w:rsidRPr="005633E1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>View Customer</w:t>
      </w:r>
    </w:p>
    <w:p w:rsidR="00410BB9" w:rsidRPr="00003E3E" w:rsidRDefault="00410BB9" w:rsidP="00410BB9">
      <w:pPr>
        <w:pStyle w:val="ListParagraph"/>
        <w:ind w:left="36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185458" w:rsidRPr="00003E3E" w:rsidRDefault="005633E1" w:rsidP="00410BB9">
      <w:pPr>
        <w:pStyle w:val="ListParagrap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noProof/>
          <w:color w:val="000000" w:themeColor="text1"/>
          <w:sz w:val="24"/>
          <w:szCs w:val="24"/>
        </w:rPr>
        <w:drawing>
          <wp:inline distT="0" distB="0" distL="0" distR="0">
            <wp:extent cx="5731510" cy="301180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ewcutomer.pn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11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10BB9" w:rsidRPr="00003E3E" w:rsidRDefault="00410BB9" w:rsidP="00410BB9">
      <w:pPr>
        <w:pStyle w:val="ListParagrap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546FD8" w:rsidRPr="005633E1" w:rsidRDefault="005633E1" w:rsidP="005633E1">
      <w:pPr>
        <w:pStyle w:val="ListParagraph"/>
        <w:ind w:left="360"/>
        <w:rPr>
          <w:rFonts w:ascii="Times New Roman" w:hAnsi="Times New Roman" w:cs="Times New Roman"/>
          <w:b/>
          <w:color w:val="000000" w:themeColor="text1"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                                                       </w:t>
      </w:r>
      <w:r w:rsidRPr="005633E1">
        <w:rPr>
          <w:rFonts w:ascii="Times New Roman" w:hAnsi="Times New Roman" w:cs="Times New Roman"/>
          <w:b/>
          <w:color w:val="000000" w:themeColor="text1"/>
          <w:sz w:val="32"/>
          <w:szCs w:val="32"/>
          <w:u w:val="single"/>
        </w:rPr>
        <w:t>Customer Section</w:t>
      </w:r>
    </w:p>
    <w:p w:rsidR="00EA22A2" w:rsidRPr="00003E3E" w:rsidRDefault="00EA22A2" w:rsidP="00EA22A2">
      <w:pPr>
        <w:pStyle w:val="ListParagraph"/>
        <w:ind w:left="360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185458" w:rsidRPr="00003E3E" w:rsidRDefault="00185458" w:rsidP="00185458">
      <w:pPr>
        <w:pStyle w:val="ListParagrap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EA22A2" w:rsidRPr="005633E1" w:rsidRDefault="005633E1" w:rsidP="005633E1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  <w:r w:rsidRPr="005633E1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>Customer Menu</w:t>
      </w:r>
    </w:p>
    <w:p w:rsidR="00EA22A2" w:rsidRPr="00003E3E" w:rsidRDefault="00EA22A2" w:rsidP="00185458">
      <w:pPr>
        <w:pStyle w:val="ListParagrap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546FD8" w:rsidRPr="00003E3E" w:rsidRDefault="00546FD8" w:rsidP="00546FD8">
      <w:pPr>
        <w:pStyle w:val="ListParagraph"/>
        <w:rPr>
          <w:rFonts w:ascii="Times New Roman" w:hAnsi="Times New Roman" w:cs="Times New Roman"/>
          <w:b/>
          <w:color w:val="000000" w:themeColor="text1"/>
          <w:sz w:val="28"/>
        </w:rPr>
      </w:pPr>
    </w:p>
    <w:p w:rsidR="00185458" w:rsidRPr="00003E3E" w:rsidRDefault="005633E1" w:rsidP="00546FD8">
      <w:pPr>
        <w:pStyle w:val="ListParagraph"/>
        <w:ind w:left="0"/>
        <w:rPr>
          <w:rFonts w:ascii="Times New Roman" w:hAnsi="Times New Roman" w:cs="Times New Roman"/>
          <w:b/>
          <w:color w:val="000000" w:themeColor="text1"/>
          <w:sz w:val="28"/>
        </w:rPr>
      </w:pPr>
      <w:r>
        <w:rPr>
          <w:rFonts w:ascii="Times New Roman" w:hAnsi="Times New Roman" w:cs="Times New Roman"/>
          <w:b/>
          <w:noProof/>
          <w:color w:val="000000" w:themeColor="text1"/>
          <w:sz w:val="28"/>
        </w:rPr>
        <w:drawing>
          <wp:inline distT="0" distB="0" distL="0" distR="0">
            <wp:extent cx="5731510" cy="303593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ustomer Menu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5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5458" w:rsidRPr="00003E3E" w:rsidRDefault="00185458" w:rsidP="00546FD8">
      <w:pPr>
        <w:pStyle w:val="ListParagraph"/>
        <w:ind w:left="0"/>
        <w:rPr>
          <w:rFonts w:ascii="Times New Roman" w:hAnsi="Times New Roman" w:cs="Times New Roman"/>
          <w:b/>
          <w:color w:val="000000" w:themeColor="text1"/>
          <w:sz w:val="28"/>
        </w:rPr>
      </w:pPr>
    </w:p>
    <w:p w:rsidR="00546FD8" w:rsidRPr="005633E1" w:rsidRDefault="005633E1" w:rsidP="00546FD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  <w:r w:rsidRPr="005633E1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>Buy Products</w:t>
      </w:r>
    </w:p>
    <w:p w:rsidR="00EA22A2" w:rsidRPr="00003E3E" w:rsidRDefault="005633E1" w:rsidP="00EA22A2">
      <w:pPr>
        <w:pStyle w:val="ListParagrap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noProof/>
          <w:color w:val="000000" w:themeColor="text1"/>
          <w:sz w:val="24"/>
          <w:szCs w:val="24"/>
        </w:rPr>
        <w:lastRenderedPageBreak/>
        <w:drawing>
          <wp:inline distT="0" distB="0" distL="0" distR="0">
            <wp:extent cx="5731510" cy="2985135"/>
            <wp:effectExtent l="0" t="0" r="254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uyProducts.pn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85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5458" w:rsidRPr="00003E3E" w:rsidRDefault="00185458" w:rsidP="00185458">
      <w:pPr>
        <w:pStyle w:val="ListParagrap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410BB9" w:rsidRPr="00003E3E" w:rsidRDefault="00410BB9" w:rsidP="00185458">
      <w:pPr>
        <w:pStyle w:val="ListParagrap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410BB9" w:rsidRPr="00003E3E" w:rsidRDefault="00410BB9" w:rsidP="00185458">
      <w:pPr>
        <w:pStyle w:val="ListParagrap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EA22A2" w:rsidRPr="00003E3E" w:rsidRDefault="00EA22A2" w:rsidP="00185458">
      <w:pPr>
        <w:pStyle w:val="ListParagrap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185458" w:rsidRPr="00003E3E" w:rsidRDefault="00185458" w:rsidP="00EA22A2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546FD8" w:rsidRPr="005633E1" w:rsidRDefault="005633E1" w:rsidP="00546FD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  <w:r w:rsidRPr="005633E1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>View Product</w:t>
      </w:r>
    </w:p>
    <w:p w:rsidR="00410BB9" w:rsidRPr="00003E3E" w:rsidRDefault="00410BB9" w:rsidP="00410BB9">
      <w:pPr>
        <w:pStyle w:val="ListParagrap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185458" w:rsidRPr="00003E3E" w:rsidRDefault="005633E1" w:rsidP="00185458">
      <w:pPr>
        <w:pStyle w:val="ListParagrap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noProof/>
          <w:color w:val="000000" w:themeColor="text1"/>
          <w:sz w:val="24"/>
          <w:szCs w:val="24"/>
        </w:rPr>
        <w:drawing>
          <wp:inline distT="0" distB="0" distL="0" distR="0">
            <wp:extent cx="5731510" cy="2847975"/>
            <wp:effectExtent l="0" t="0" r="254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ewProducts.pn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47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5458" w:rsidRPr="00003E3E" w:rsidRDefault="00185458" w:rsidP="00410BB9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546FD8" w:rsidRDefault="005633E1" w:rsidP="00546FD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  <w:r w:rsidRPr="005633E1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>Current Offers</w:t>
      </w:r>
    </w:p>
    <w:p w:rsidR="005633E1" w:rsidRPr="005633E1" w:rsidRDefault="005633E1" w:rsidP="005633E1">
      <w:pPr>
        <w:pStyle w:val="ListParagraph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noProof/>
          <w:color w:val="000000" w:themeColor="text1"/>
          <w:sz w:val="24"/>
          <w:szCs w:val="24"/>
          <w:u w:val="single"/>
        </w:rPr>
        <w:lastRenderedPageBreak/>
        <w:drawing>
          <wp:inline distT="0" distB="0" distL="0" distR="0">
            <wp:extent cx="5733355" cy="3350575"/>
            <wp:effectExtent l="0" t="0" r="127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urrentOffers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494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10BB9" w:rsidRPr="00003E3E" w:rsidRDefault="00410BB9" w:rsidP="00410BB9">
      <w:pPr>
        <w:pStyle w:val="ListParagrap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185458" w:rsidRPr="00003E3E" w:rsidRDefault="00185458" w:rsidP="00185458">
      <w:pPr>
        <w:pStyle w:val="ListParagrap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410BB9" w:rsidRPr="00003E3E" w:rsidRDefault="00410BB9" w:rsidP="00185458">
      <w:pPr>
        <w:pStyle w:val="ListParagrap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410BB9" w:rsidRPr="00003E3E" w:rsidRDefault="00410BB9" w:rsidP="00185458">
      <w:pPr>
        <w:pStyle w:val="ListParagrap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410BB9" w:rsidRPr="00003E3E" w:rsidRDefault="00410BB9" w:rsidP="00185458">
      <w:pPr>
        <w:pStyle w:val="ListParagrap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185458" w:rsidRPr="00003E3E" w:rsidRDefault="00185458" w:rsidP="00185458">
      <w:pPr>
        <w:pStyle w:val="ListParagrap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EA22A2" w:rsidRPr="00003E3E" w:rsidRDefault="00EA22A2" w:rsidP="00185458">
      <w:pPr>
        <w:pStyle w:val="ListParagrap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:rsidR="00EA22A2" w:rsidRPr="005633E1" w:rsidRDefault="00EA22A2" w:rsidP="00185458">
      <w:pPr>
        <w:pStyle w:val="ListParagraph"/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</w:pPr>
    </w:p>
    <w:p w:rsidR="00546FD8" w:rsidRPr="005633E1" w:rsidRDefault="005633E1" w:rsidP="00546FD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</w:pPr>
      <w:r w:rsidRPr="005633E1">
        <w:rPr>
          <w:rFonts w:ascii="Times New Roman" w:hAnsi="Times New Roman" w:cs="Times New Roman"/>
          <w:b/>
          <w:color w:val="000000" w:themeColor="text1"/>
          <w:sz w:val="24"/>
          <w:szCs w:val="24"/>
          <w:u w:val="single"/>
        </w:rPr>
        <w:t>Generate Bill</w:t>
      </w:r>
    </w:p>
    <w:p w:rsidR="00410BB9" w:rsidRPr="00003E3E" w:rsidRDefault="00410BB9" w:rsidP="00410BB9">
      <w:pPr>
        <w:pStyle w:val="ListParagrap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185458" w:rsidRPr="00003E3E" w:rsidRDefault="005633E1" w:rsidP="00185458">
      <w:pPr>
        <w:pStyle w:val="ListParagrap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>
            <wp:extent cx="5731510" cy="301180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enrateBill.png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11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400D" w:rsidRPr="00003E3E" w:rsidRDefault="007A400D" w:rsidP="00185458">
      <w:pPr>
        <w:pStyle w:val="ListParagrap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C77103" w:rsidRPr="005633E1" w:rsidRDefault="00C77103" w:rsidP="00185458">
      <w:pPr>
        <w:pStyle w:val="ListParagraph"/>
        <w:rPr>
          <w:rFonts w:ascii="Times New Roman" w:hAnsi="Times New Roman" w:cs="Times New Roman"/>
          <w:color w:val="000000" w:themeColor="text1"/>
          <w:sz w:val="36"/>
          <w:szCs w:val="36"/>
          <w:u w:val="single"/>
        </w:rPr>
      </w:pPr>
    </w:p>
    <w:p w:rsidR="00546FD8" w:rsidRPr="005633E1" w:rsidRDefault="005633E1" w:rsidP="00EA22A2">
      <w:pPr>
        <w:pStyle w:val="Heading1"/>
        <w:jc w:val="center"/>
        <w:rPr>
          <w:rFonts w:ascii="Times New Roman" w:hAnsi="Times New Roman" w:cs="Times New Roman"/>
          <w:b/>
          <w:color w:val="000000" w:themeColor="text1"/>
          <w:sz w:val="36"/>
          <w:szCs w:val="36"/>
          <w:u w:val="single"/>
        </w:rPr>
      </w:pPr>
      <w:bookmarkStart w:id="5" w:name="_Toc104986805"/>
      <w:r w:rsidRPr="005633E1">
        <w:rPr>
          <w:rFonts w:ascii="Times New Roman" w:hAnsi="Times New Roman" w:cs="Times New Roman"/>
          <w:b/>
          <w:color w:val="000000" w:themeColor="text1"/>
          <w:sz w:val="36"/>
          <w:szCs w:val="36"/>
          <w:u w:val="single"/>
        </w:rPr>
        <w:lastRenderedPageBreak/>
        <w:t>Full Code</w:t>
      </w:r>
      <w:bookmarkEnd w:id="5"/>
    </w:p>
    <w:p w:rsidR="007A400D" w:rsidRPr="005633E1" w:rsidRDefault="007A400D" w:rsidP="007A400D">
      <w:pPr>
        <w:rPr>
          <w:rFonts w:ascii="Times New Roman" w:hAnsi="Times New Roman" w:cs="Times New Roman"/>
          <w:color w:val="000000" w:themeColor="text1"/>
          <w:u w:val="single"/>
        </w:rPr>
      </w:pPr>
    </w:p>
    <w:p w:rsidR="005633E1" w:rsidRPr="005633E1" w:rsidRDefault="005633E1" w:rsidP="007A400D">
      <w:pPr>
        <w:rPr>
          <w:rFonts w:ascii="Times New Roman" w:hAnsi="Times New Roman" w:cs="Times New Roman"/>
          <w:b/>
          <w:color w:val="000000" w:themeColor="text1"/>
          <w:u w:val="single"/>
        </w:rPr>
      </w:pPr>
      <w:r w:rsidRPr="00AE7A62">
        <w:rPr>
          <w:rFonts w:ascii="Times New Roman" w:hAnsi="Times New Roman" w:cs="Times New Roman"/>
          <w:b/>
          <w:color w:val="000000" w:themeColor="text1"/>
          <w:sz w:val="28"/>
          <w:szCs w:val="28"/>
          <w:u w:val="single"/>
        </w:rPr>
        <w:t>MuserBL</w:t>
      </w:r>
      <w:r w:rsidRPr="005633E1">
        <w:rPr>
          <w:rFonts w:ascii="Times New Roman" w:hAnsi="Times New Roman" w:cs="Times New Roman"/>
          <w:b/>
          <w:color w:val="000000" w:themeColor="text1"/>
          <w:u w:val="single"/>
        </w:rPr>
        <w:t>:</w:t>
      </w:r>
    </w:p>
    <w:p w:rsidR="005633E1" w:rsidRDefault="005633E1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class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2B91AF"/>
          <w:sz w:val="19"/>
          <w:szCs w:val="19"/>
        </w:rPr>
        <w:t>Muser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{ 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userName;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userPassword;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userRole;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phoneNo;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2B91AF"/>
          <w:sz w:val="19"/>
          <w:szCs w:val="19"/>
        </w:rPr>
        <w:t>Muser</w:t>
      </w:r>
      <w:r>
        <w:rPr>
          <w:rFonts w:ascii="Cascadia Mono" w:hAnsi="Cascadia Mono" w:cs="Cascadia Mono"/>
          <w:color w:val="000000"/>
          <w:sz w:val="19"/>
          <w:szCs w:val="19"/>
        </w:rPr>
        <w:t>(</w:t>
      </w:r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UserName, </w:t>
      </w:r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UserPassword)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</w:t>
      </w:r>
      <w:r>
        <w:rPr>
          <w:rFonts w:ascii="Cascadia Mono" w:hAnsi="Cascadia Mono" w:cs="Cascadia Mono"/>
          <w:color w:val="0000FF"/>
          <w:sz w:val="19"/>
          <w:szCs w:val="19"/>
        </w:rPr>
        <w:t>this</w:t>
      </w:r>
      <w:r>
        <w:rPr>
          <w:rFonts w:ascii="Cascadia Mono" w:hAnsi="Cascadia Mono" w:cs="Cascadia Mono"/>
          <w:color w:val="000000"/>
          <w:sz w:val="19"/>
          <w:szCs w:val="19"/>
        </w:rPr>
        <w:t>.UserName = UserName;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</w:t>
      </w:r>
      <w:r>
        <w:rPr>
          <w:rFonts w:ascii="Cascadia Mono" w:hAnsi="Cascadia Mono" w:cs="Cascadia Mono"/>
          <w:color w:val="0000FF"/>
          <w:sz w:val="19"/>
          <w:szCs w:val="19"/>
        </w:rPr>
        <w:t>this</w:t>
      </w:r>
      <w:r>
        <w:rPr>
          <w:rFonts w:ascii="Cascadia Mono" w:hAnsi="Cascadia Mono" w:cs="Cascadia Mono"/>
          <w:color w:val="000000"/>
          <w:sz w:val="19"/>
          <w:szCs w:val="19"/>
        </w:rPr>
        <w:t>.UserPassword = UserPassword;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2B91AF"/>
          <w:sz w:val="19"/>
          <w:szCs w:val="19"/>
        </w:rPr>
        <w:t>Muser</w:t>
      </w:r>
      <w:r>
        <w:rPr>
          <w:rFonts w:ascii="Cascadia Mono" w:hAnsi="Cascadia Mono" w:cs="Cascadia Mono"/>
          <w:color w:val="000000"/>
          <w:sz w:val="19"/>
          <w:szCs w:val="19"/>
        </w:rPr>
        <w:t>(</w:t>
      </w:r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userName, </w:t>
      </w:r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userPassword, </w:t>
      </w:r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userRole,</w:t>
      </w:r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UserPhoneNo) : </w:t>
      </w:r>
      <w:r>
        <w:rPr>
          <w:rFonts w:ascii="Cascadia Mono" w:hAnsi="Cascadia Mono" w:cs="Cascadia Mono"/>
          <w:color w:val="0000FF"/>
          <w:sz w:val="19"/>
          <w:szCs w:val="19"/>
        </w:rPr>
        <w:t>this</w:t>
      </w:r>
      <w:r>
        <w:rPr>
          <w:rFonts w:ascii="Cascadia Mono" w:hAnsi="Cascadia Mono" w:cs="Cascadia Mono"/>
          <w:color w:val="000000"/>
          <w:sz w:val="19"/>
          <w:szCs w:val="19"/>
        </w:rPr>
        <w:t>(userName, userPassword)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PhoneNo = UserPhoneNo;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UserRole = userRole;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UserName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ge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=&gt; userName; </w:t>
      </w:r>
      <w:r>
        <w:rPr>
          <w:rFonts w:ascii="Cascadia Mono" w:hAnsi="Cascadia Mono" w:cs="Cascadia Mono"/>
          <w:color w:val="0000FF"/>
          <w:sz w:val="19"/>
          <w:szCs w:val="19"/>
        </w:rPr>
        <w:t>set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{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userName != </w:t>
      </w:r>
      <w:r>
        <w:rPr>
          <w:rFonts w:ascii="Cascadia Mono" w:hAnsi="Cascadia Mono" w:cs="Cascadia Mono"/>
          <w:color w:val="A31515"/>
          <w:sz w:val="19"/>
          <w:szCs w:val="19"/>
        </w:rPr>
        <w:t>""</w:t>
      </w:r>
      <w:r>
        <w:rPr>
          <w:rFonts w:ascii="Cascadia Mono" w:hAnsi="Cascadia Mono" w:cs="Cascadia Mono"/>
          <w:color w:val="000000"/>
          <w:sz w:val="19"/>
          <w:szCs w:val="19"/>
        </w:rPr>
        <w:t>)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{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    userName = value;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}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}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UserPassword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ge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=&gt; userPassword; </w:t>
      </w:r>
      <w:r>
        <w:rPr>
          <w:rFonts w:ascii="Cascadia Mono" w:hAnsi="Cascadia Mono" w:cs="Cascadia Mono"/>
          <w:color w:val="0000FF"/>
          <w:sz w:val="19"/>
          <w:szCs w:val="19"/>
        </w:rPr>
        <w:t>set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{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userPassword != </w:t>
      </w:r>
      <w:r>
        <w:rPr>
          <w:rFonts w:ascii="Cascadia Mono" w:hAnsi="Cascadia Mono" w:cs="Cascadia Mono"/>
          <w:color w:val="A31515"/>
          <w:sz w:val="19"/>
          <w:szCs w:val="19"/>
        </w:rPr>
        <w:t>""</w:t>
      </w:r>
      <w:r>
        <w:rPr>
          <w:rFonts w:ascii="Cascadia Mono" w:hAnsi="Cascadia Mono" w:cs="Cascadia Mono"/>
          <w:color w:val="000000"/>
          <w:sz w:val="19"/>
          <w:szCs w:val="19"/>
        </w:rPr>
        <w:t>)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{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    userPassword = value;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}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}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UserRole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ge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=&gt; userRole; </w:t>
      </w:r>
      <w:r>
        <w:rPr>
          <w:rFonts w:ascii="Cascadia Mono" w:hAnsi="Cascadia Mono" w:cs="Cascadia Mono"/>
          <w:color w:val="0000FF"/>
          <w:sz w:val="19"/>
          <w:szCs w:val="19"/>
        </w:rPr>
        <w:t>set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{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userRole != </w:t>
      </w:r>
      <w:r>
        <w:rPr>
          <w:rFonts w:ascii="Cascadia Mono" w:hAnsi="Cascadia Mono" w:cs="Cascadia Mono"/>
          <w:color w:val="A31515"/>
          <w:sz w:val="19"/>
          <w:szCs w:val="19"/>
        </w:rPr>
        <w:t>""</w:t>
      </w:r>
      <w:r>
        <w:rPr>
          <w:rFonts w:ascii="Cascadia Mono" w:hAnsi="Cascadia Mono" w:cs="Cascadia Mono"/>
          <w:color w:val="000000"/>
          <w:sz w:val="19"/>
          <w:szCs w:val="19"/>
        </w:rPr>
        <w:t>)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{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    userRole = value;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}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}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PhoneNo { </w:t>
      </w:r>
      <w:r>
        <w:rPr>
          <w:rFonts w:ascii="Cascadia Mono" w:hAnsi="Cascadia Mono" w:cs="Cascadia Mono"/>
          <w:color w:val="0000FF"/>
          <w:sz w:val="19"/>
          <w:szCs w:val="19"/>
        </w:rPr>
        <w:t>ge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=&gt; phoneNo; </w:t>
      </w:r>
      <w:r>
        <w:rPr>
          <w:rFonts w:ascii="Cascadia Mono" w:hAnsi="Cascadia Mono" w:cs="Cascadia Mono"/>
          <w:color w:val="0000FF"/>
          <w:sz w:val="19"/>
          <w:szCs w:val="19"/>
        </w:rPr>
        <w:t>se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=&gt; phoneNo = value; }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bool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IsAdmin()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lastRenderedPageBreak/>
        <w:t xml:space="preserve">        {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UserRole == </w:t>
      </w:r>
      <w:r>
        <w:rPr>
          <w:rFonts w:ascii="Cascadia Mono" w:hAnsi="Cascadia Mono" w:cs="Cascadia Mono"/>
          <w:color w:val="A31515"/>
          <w:sz w:val="19"/>
          <w:szCs w:val="19"/>
        </w:rPr>
        <w:t>"Admin"</w:t>
      </w:r>
      <w:r>
        <w:rPr>
          <w:rFonts w:ascii="Cascadia Mono" w:hAnsi="Cascadia Mono" w:cs="Cascadia Mono"/>
          <w:color w:val="000000"/>
          <w:sz w:val="19"/>
          <w:szCs w:val="19"/>
        </w:rPr>
        <w:t>)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{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true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}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false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7A400D" w:rsidRDefault="005633E1" w:rsidP="007A400D">
      <w:pPr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       </w:t>
      </w:r>
    </w:p>
    <w:p w:rsidR="005633E1" w:rsidRPr="00AE7A62" w:rsidRDefault="00AE7A62" w:rsidP="007A400D">
      <w:pPr>
        <w:rPr>
          <w:rFonts w:ascii="Times New Roman" w:hAnsi="Times New Roman" w:cs="Times New Roman"/>
          <w:b/>
          <w:color w:val="000000" w:themeColor="text1"/>
          <w:sz w:val="28"/>
          <w:szCs w:val="28"/>
          <w:u w:val="single"/>
        </w:rPr>
      </w:pPr>
      <w:r w:rsidRPr="00AE7A62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             </w:t>
      </w:r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                                  </w:t>
      </w:r>
      <w:r w:rsidRPr="00AE7A62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color w:val="000000" w:themeColor="text1"/>
          <w:sz w:val="28"/>
          <w:szCs w:val="28"/>
          <w:u w:val="single"/>
        </w:rPr>
        <w:t>ProductBL:</w:t>
      </w:r>
    </w:p>
    <w:p w:rsidR="005633E1" w:rsidRPr="005633E1" w:rsidRDefault="005633E1" w:rsidP="007A400D">
      <w:pPr>
        <w:rPr>
          <w:rFonts w:ascii="Times New Roman" w:hAnsi="Times New Roman" w:cs="Times New Roman"/>
          <w:b/>
          <w:color w:val="000000" w:themeColor="text1"/>
          <w:sz w:val="20"/>
          <w:szCs w:val="20"/>
          <w:u w:val="single"/>
        </w:rPr>
      </w:pP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class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2B91AF"/>
          <w:sz w:val="19"/>
          <w:szCs w:val="19"/>
        </w:rPr>
        <w:t>ProductBL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{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catagories;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products;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prices;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quantites;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discounts;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2B91AF"/>
          <w:sz w:val="19"/>
          <w:szCs w:val="19"/>
        </w:rPr>
        <w:t>ProductBL</w:t>
      </w:r>
      <w:r>
        <w:rPr>
          <w:rFonts w:ascii="Cascadia Mono" w:hAnsi="Cascadia Mono" w:cs="Cascadia Mono"/>
          <w:color w:val="000000"/>
          <w:sz w:val="19"/>
          <w:szCs w:val="19"/>
        </w:rPr>
        <w:t>(</w:t>
      </w:r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catagoryName, </w:t>
      </w:r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productName,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productPrice,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productQuantity,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productDiscount)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Catagories = catagoryName;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Products = productName;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Prices = productPrice;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Quantites = productQuantity;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Discounts = productDiscount;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2B91AF"/>
          <w:sz w:val="19"/>
          <w:szCs w:val="19"/>
        </w:rPr>
        <w:t>ProductBL</w:t>
      </w:r>
      <w:r>
        <w:rPr>
          <w:rFonts w:ascii="Cascadia Mono" w:hAnsi="Cascadia Mono" w:cs="Cascadia Mono"/>
          <w:color w:val="000000"/>
          <w:sz w:val="19"/>
          <w:szCs w:val="19"/>
        </w:rPr>
        <w:t>(</w:t>
      </w:r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productName,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productQuantity,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productPrice)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Products = productName;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Quantites = productQuantity;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Prices = productPrice;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Catagories { </w:t>
      </w:r>
      <w:r>
        <w:rPr>
          <w:rFonts w:ascii="Cascadia Mono" w:hAnsi="Cascadia Mono" w:cs="Cascadia Mono"/>
          <w:color w:val="0000FF"/>
          <w:sz w:val="19"/>
          <w:szCs w:val="19"/>
        </w:rPr>
        <w:t>ge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=&gt; catagories; </w:t>
      </w:r>
      <w:r>
        <w:rPr>
          <w:rFonts w:ascii="Cascadia Mono" w:hAnsi="Cascadia Mono" w:cs="Cascadia Mono"/>
          <w:color w:val="0000FF"/>
          <w:sz w:val="19"/>
          <w:szCs w:val="19"/>
        </w:rPr>
        <w:t>se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=&gt; catagories = value; }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Products { </w:t>
      </w:r>
      <w:r>
        <w:rPr>
          <w:rFonts w:ascii="Cascadia Mono" w:hAnsi="Cascadia Mono" w:cs="Cascadia Mono"/>
          <w:color w:val="0000FF"/>
          <w:sz w:val="19"/>
          <w:szCs w:val="19"/>
        </w:rPr>
        <w:t>ge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=&gt; products; </w:t>
      </w:r>
      <w:r>
        <w:rPr>
          <w:rFonts w:ascii="Cascadia Mono" w:hAnsi="Cascadia Mono" w:cs="Cascadia Mono"/>
          <w:color w:val="0000FF"/>
          <w:sz w:val="19"/>
          <w:szCs w:val="19"/>
        </w:rPr>
        <w:t>se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=&gt; products = value; }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Prices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ge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=&gt; prices;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set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{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value &gt; 0)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{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    prices = value;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}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}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Quantites { </w:t>
      </w:r>
      <w:r>
        <w:rPr>
          <w:rFonts w:ascii="Cascadia Mono" w:hAnsi="Cascadia Mono" w:cs="Cascadia Mono"/>
          <w:color w:val="0000FF"/>
          <w:sz w:val="19"/>
          <w:szCs w:val="19"/>
        </w:rPr>
        <w:t>ge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=&gt; quantites; </w:t>
      </w:r>
      <w:r>
        <w:rPr>
          <w:rFonts w:ascii="Cascadia Mono" w:hAnsi="Cascadia Mono" w:cs="Cascadia Mono"/>
          <w:color w:val="0000FF"/>
          <w:sz w:val="19"/>
          <w:szCs w:val="19"/>
        </w:rPr>
        <w:t>set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value &gt; 0)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{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    quantites = value;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}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}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Discounts { </w:t>
      </w:r>
      <w:r>
        <w:rPr>
          <w:rFonts w:ascii="Cascadia Mono" w:hAnsi="Cascadia Mono" w:cs="Cascadia Mono"/>
          <w:color w:val="0000FF"/>
          <w:sz w:val="19"/>
          <w:szCs w:val="19"/>
        </w:rPr>
        <w:t>ge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=&gt; discounts; </w:t>
      </w:r>
      <w:r>
        <w:rPr>
          <w:rFonts w:ascii="Cascadia Mono" w:hAnsi="Cascadia Mono" w:cs="Cascadia Mono"/>
          <w:color w:val="0000FF"/>
          <w:sz w:val="19"/>
          <w:szCs w:val="19"/>
        </w:rPr>
        <w:t>se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=&gt; discounts = value; }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}</w:t>
      </w:r>
    </w:p>
    <w:p w:rsidR="007A400D" w:rsidRPr="00003E3E" w:rsidRDefault="005633E1" w:rsidP="005633E1">
      <w:pPr>
        <w:rPr>
          <w:rFonts w:ascii="Times New Roman" w:hAnsi="Times New Roman" w:cs="Times New Roman"/>
          <w:color w:val="000000" w:themeColor="text1"/>
          <w:sz w:val="20"/>
          <w:szCs w:val="20"/>
        </w:rPr>
      </w:pPr>
      <w:r>
        <w:rPr>
          <w:rFonts w:ascii="Cascadia Mono" w:hAnsi="Cascadia Mono" w:cs="Cascadia Mono"/>
          <w:color w:val="000000"/>
          <w:sz w:val="19"/>
          <w:szCs w:val="19"/>
        </w:rPr>
        <w:lastRenderedPageBreak/>
        <w:t>}</w:t>
      </w:r>
      <w:r w:rsidR="007A400D" w:rsidRPr="00003E3E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               if (quantity &gt;= 0) quantity = value;</w:t>
      </w:r>
    </w:p>
    <w:p w:rsidR="005633E1" w:rsidRPr="00AE7A62" w:rsidRDefault="00AE7A62" w:rsidP="007A400D">
      <w:pPr>
        <w:rPr>
          <w:rFonts w:ascii="Times New Roman" w:hAnsi="Times New Roman" w:cs="Times New Roman"/>
          <w:b/>
          <w:color w:val="000000" w:themeColor="text1"/>
          <w:sz w:val="28"/>
          <w:szCs w:val="28"/>
          <w:u w:val="single"/>
        </w:rPr>
      </w:pPr>
      <w:r w:rsidRPr="00AE7A62">
        <w:rPr>
          <w:rFonts w:ascii="Times New Roman" w:hAnsi="Times New Roman" w:cs="Times New Roman"/>
          <w:b/>
          <w:color w:val="000000" w:themeColor="text1"/>
          <w:sz w:val="20"/>
          <w:szCs w:val="20"/>
        </w:rPr>
        <w:t xml:space="preserve">                                                                              </w:t>
      </w:r>
      <w:r w:rsidR="005633E1" w:rsidRPr="00AE7A62">
        <w:rPr>
          <w:rFonts w:ascii="Times New Roman" w:hAnsi="Times New Roman" w:cs="Times New Roman"/>
          <w:b/>
          <w:color w:val="000000" w:themeColor="text1"/>
          <w:sz w:val="28"/>
          <w:szCs w:val="28"/>
          <w:u w:val="single"/>
        </w:rPr>
        <w:t>CutomerBL :</w:t>
      </w:r>
      <w:r w:rsidR="007A400D" w:rsidRPr="00AE7A62">
        <w:rPr>
          <w:rFonts w:ascii="Times New Roman" w:hAnsi="Times New Roman" w:cs="Times New Roman"/>
          <w:b/>
          <w:color w:val="000000" w:themeColor="text1"/>
          <w:sz w:val="28"/>
          <w:szCs w:val="28"/>
          <w:u w:val="single"/>
        </w:rPr>
        <w:t xml:space="preserve">   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class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2B91AF"/>
          <w:sz w:val="19"/>
          <w:szCs w:val="19"/>
        </w:rPr>
        <w:t>CustomerBL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: Muser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{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bill;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List&lt;ProductBL&gt; buyProduct;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2B91AF"/>
          <w:sz w:val="19"/>
          <w:szCs w:val="19"/>
        </w:rPr>
        <w:t>CustomerBL</w:t>
      </w:r>
      <w:r>
        <w:rPr>
          <w:rFonts w:ascii="Cascadia Mono" w:hAnsi="Cascadia Mono" w:cs="Cascadia Mono"/>
          <w:color w:val="000000"/>
          <w:sz w:val="19"/>
          <w:szCs w:val="19"/>
        </w:rPr>
        <w:t>(</w:t>
      </w:r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customerName, </w:t>
      </w:r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Passsword, </w:t>
      </w:r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Role,</w:t>
      </w:r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PhoneNo,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bill, List&lt;ProductBL&gt; buyProduct):</w:t>
      </w:r>
      <w:r>
        <w:rPr>
          <w:rFonts w:ascii="Cascadia Mono" w:hAnsi="Cascadia Mono" w:cs="Cascadia Mono"/>
          <w:color w:val="0000FF"/>
          <w:sz w:val="19"/>
          <w:szCs w:val="19"/>
        </w:rPr>
        <w:t>base</w:t>
      </w:r>
      <w:r>
        <w:rPr>
          <w:rFonts w:ascii="Cascadia Mono" w:hAnsi="Cascadia Mono" w:cs="Cascadia Mono"/>
          <w:color w:val="000000"/>
          <w:sz w:val="19"/>
          <w:szCs w:val="19"/>
        </w:rPr>
        <w:t>(customerName,Passsword,Role,PhoneNo)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MessageBox.Show(</w:t>
      </w:r>
      <w:r>
        <w:rPr>
          <w:rFonts w:ascii="Cascadia Mono" w:hAnsi="Cascadia Mono" w:cs="Cascadia Mono"/>
          <w:color w:val="A31515"/>
          <w:sz w:val="19"/>
          <w:szCs w:val="19"/>
        </w:rPr>
        <w:t>"Constructer Created"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Bill = bill;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BuyProduct = buyProduct;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Bill { </w:t>
      </w:r>
      <w:r>
        <w:rPr>
          <w:rFonts w:ascii="Cascadia Mono" w:hAnsi="Cascadia Mono" w:cs="Cascadia Mono"/>
          <w:color w:val="0000FF"/>
          <w:sz w:val="19"/>
          <w:szCs w:val="19"/>
        </w:rPr>
        <w:t>ge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=&gt; bill; </w:t>
      </w:r>
      <w:r>
        <w:rPr>
          <w:rFonts w:ascii="Cascadia Mono" w:hAnsi="Cascadia Mono" w:cs="Cascadia Mono"/>
          <w:color w:val="0000FF"/>
          <w:sz w:val="19"/>
          <w:szCs w:val="19"/>
        </w:rPr>
        <w:t>se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=&gt; bill = value; }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List&lt;ProductBL&gt; BuyProduct { </w:t>
      </w:r>
      <w:r>
        <w:rPr>
          <w:rFonts w:ascii="Cascadia Mono" w:hAnsi="Cascadia Mono" w:cs="Cascadia Mono"/>
          <w:color w:val="0000FF"/>
          <w:sz w:val="19"/>
          <w:szCs w:val="19"/>
        </w:rPr>
        <w:t>ge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=&gt; buyProduct; </w:t>
      </w:r>
      <w:r>
        <w:rPr>
          <w:rFonts w:ascii="Cascadia Mono" w:hAnsi="Cascadia Mono" w:cs="Cascadia Mono"/>
          <w:color w:val="0000FF"/>
          <w:sz w:val="19"/>
          <w:szCs w:val="19"/>
        </w:rPr>
        <w:t>se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=&gt; buyProduct = value; }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}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}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5633E1" w:rsidRDefault="00AE7A62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b/>
          <w:color w:val="000000"/>
          <w:sz w:val="28"/>
          <w:szCs w:val="28"/>
          <w:u w:val="single"/>
        </w:rPr>
      </w:pPr>
      <w:r>
        <w:rPr>
          <w:rFonts w:ascii="Cascadia Mono" w:hAnsi="Cascadia Mono" w:cs="Cascadia Mono"/>
          <w:b/>
          <w:color w:val="000000"/>
          <w:sz w:val="28"/>
          <w:szCs w:val="28"/>
        </w:rPr>
        <w:t xml:space="preserve">                   </w:t>
      </w:r>
      <w:r w:rsidR="005633E1" w:rsidRPr="00AE7A62">
        <w:rPr>
          <w:rFonts w:ascii="Cascadia Mono" w:hAnsi="Cascadia Mono" w:cs="Cascadia Mono"/>
          <w:b/>
          <w:color w:val="000000"/>
          <w:sz w:val="28"/>
          <w:szCs w:val="28"/>
          <w:u w:val="single"/>
        </w:rPr>
        <w:t>SpecificCustomerBL: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8000"/>
          <w:sz w:val="19"/>
          <w:szCs w:val="19"/>
        </w:rPr>
        <w:t xml:space="preserve">    //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008000"/>
          <w:sz w:val="19"/>
          <w:szCs w:val="19"/>
        </w:rPr>
        <w:t>// I made this Class For Mapping Because I dont think there is no Another way    of Mapping Without this Solution According To My situation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b/>
          <w:color w:val="000000"/>
          <w:sz w:val="28"/>
          <w:szCs w:val="28"/>
          <w:u w:val="single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008000"/>
          <w:sz w:val="19"/>
          <w:szCs w:val="19"/>
        </w:rPr>
        <w:t xml:space="preserve">// 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class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2B91AF"/>
          <w:sz w:val="19"/>
          <w:szCs w:val="19"/>
        </w:rPr>
        <w:t>SpecificCustomerBL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: ProductBL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{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</w:t>
      </w:r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Name;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2B91AF"/>
          <w:sz w:val="19"/>
          <w:szCs w:val="19"/>
        </w:rPr>
        <w:t>SpecificCustomerBL</w:t>
      </w:r>
      <w:r>
        <w:rPr>
          <w:rFonts w:ascii="Cascadia Mono" w:hAnsi="Cascadia Mono" w:cs="Cascadia Mono"/>
          <w:color w:val="000000"/>
          <w:sz w:val="19"/>
          <w:szCs w:val="19"/>
        </w:rPr>
        <w:t>(</w:t>
      </w:r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Name, </w:t>
      </w:r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Catagory, </w:t>
      </w:r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Product,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Price,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Quantity,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Discount) : </w:t>
      </w:r>
      <w:r>
        <w:rPr>
          <w:rFonts w:ascii="Cascadia Mono" w:hAnsi="Cascadia Mono" w:cs="Cascadia Mono"/>
          <w:color w:val="0000FF"/>
          <w:sz w:val="19"/>
          <w:szCs w:val="19"/>
        </w:rPr>
        <w:t>base</w:t>
      </w:r>
      <w:r>
        <w:rPr>
          <w:rFonts w:ascii="Cascadia Mono" w:hAnsi="Cascadia Mono" w:cs="Cascadia Mono"/>
          <w:color w:val="000000"/>
          <w:sz w:val="19"/>
          <w:szCs w:val="19"/>
        </w:rPr>
        <w:t>(Catagory,Product,Price,Quantity,Discount)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Name1 = Name;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Name1 { </w:t>
      </w:r>
      <w:r>
        <w:rPr>
          <w:rFonts w:ascii="Cascadia Mono" w:hAnsi="Cascadia Mono" w:cs="Cascadia Mono"/>
          <w:color w:val="0000FF"/>
          <w:sz w:val="19"/>
          <w:szCs w:val="19"/>
        </w:rPr>
        <w:t>ge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=&gt; Name; </w:t>
      </w:r>
      <w:r>
        <w:rPr>
          <w:rFonts w:ascii="Cascadia Mono" w:hAnsi="Cascadia Mono" w:cs="Cascadia Mono"/>
          <w:color w:val="0000FF"/>
          <w:sz w:val="19"/>
          <w:szCs w:val="19"/>
        </w:rPr>
        <w:t>se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=&gt; Name = value; }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}</w:t>
      </w:r>
    </w:p>
    <w:p w:rsidR="005633E1" w:rsidRPr="00AE7A62" w:rsidRDefault="005633E1" w:rsidP="00AE7A62">
      <w:pPr>
        <w:autoSpaceDE w:val="0"/>
        <w:autoSpaceDN w:val="0"/>
        <w:adjustRightInd w:val="0"/>
        <w:spacing w:after="0" w:line="240" w:lineRule="auto"/>
        <w:jc w:val="center"/>
        <w:rPr>
          <w:rFonts w:ascii="Cascadia Mono" w:hAnsi="Cascadia Mono" w:cs="Cascadia Mono"/>
          <w:b/>
          <w:color w:val="000000"/>
          <w:sz w:val="28"/>
          <w:szCs w:val="28"/>
          <w:u w:val="single"/>
        </w:rPr>
      </w:pPr>
      <w:r w:rsidRPr="00AE7A62">
        <w:rPr>
          <w:rFonts w:ascii="Cascadia Mono" w:hAnsi="Cascadia Mono" w:cs="Cascadia Mono"/>
          <w:b/>
          <w:color w:val="000000"/>
          <w:sz w:val="28"/>
          <w:szCs w:val="28"/>
          <w:u w:val="single"/>
        </w:rPr>
        <w:t>ProductDL: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class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2B91AF"/>
          <w:sz w:val="19"/>
          <w:szCs w:val="19"/>
        </w:rPr>
        <w:t>ProductDL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{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stat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List&lt;ProductBL&gt; Products = </w:t>
      </w:r>
      <w:r>
        <w:rPr>
          <w:rFonts w:ascii="Cascadia Mono" w:hAnsi="Cascadia Mono" w:cs="Cascadia Mono"/>
          <w:color w:val="0000FF"/>
          <w:sz w:val="19"/>
          <w:szCs w:val="19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List&lt;ProductBL&gt;();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stat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List&lt;ProductBL&gt; SearchList = </w:t>
      </w:r>
      <w:r>
        <w:rPr>
          <w:rFonts w:ascii="Cascadia Mono" w:hAnsi="Cascadia Mono" w:cs="Cascadia Mono"/>
          <w:color w:val="0000FF"/>
          <w:sz w:val="19"/>
          <w:szCs w:val="19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List&lt;ProductBL&gt;();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</w:rPr>
        <w:t>//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</w:rPr>
        <w:t>// SearchProduct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</w:rPr>
        <w:t>//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stat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List&lt;ProductBL&gt; GetSearchProductList(</w:t>
      </w:r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Catagory)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SearchList.Clear();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foreach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ProductBL product </w:t>
      </w:r>
      <w:r>
        <w:rPr>
          <w:rFonts w:ascii="Cascadia Mono" w:hAnsi="Cascadia Mono" w:cs="Cascadia Mono"/>
          <w:color w:val="0000FF"/>
          <w:sz w:val="19"/>
          <w:szCs w:val="19"/>
        </w:rPr>
        <w:t>in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ProductDL.Products)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{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product.Catagories == Catagory)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{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    ProductDL.SearchList.Add(product);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}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}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lastRenderedPageBreak/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ProductDL.SearchList;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</w:rPr>
        <w:t>// Products Load From ProductFile //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stat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bool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Loadproducts(</w:t>
      </w:r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path)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Products.Clear();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File.Exists(path))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{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StreamReader file = </w:t>
      </w:r>
      <w:r>
        <w:rPr>
          <w:rFonts w:ascii="Cascadia Mono" w:hAnsi="Cascadia Mono" w:cs="Cascadia Mono"/>
          <w:color w:val="0000FF"/>
          <w:sz w:val="19"/>
          <w:szCs w:val="19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treamReader(path);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record;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</w:rPr>
        <w:t>whil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(record = file.ReadLine()) != </w:t>
      </w:r>
      <w:r>
        <w:rPr>
          <w:rFonts w:ascii="Cascadia Mono" w:hAnsi="Cascadia Mono" w:cs="Cascadia Mono"/>
          <w:color w:val="0000FF"/>
          <w:sz w:val="19"/>
          <w:szCs w:val="19"/>
        </w:rPr>
        <w:t>null</w:t>
      </w:r>
      <w:r>
        <w:rPr>
          <w:rFonts w:ascii="Cascadia Mono" w:hAnsi="Cascadia Mono" w:cs="Cascadia Mono"/>
          <w:color w:val="000000"/>
          <w:sz w:val="19"/>
          <w:szCs w:val="19"/>
        </w:rPr>
        <w:t>)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{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>[] splittedRecord = record.Split(</w:t>
      </w:r>
      <w:r>
        <w:rPr>
          <w:rFonts w:ascii="Cascadia Mono" w:hAnsi="Cascadia Mono" w:cs="Cascadia Mono"/>
          <w:color w:val="A31515"/>
          <w:sz w:val="19"/>
          <w:szCs w:val="19"/>
        </w:rPr>
        <w:t>','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CatagoryName = splittedRecord[0];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ProductName = splittedRecord[1];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ProductPrize =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>.Parse(splittedRecord[2]);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ProductQuantity =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>.Parse(splittedRecord[3]);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ProductDiscount =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>.Parse(splittedRecord[4]);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    ProductBL product = </w:t>
      </w:r>
      <w:r>
        <w:rPr>
          <w:rFonts w:ascii="Cascadia Mono" w:hAnsi="Cascadia Mono" w:cs="Cascadia Mono"/>
          <w:color w:val="0000FF"/>
          <w:sz w:val="19"/>
          <w:szCs w:val="19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ProductBL(CatagoryName, ProductName, ProductPrize, ProductQuantity, ProductDiscount);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    AddProductToList(product);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}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file.Close();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true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}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else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{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false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}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</w:rPr>
        <w:t>//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</w:rPr>
        <w:t>// Add Products To ProductList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</w:rPr>
        <w:t>//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stat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AddProductToList(ProductBL product)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Products.Add(product);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</w:rPr>
        <w:t>// Store Products in ProductFile//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stat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toreProductsInFile(ProductBL product)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StreamWriter file = </w:t>
      </w:r>
      <w:r>
        <w:rPr>
          <w:rFonts w:ascii="Cascadia Mono" w:hAnsi="Cascadia Mono" w:cs="Cascadia Mono"/>
          <w:color w:val="0000FF"/>
          <w:sz w:val="19"/>
          <w:szCs w:val="19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treamWriter(ProductsPath.ProductPath, </w:t>
      </w:r>
      <w:r>
        <w:rPr>
          <w:rFonts w:ascii="Cascadia Mono" w:hAnsi="Cascadia Mono" w:cs="Cascadia Mono"/>
          <w:color w:val="0000FF"/>
          <w:sz w:val="19"/>
          <w:szCs w:val="19"/>
        </w:rPr>
        <w:t>true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file.WriteLine(product.Catagories + </w:t>
      </w:r>
      <w:r>
        <w:rPr>
          <w:rFonts w:ascii="Cascadia Mono" w:hAnsi="Cascadia Mono" w:cs="Cascadia Mono"/>
          <w:color w:val="A31515"/>
          <w:sz w:val="19"/>
          <w:szCs w:val="19"/>
        </w:rPr>
        <w:t>",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+ product.Products + </w:t>
      </w:r>
      <w:r>
        <w:rPr>
          <w:rFonts w:ascii="Cascadia Mono" w:hAnsi="Cascadia Mono" w:cs="Cascadia Mono"/>
          <w:color w:val="A31515"/>
          <w:sz w:val="19"/>
          <w:szCs w:val="19"/>
        </w:rPr>
        <w:t>",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+ product.Prices + </w:t>
      </w:r>
      <w:r>
        <w:rPr>
          <w:rFonts w:ascii="Cascadia Mono" w:hAnsi="Cascadia Mono" w:cs="Cascadia Mono"/>
          <w:color w:val="A31515"/>
          <w:sz w:val="19"/>
          <w:szCs w:val="19"/>
        </w:rPr>
        <w:t>",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+ product.Quantites + </w:t>
      </w:r>
      <w:r>
        <w:rPr>
          <w:rFonts w:ascii="Cascadia Mono" w:hAnsi="Cascadia Mono" w:cs="Cascadia Mono"/>
          <w:color w:val="A31515"/>
          <w:sz w:val="19"/>
          <w:szCs w:val="19"/>
        </w:rPr>
        <w:t>",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+ product.Discounts);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file.Flush();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file.Close();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stat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toreAllDataInfile(</w:t>
      </w:r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Path,List&lt;ProductBL&gt; Products)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StreamWriter file = </w:t>
      </w:r>
      <w:r>
        <w:rPr>
          <w:rFonts w:ascii="Cascadia Mono" w:hAnsi="Cascadia Mono" w:cs="Cascadia Mono"/>
          <w:color w:val="0000FF"/>
          <w:sz w:val="19"/>
          <w:szCs w:val="19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treamWriter(Path);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foreach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ProductBL product </w:t>
      </w:r>
      <w:r>
        <w:rPr>
          <w:rFonts w:ascii="Cascadia Mono" w:hAnsi="Cascadia Mono" w:cs="Cascadia Mono"/>
          <w:color w:val="0000FF"/>
          <w:sz w:val="19"/>
          <w:szCs w:val="19"/>
        </w:rPr>
        <w:t>in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Products)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{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file.WriteLine(product.Catagories + </w:t>
      </w:r>
      <w:r>
        <w:rPr>
          <w:rFonts w:ascii="Cascadia Mono" w:hAnsi="Cascadia Mono" w:cs="Cascadia Mono"/>
          <w:color w:val="A31515"/>
          <w:sz w:val="19"/>
          <w:szCs w:val="19"/>
        </w:rPr>
        <w:t>",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+ product.Products + </w:t>
      </w:r>
      <w:r>
        <w:rPr>
          <w:rFonts w:ascii="Cascadia Mono" w:hAnsi="Cascadia Mono" w:cs="Cascadia Mono"/>
          <w:color w:val="A31515"/>
          <w:sz w:val="19"/>
          <w:szCs w:val="19"/>
        </w:rPr>
        <w:t>",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+ product.Prices + </w:t>
      </w:r>
      <w:r>
        <w:rPr>
          <w:rFonts w:ascii="Cascadia Mono" w:hAnsi="Cascadia Mono" w:cs="Cascadia Mono"/>
          <w:color w:val="A31515"/>
          <w:sz w:val="19"/>
          <w:szCs w:val="19"/>
        </w:rPr>
        <w:t>",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+ product.Quantites + </w:t>
      </w:r>
      <w:r>
        <w:rPr>
          <w:rFonts w:ascii="Cascadia Mono" w:hAnsi="Cascadia Mono" w:cs="Cascadia Mono"/>
          <w:color w:val="A31515"/>
          <w:sz w:val="19"/>
          <w:szCs w:val="19"/>
        </w:rPr>
        <w:t>",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+ product.Discounts);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}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file.Flush();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file.Close();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</w:rPr>
        <w:t>//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</w:rPr>
        <w:t>//UpdateProduct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lastRenderedPageBreak/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</w:rPr>
        <w:t>//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stat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UpdateProduct(</w:t>
      </w:r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CatagoryName, </w:t>
      </w:r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ProductName, ProductBL NewProduct)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for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i = 0; i &lt; Products.Count; i++)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{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Products[i].Catagories == CatagoryName &amp;&amp; Products[i].Products == ProductName)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{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    Products[i] = NewProduct;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}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}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</w:rPr>
        <w:t>//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</w:rPr>
        <w:t>//Valid Catagory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</w:rPr>
        <w:t>//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stat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bool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ValidCatagory(</w:t>
      </w:r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Catagory)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foreach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ProductBL product </w:t>
      </w:r>
      <w:r>
        <w:rPr>
          <w:rFonts w:ascii="Cascadia Mono" w:hAnsi="Cascadia Mono" w:cs="Cascadia Mono"/>
          <w:color w:val="0000FF"/>
          <w:sz w:val="19"/>
          <w:szCs w:val="19"/>
        </w:rPr>
        <w:t>in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ProductDL.Products)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{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product.Catagories == Catagory)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{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true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}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}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false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</w:rPr>
        <w:t>//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</w:rPr>
        <w:t>//DeleteProduct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</w:rPr>
        <w:t>//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stat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DeleteProduct(ProductBL prod)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for</w:t>
      </w:r>
      <w:r>
        <w:rPr>
          <w:rFonts w:ascii="Cascadia Mono" w:hAnsi="Cascadia Mono" w:cs="Cascadia Mono"/>
          <w:color w:val="000000"/>
          <w:sz w:val="19"/>
          <w:szCs w:val="19"/>
        </w:rPr>
        <w:t>(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i=0; i&lt;Products.Count; i++)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{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Products[i].Catagories == prod.Catagories &amp;&amp; Products[i].Products == prod.Products)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{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    Products.RemoveAt(i);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}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}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</w:rPr>
        <w:t>//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</w:rPr>
        <w:t>//CheckOfferProductValid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</w:rPr>
        <w:t>//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stat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ProductBL CheckPRoductValid(</w:t>
      </w:r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ProductName)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foreach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(ProductBL product </w:t>
      </w:r>
      <w:r>
        <w:rPr>
          <w:rFonts w:ascii="Cascadia Mono" w:hAnsi="Cascadia Mono" w:cs="Cascadia Mono"/>
          <w:color w:val="0000FF"/>
          <w:sz w:val="19"/>
          <w:szCs w:val="19"/>
        </w:rPr>
        <w:t>in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Products)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{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>(product.Products == ProductName &amp;&amp; product.Quantites &gt; 0)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{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product;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}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}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null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</w:rPr>
        <w:t xml:space="preserve">// 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</w:rPr>
        <w:t>//CalculatePricewithDiscount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</w:rPr>
        <w:t>//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stat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CalculatePrice(ProductBL ordersBill)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lastRenderedPageBreak/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ordersBill.Prices - (ordersBill.Prices * ordersBill.Discounts / 100)) * ordersBill.Quantites;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stat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ProductBL isProductExist(</w:t>
      </w:r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Product)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foreach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(ProductBL prod </w:t>
      </w:r>
      <w:r>
        <w:rPr>
          <w:rFonts w:ascii="Cascadia Mono" w:hAnsi="Cascadia Mono" w:cs="Cascadia Mono"/>
          <w:color w:val="0000FF"/>
          <w:sz w:val="19"/>
          <w:szCs w:val="19"/>
        </w:rPr>
        <w:t>in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Products)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{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>(prod.Products == Product)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{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prod;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}</w:t>
      </w:r>
      <w:r w:rsidR="00AE7A62"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}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null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}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}</w:t>
      </w:r>
    </w:p>
    <w:p w:rsidR="005633E1" w:rsidRDefault="005633E1" w:rsidP="005633E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b/>
          <w:color w:val="000000"/>
          <w:sz w:val="19"/>
          <w:szCs w:val="19"/>
          <w:u w:val="single"/>
        </w:rPr>
      </w:pPr>
    </w:p>
    <w:p w:rsidR="00BA611B" w:rsidRPr="00AE7A62" w:rsidRDefault="00BA611B" w:rsidP="00AE7A62">
      <w:pPr>
        <w:autoSpaceDE w:val="0"/>
        <w:autoSpaceDN w:val="0"/>
        <w:adjustRightInd w:val="0"/>
        <w:spacing w:after="0" w:line="240" w:lineRule="auto"/>
        <w:jc w:val="center"/>
        <w:rPr>
          <w:rFonts w:ascii="Cascadia Mono" w:hAnsi="Cascadia Mono" w:cs="Cascadia Mono"/>
          <w:b/>
          <w:color w:val="000000"/>
          <w:sz w:val="28"/>
          <w:szCs w:val="28"/>
          <w:u w:val="single"/>
        </w:rPr>
      </w:pPr>
      <w:r w:rsidRPr="00AE7A62">
        <w:rPr>
          <w:rFonts w:ascii="Cascadia Mono" w:hAnsi="Cascadia Mono" w:cs="Cascadia Mono"/>
          <w:b/>
          <w:color w:val="000000"/>
          <w:sz w:val="28"/>
          <w:szCs w:val="28"/>
          <w:u w:val="single"/>
        </w:rPr>
        <w:t>Customer DL :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>public class CustomerDL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{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//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// List Of Only One Customer Record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//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private static List&lt;ProductBL&gt; CustomerOrders = new List&lt;ProductBL&gt;();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//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// List Of All Customer Record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//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private static List&lt;CustomerBL&gt; Customers = new List&lt;CustomerBL&gt;();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//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//List Of Orders With Customer Name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//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private static List&lt;SpecificCustomerBL&gt; Customer = new List&lt;SpecificCustomerBL&gt;();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//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//Builtin Gettter Setter Function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internal static List&lt;ProductBL&gt; CustomerOrders1 { get =&gt; CustomerOrders; set =&gt; CustomerOrders = value; }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internal static List&lt;CustomerBL&gt; Customers1 { get =&gt; Customers; set =&gt; Customers = value; }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public static List&lt;SpecificCustomerBL&gt; Customer1 { get =&gt; Customer; set =&gt; Customer = value; }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//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//Add Orders To List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//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public static void AddOrderToList(ProductBL orders)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CustomerOrders1.Add(orders);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//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// For Add ALL Customer With Specific Orders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public static void AddAllCustomerwithOrders(SpecificCustomerBL customer)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Customer1.Add(customer);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// 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//Add All  Customers With Bills In List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//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lastRenderedPageBreak/>
        <w:t xml:space="preserve">        public static void AddCustomersToList(CustomerBL customer)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Customers1.Add(customer);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//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//Load Orders of Current Customer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//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public static bool LoadOrders(string Path,string Name)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CustomerOrders1.Clear();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StreamReader file = new StreamReader(Path);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string record;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if (File.Exists(Path))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{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while ((record = file.ReadLine()) != null)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{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    string[] splittedRecord = record.Split(',');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    string CustomerName = splittedRecord[0];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    string CatagoryName = splittedRecord[1];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    string ProductName = splittedRecord[2];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    int ProductPrize = int.Parse(splittedRecord[3]);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    int Quantity = int.Parse(splittedRecord[4]);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    int Discount = int.Parse(splittedRecord[5]);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    if (CustomerName == Name)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    {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        ProductBL product = new ProductBL(CatagoryName, ProductName, ProductPrize, Quantity, Discount);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        AddOrderToList(product);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    }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}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file.Close();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return true;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}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else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{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return false;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}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//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//Check Orders Exist in Current Customer List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//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public static ProductBL isOrderExist(string Product)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foreach (ProductBL prod in CustomerOrders1)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{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if(prod.Products == Product)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{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    return prod;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}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}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return null;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//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//Load All customers With Bills And Orders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//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public static bool LoadCustomers(string path)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StreamReader f = new StreamReader(path);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string record;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if (File.Exists(path))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{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while ((record = f.ReadLine()) != null)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lastRenderedPageBreak/>
        <w:t xml:space="preserve">                {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    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    string[] splittedRecord = record.Split(',');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    string CustomerName = splittedRecord[0];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    string Password = splittedRecord[1];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    string Role = splittedRecord[2];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    string PhoneNo = splittedRecord[3];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    int Bill = int.Parse(splittedRecord[4]);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    string[] splittedRecordForPreference = splittedRecord[5].Split(';');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    LoadOrders(ProductsPath.OrdersPath, CustomerName);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    List&lt;ProductBL&gt; products = new List&lt;ProductBL&gt;();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    for (int x = 0; x &lt; splittedRecordForPreference.Length; x++)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    {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        ProductBL prod = ProductDL.isProductExist(splittedRecordForPreference[x]);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       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        if (prod != null)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        {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            MessageBox.Show(CustomerName + prod.Products);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            prod = isOrderExist(splittedRecordForPreference[x]);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           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            if (prod != null)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            {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                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             // if (!(products.Contains(prod)))  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                    products.Add(prod);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               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            }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           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         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        }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       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        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    }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    CustomerBL customer = new CustomerBL(CustomerName, Password,Role,PhoneNo, Bill, products);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    AddCustomersToList(customer);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 }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f.Close();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return true;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}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else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return false;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//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//Store All Customers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//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public static void StoreCustomers()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string OrdersProduct = "";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StreamWriter f = new StreamWriter(CustomerPath.CustomersPath);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for (int i = 0; i &lt; Customers.Count; i++)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{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for (int x = 0; x &lt; Customers[i].BuyProduct.Count - 1; x++)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{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    OrdersProduct = OrdersProduct + Customers[i].BuyProduct[x].Products + ";";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}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OrdersProduct = OrdersProduct + Customers[i].BuyProduct[Customers[i].BuyProduct.Count - 1].Products;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lastRenderedPageBreak/>
        <w:t xml:space="preserve">                f.WriteLine(Customers[i].UserName + "," + Customers[i].UserPassword + "," + Customers[i].UserRole + "," + Customers[i].PhoneNo + "," + Customers[i].Bill + ","+ OrdersProduct);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OrdersProduct = "";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}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f.Flush();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f.Close();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//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// Store Orders of Current Customer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//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public static void storeOrders(ProductBL product,string Name)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StreamWriter file = new StreamWriter(ProductsPath.OrdersPath, true);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file.WriteLine(Name + "," + product.Catagories + "," + product.Products + "," + product.Prices + "," + product.Quantites + "," + product.Discounts);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file.Flush();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file.Close();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//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// Store Customer Orders in File for Mapping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//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public static void StoreAllCustomersOrders()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StreamWriter file = new StreamWriter(ProductsPath.OrdersPath, false);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foreach (SpecificCustomerBL customer in Customer1)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{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file.WriteLine(customer.Name1 + "," + customer.Catagories + "," + customer.Products + "," + customer.Prices + "," + customer.Quantites + "," + customer.Discounts);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}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file.Flush();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file.Close();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//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//Delete Orders before Generate Bill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//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public static void DeleteOrders(ProductBL product)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for(int i=0; i&lt; CustomerOrders1.Count; i++)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{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if (CustomerOrders1[i].Catagories == product.Catagories &amp;&amp; CustomerOrders1[i].Products == product.Products)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{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    CustomerOrders1.RemoveAt(i);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}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}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// 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// For Assign Customer If Exist otherwise return for Add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//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public static CustomerBL AssignListToCustomer(List&lt;ProductBL&gt; prod, Muser Customer)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CustomerBL cust = new CustomerBL(Customer.UserName, Customer.UserPassword, Customer.UserRole, Customer.PhoneNo, GenerateBill.Bills, prod);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int count = 0;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for (int i=0; i&lt;Customers1.Count; i++)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lastRenderedPageBreak/>
        <w:t xml:space="preserve">            {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if (Customers1[i].UserName == Customer.UserName)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{                  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    Customers1[i].UserName = cust.UserName;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    Customers1[i].UserPassword = cust.UserPassword;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    Customers1[i].UserRole = cust.UserRole;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    Customers1[i].PhoneNo = cust.PhoneNo;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    Customers1[i].Bill = cust.Bill;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    Customers[i].BuyProduct = cust.BuyProduct;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    count++; 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}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}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if(count == 0)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{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return cust;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}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return null;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//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// Get Customer Object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//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public static CustomerBL GetCustomerObject(string Name)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foreach(CustomerBL customer in Customers)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{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if(customer.UserName == Name)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{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    return customer;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}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}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return null;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//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// Admin Full Fill Orders Form Current Customer List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//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public static void FullFillOrders(SpecificCustomerBL customer)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for(int i=0; i&lt;Customer1.Count; i++ )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{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if (Customer1[i].Name1 == customer.Name1 &amp;&amp; Customer1[i].Products == customer.Products)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{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    Customer1.RemoveAt(i);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}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}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//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// Delete Customer From His Current List After Full Fill Orders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//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public static void DeleteCustomer(List&lt;ProductBL&gt; Product,ProductBL product,CustomerBL cust)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for(int i=0; i&lt;Product.Count; i++)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{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foreach (ProductBL prod in ProductDL.Products)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{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    if (Product[i].Products == product.Products &amp;&amp; prod.Products == product.Products)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    {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lastRenderedPageBreak/>
        <w:t xml:space="preserve">                        cust.Bill = cust.Bill - (prod.Prices * product.Quantites);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        Product.RemoveAt(i);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    }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}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}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//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// Load All Customer With Name For Mapping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//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public static bool LoadallCutomerOrders(string Path)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Customer1.Clear();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StreamReader file = new StreamReader(Path);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string record;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if (File.Exists(Path))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{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while ((record = file.ReadLine()) != null)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{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    string[] splittedRecord = record.Split(',');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    string CustomerName = splittedRecord[0];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    string CatagoryName = splittedRecord[1];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    string ProductName = splittedRecord[2];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    int ProductPrize = int.Parse(splittedRecord[3]);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    int Quantity = int.Parse(splittedRecord[4]);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    int Discount = int.Parse(splittedRecord[5]);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    SpecificCustomerBL orders = new SpecificCustomerBL(CustomerName,CatagoryName, ProductName, ProductPrize, Quantity, Discount);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    AddAllCustomerwithOrders(orders);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  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}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file.Close();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return true;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}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else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{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    return false;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    }</w:t>
      </w:r>
    </w:p>
    <w:p w:rsidR="00AE7A62" w:rsidRP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 w:rsidRPr="00AE7A62">
        <w:rPr>
          <w:rFonts w:ascii="Cascadia Mono" w:hAnsi="Cascadia Mono" w:cs="Cascadia Mono"/>
          <w:color w:val="000000"/>
          <w:sz w:val="19"/>
          <w:szCs w:val="19"/>
        </w:rPr>
        <w:t xml:space="preserve">    }</w:t>
      </w:r>
    </w:p>
    <w:p w:rsidR="00BA611B" w:rsidRPr="00AE7A62" w:rsidRDefault="00BA611B" w:rsidP="00AE7A62">
      <w:pPr>
        <w:autoSpaceDE w:val="0"/>
        <w:autoSpaceDN w:val="0"/>
        <w:adjustRightInd w:val="0"/>
        <w:spacing w:after="0" w:line="240" w:lineRule="auto"/>
        <w:jc w:val="center"/>
        <w:rPr>
          <w:rFonts w:ascii="Cascadia Mono" w:hAnsi="Cascadia Mono" w:cs="Cascadia Mono"/>
          <w:b/>
          <w:color w:val="000000"/>
          <w:sz w:val="28"/>
          <w:szCs w:val="28"/>
          <w:u w:val="single"/>
        </w:rPr>
      </w:pPr>
      <w:r w:rsidRPr="00AE7A62">
        <w:rPr>
          <w:rFonts w:ascii="Cascadia Mono" w:hAnsi="Cascadia Mono" w:cs="Cascadia Mono"/>
          <w:b/>
          <w:color w:val="000000"/>
          <w:sz w:val="28"/>
          <w:szCs w:val="28"/>
          <w:u w:val="single"/>
        </w:rPr>
        <w:t>MuserDL: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class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2B91AF"/>
          <w:sz w:val="19"/>
          <w:szCs w:val="19"/>
        </w:rPr>
        <w:t>MuserDL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{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</w:rPr>
        <w:t>//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</w:rPr>
        <w:t>//List Of Users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</w:rPr>
        <w:t>//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stat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List&lt;Muser&gt; user = </w:t>
      </w:r>
      <w:r>
        <w:rPr>
          <w:rFonts w:ascii="Cascadia Mono" w:hAnsi="Cascadia Mono" w:cs="Cascadia Mono"/>
          <w:color w:val="0000FF"/>
          <w:sz w:val="19"/>
          <w:szCs w:val="19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List&lt;Muser&gt;();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</w:rPr>
        <w:t>//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</w:rPr>
        <w:t>//gettter Settter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</w:rPr>
        <w:t>//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internal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stat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List&lt;Muser&gt; User { </w:t>
      </w:r>
      <w:r>
        <w:rPr>
          <w:rFonts w:ascii="Cascadia Mono" w:hAnsi="Cascadia Mono" w:cs="Cascadia Mono"/>
          <w:color w:val="0000FF"/>
          <w:sz w:val="19"/>
          <w:szCs w:val="19"/>
        </w:rPr>
        <w:t>ge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=&gt; user; </w:t>
      </w:r>
      <w:r>
        <w:rPr>
          <w:rFonts w:ascii="Cascadia Mono" w:hAnsi="Cascadia Mono" w:cs="Cascadia Mono"/>
          <w:color w:val="0000FF"/>
          <w:sz w:val="19"/>
          <w:szCs w:val="19"/>
        </w:rPr>
        <w:t>se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=&gt; user = value; }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</w:rPr>
        <w:t>//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</w:rPr>
        <w:t xml:space="preserve">//Check While Signin 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</w:rPr>
        <w:t>//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stat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Muser Signin(Muser user)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foreach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Muser SUser </w:t>
      </w:r>
      <w:r>
        <w:rPr>
          <w:rFonts w:ascii="Cascadia Mono" w:hAnsi="Cascadia Mono" w:cs="Cascadia Mono"/>
          <w:color w:val="0000FF"/>
          <w:sz w:val="19"/>
          <w:szCs w:val="19"/>
        </w:rPr>
        <w:t>in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User)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{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SUser.UserName == user.UserName &amp;&amp; SUser.UserPassword == user.UserPassword)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lastRenderedPageBreak/>
        <w:t xml:space="preserve">                {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User;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}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}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null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</w:rPr>
        <w:t>//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</w:rPr>
        <w:t>// Load Users Form file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</w:rPr>
        <w:t>//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stat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bool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ReadData(</w:t>
      </w:r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path)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StreamReader file = </w:t>
      </w:r>
      <w:r>
        <w:rPr>
          <w:rFonts w:ascii="Cascadia Mono" w:hAnsi="Cascadia Mono" w:cs="Cascadia Mono"/>
          <w:color w:val="0000FF"/>
          <w:sz w:val="19"/>
          <w:szCs w:val="19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treamReader(path);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record;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File.Exists(path))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{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</w:rPr>
        <w:t>whil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(record = file.ReadLine()) != </w:t>
      </w:r>
      <w:r>
        <w:rPr>
          <w:rFonts w:ascii="Cascadia Mono" w:hAnsi="Cascadia Mono" w:cs="Cascadia Mono"/>
          <w:color w:val="0000FF"/>
          <w:sz w:val="19"/>
          <w:szCs w:val="19"/>
        </w:rPr>
        <w:t>null</w:t>
      </w:r>
      <w:r>
        <w:rPr>
          <w:rFonts w:ascii="Cascadia Mono" w:hAnsi="Cascadia Mono" w:cs="Cascadia Mono"/>
          <w:color w:val="000000"/>
          <w:sz w:val="19"/>
          <w:szCs w:val="19"/>
        </w:rPr>
        <w:t>)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{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>[] splittedRecord = record.Split(</w:t>
      </w:r>
      <w:r>
        <w:rPr>
          <w:rFonts w:ascii="Cascadia Mono" w:hAnsi="Cascadia Mono" w:cs="Cascadia Mono"/>
          <w:color w:val="A31515"/>
          <w:sz w:val="19"/>
          <w:szCs w:val="19"/>
        </w:rPr>
        <w:t>','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UserName = splittedRecord[0];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UserPassword = splittedRecord[1];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UserRole = splittedRecord[2];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UserPhoneNo = splittedRecord[3];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    Muser user = </w:t>
      </w:r>
      <w:r>
        <w:rPr>
          <w:rFonts w:ascii="Cascadia Mono" w:hAnsi="Cascadia Mono" w:cs="Cascadia Mono"/>
          <w:color w:val="0000FF"/>
          <w:sz w:val="19"/>
          <w:szCs w:val="19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Muser(UserName, UserPassword, UserRole,UserPhoneNo);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    AddUserTOList(user);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}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file.Close();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true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}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else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false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</w:rPr>
        <w:t>//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</w:rPr>
        <w:t>// Store User While Sign Up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</w:rPr>
        <w:t>//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stat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toreinFile(Muser user)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StreamWriter file = </w:t>
      </w:r>
      <w:r>
        <w:rPr>
          <w:rFonts w:ascii="Cascadia Mono" w:hAnsi="Cascadia Mono" w:cs="Cascadia Mono"/>
          <w:color w:val="0000FF"/>
          <w:sz w:val="19"/>
          <w:szCs w:val="19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treamWriter(UserId.UserIDPath, </w:t>
      </w:r>
      <w:r>
        <w:rPr>
          <w:rFonts w:ascii="Cascadia Mono" w:hAnsi="Cascadia Mono" w:cs="Cascadia Mono"/>
          <w:color w:val="0000FF"/>
          <w:sz w:val="19"/>
          <w:szCs w:val="19"/>
        </w:rPr>
        <w:t>true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file.WriteLine(user.UserName + </w:t>
      </w:r>
      <w:r>
        <w:rPr>
          <w:rFonts w:ascii="Cascadia Mono" w:hAnsi="Cascadia Mono" w:cs="Cascadia Mono"/>
          <w:color w:val="A31515"/>
          <w:sz w:val="19"/>
          <w:szCs w:val="19"/>
        </w:rPr>
        <w:t>",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+ user.UserPassword + </w:t>
      </w:r>
      <w:r>
        <w:rPr>
          <w:rFonts w:ascii="Cascadia Mono" w:hAnsi="Cascadia Mono" w:cs="Cascadia Mono"/>
          <w:color w:val="A31515"/>
          <w:sz w:val="19"/>
          <w:szCs w:val="19"/>
        </w:rPr>
        <w:t>",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+ user.UserRole + </w:t>
      </w:r>
      <w:r>
        <w:rPr>
          <w:rFonts w:ascii="Cascadia Mono" w:hAnsi="Cascadia Mono" w:cs="Cascadia Mono"/>
          <w:color w:val="A31515"/>
          <w:sz w:val="19"/>
          <w:szCs w:val="19"/>
        </w:rPr>
        <w:t>",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+ user.PhoneNo);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file.Flush();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file.Close();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</w:rPr>
        <w:t>//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</w:rPr>
        <w:t>// After Update Store All Users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</w:rPr>
        <w:t>//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stat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toreAllUserinFile()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StreamWriter file = </w:t>
      </w:r>
      <w:r>
        <w:rPr>
          <w:rFonts w:ascii="Cascadia Mono" w:hAnsi="Cascadia Mono" w:cs="Cascadia Mono"/>
          <w:color w:val="0000FF"/>
          <w:sz w:val="19"/>
          <w:szCs w:val="19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treamWriter(UserId.UserIDPath, </w:t>
      </w:r>
      <w:r>
        <w:rPr>
          <w:rFonts w:ascii="Cascadia Mono" w:hAnsi="Cascadia Mono" w:cs="Cascadia Mono"/>
          <w:color w:val="0000FF"/>
          <w:sz w:val="19"/>
          <w:szCs w:val="19"/>
        </w:rPr>
        <w:t>false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foreach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Muser user </w:t>
      </w:r>
      <w:r>
        <w:rPr>
          <w:rFonts w:ascii="Cascadia Mono" w:hAnsi="Cascadia Mono" w:cs="Cascadia Mono"/>
          <w:color w:val="0000FF"/>
          <w:sz w:val="19"/>
          <w:szCs w:val="19"/>
        </w:rPr>
        <w:t>in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User)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{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file.WriteLine(user.UserName + </w:t>
      </w:r>
      <w:r>
        <w:rPr>
          <w:rFonts w:ascii="Cascadia Mono" w:hAnsi="Cascadia Mono" w:cs="Cascadia Mono"/>
          <w:color w:val="A31515"/>
          <w:sz w:val="19"/>
          <w:szCs w:val="19"/>
        </w:rPr>
        <w:t>",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+ user.UserPassword + </w:t>
      </w:r>
      <w:r>
        <w:rPr>
          <w:rFonts w:ascii="Cascadia Mono" w:hAnsi="Cascadia Mono" w:cs="Cascadia Mono"/>
          <w:color w:val="A31515"/>
          <w:sz w:val="19"/>
          <w:szCs w:val="19"/>
        </w:rPr>
        <w:t>",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+ user.UserRole + </w:t>
      </w:r>
      <w:r>
        <w:rPr>
          <w:rFonts w:ascii="Cascadia Mono" w:hAnsi="Cascadia Mono" w:cs="Cascadia Mono"/>
          <w:color w:val="A31515"/>
          <w:sz w:val="19"/>
          <w:szCs w:val="19"/>
        </w:rPr>
        <w:t>",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+ user.PhoneNo);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}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file.Flush();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file.Close();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</w:rPr>
        <w:t>//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</w:rPr>
        <w:t>// Add User To List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</w:rPr>
        <w:t>//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stat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AddUserTOList(Muser user)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lastRenderedPageBreak/>
        <w:t xml:space="preserve">            User.Add(user);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</w:rPr>
        <w:t>//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</w:rPr>
        <w:t>// For Get Customer Detail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</w:rPr>
        <w:t>//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stat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Muser GetCustomerDetail(</w:t>
      </w:r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Name)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foreach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(Muser user </w:t>
      </w:r>
      <w:r>
        <w:rPr>
          <w:rFonts w:ascii="Cascadia Mono" w:hAnsi="Cascadia Mono" w:cs="Cascadia Mono"/>
          <w:color w:val="0000FF"/>
          <w:sz w:val="19"/>
          <w:szCs w:val="19"/>
        </w:rPr>
        <w:t>in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User)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{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>(user.UserName == Name)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{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user;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}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}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null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</w:rPr>
        <w:t>//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</w:rPr>
        <w:t>// For Change Account Check Validation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</w:rPr>
        <w:t>//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stat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bool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ChangeUserAccount(Muser Previous, Muser New)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count = 0;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foreach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(Muser user </w:t>
      </w:r>
      <w:r>
        <w:rPr>
          <w:rFonts w:ascii="Cascadia Mono" w:hAnsi="Cascadia Mono" w:cs="Cascadia Mono"/>
          <w:color w:val="0000FF"/>
          <w:sz w:val="19"/>
          <w:szCs w:val="19"/>
        </w:rPr>
        <w:t>in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User)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{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>(user.UserName == Previous.UserName &amp;&amp; user.UserPassword == Previous.UserPassword)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{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    user.UserName = New.UserName;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    user.UserPassword = New.UserPassword;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    count++;   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}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}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>(count == 1)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{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true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}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fals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;         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</w:rPr>
        <w:t>//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</w:rPr>
        <w:t>// Update Account of Both Admin And Customer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</w:rPr>
        <w:t>//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stat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UpdateAdmininList(</w:t>
      </w:r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Name,</w:t>
      </w:r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Role)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foreach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(Muser user </w:t>
      </w:r>
      <w:r>
        <w:rPr>
          <w:rFonts w:ascii="Cascadia Mono" w:hAnsi="Cascadia Mono" w:cs="Cascadia Mono"/>
          <w:color w:val="0000FF"/>
          <w:sz w:val="19"/>
          <w:szCs w:val="19"/>
        </w:rPr>
        <w:t>in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User)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{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>(user.UserName == Name)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{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(user.UserRole == </w:t>
      </w:r>
      <w:r>
        <w:rPr>
          <w:rFonts w:ascii="Cascadia Mono" w:hAnsi="Cascadia Mono" w:cs="Cascadia Mono"/>
          <w:color w:val="A31515"/>
          <w:sz w:val="19"/>
          <w:szCs w:val="19"/>
        </w:rPr>
        <w:t>"Admin"</w:t>
      </w:r>
      <w:r>
        <w:rPr>
          <w:rFonts w:ascii="Cascadia Mono" w:hAnsi="Cascadia Mono" w:cs="Cascadia Mono"/>
          <w:color w:val="000000"/>
          <w:sz w:val="19"/>
          <w:szCs w:val="19"/>
        </w:rPr>
        <w:t>)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    {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        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    }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}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}</w:t>
      </w:r>
    </w:p>
    <w:p w:rsidR="00AE7A62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BA611B" w:rsidRDefault="00AE7A62" w:rsidP="00AE7A6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b/>
          <w:color w:val="000000"/>
          <w:sz w:val="28"/>
          <w:szCs w:val="28"/>
          <w:u w:val="single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}</w:t>
      </w:r>
      <w:r w:rsidR="00BA611B">
        <w:rPr>
          <w:rFonts w:ascii="Cascadia Mono" w:hAnsi="Cascadia Mono" w:cs="Cascadia Mono"/>
          <w:color w:val="000000"/>
          <w:sz w:val="19"/>
          <w:szCs w:val="19"/>
        </w:rPr>
        <w:t xml:space="preserve">                               </w:t>
      </w:r>
      <w:r w:rsidR="00BA611B" w:rsidRPr="00EB4329">
        <w:rPr>
          <w:rFonts w:ascii="Cascadia Mono" w:hAnsi="Cascadia Mono" w:cs="Cascadia Mono"/>
          <w:b/>
          <w:color w:val="000000"/>
          <w:sz w:val="32"/>
          <w:szCs w:val="32"/>
          <w:u w:val="single"/>
        </w:rPr>
        <w:t>GUI</w:t>
      </w:r>
    </w:p>
    <w:p w:rsidR="00EB4329" w:rsidRDefault="00EB4329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b/>
          <w:color w:val="000000"/>
          <w:sz w:val="20"/>
          <w:szCs w:val="20"/>
          <w:u w:val="single"/>
        </w:rPr>
      </w:pPr>
    </w:p>
    <w:p w:rsidR="00BA611B" w:rsidRPr="00EB4329" w:rsidRDefault="00BA611B" w:rsidP="00EB4329">
      <w:pPr>
        <w:autoSpaceDE w:val="0"/>
        <w:autoSpaceDN w:val="0"/>
        <w:adjustRightInd w:val="0"/>
        <w:spacing w:after="0" w:line="240" w:lineRule="auto"/>
        <w:jc w:val="center"/>
        <w:rPr>
          <w:rFonts w:ascii="Cascadia Mono" w:hAnsi="Cascadia Mono" w:cs="Cascadia Mono"/>
          <w:b/>
          <w:color w:val="000000"/>
          <w:sz w:val="28"/>
          <w:szCs w:val="28"/>
          <w:u w:val="single"/>
        </w:rPr>
      </w:pPr>
      <w:r w:rsidRPr="00EB4329">
        <w:rPr>
          <w:rFonts w:ascii="Cascadia Mono" w:hAnsi="Cascadia Mono" w:cs="Cascadia Mono"/>
          <w:b/>
          <w:color w:val="000000"/>
          <w:sz w:val="28"/>
          <w:szCs w:val="28"/>
          <w:u w:val="single"/>
        </w:rPr>
        <w:t>AdminForm: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2B91AF"/>
          <w:sz w:val="19"/>
          <w:szCs w:val="19"/>
        </w:rPr>
        <w:t>AdminForm</w:t>
      </w:r>
      <w:r>
        <w:rPr>
          <w:rFonts w:ascii="Cascadia Mono" w:hAnsi="Cascadia Mono" w:cs="Cascadia Mono"/>
          <w:color w:val="000000"/>
          <w:sz w:val="19"/>
          <w:szCs w:val="19"/>
        </w:rPr>
        <w:t>(</w:t>
      </w:r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Name)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InitializeComponent(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ProductDL.Loadproducts(ProductsPath.ProductPath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lastRenderedPageBreak/>
        <w:t xml:space="preserve">            SlidePanel.Height = HomeButton.Height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SlidePanel.Top = HomeButton.Top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adminMainPage1.BringToFront(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AdminName = Name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AdminForm_Load(</w:t>
      </w:r>
      <w:r>
        <w:rPr>
          <w:rFonts w:ascii="Cascadia Mono" w:hAnsi="Cascadia Mono" w:cs="Cascadia Mono"/>
          <w:color w:val="0000FF"/>
          <w:sz w:val="19"/>
          <w:szCs w:val="19"/>
        </w:rPr>
        <w:t>objec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ender, EventArgs e)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AdminNametext.Text = AdminName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ProductDL.Loadproducts(ProductsPath.ProductPath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guna2Button5_Click(</w:t>
      </w:r>
      <w:r>
        <w:rPr>
          <w:rFonts w:ascii="Cascadia Mono" w:hAnsi="Cascadia Mono" w:cs="Cascadia Mono"/>
          <w:color w:val="0000FF"/>
          <w:sz w:val="19"/>
          <w:szCs w:val="19"/>
        </w:rPr>
        <w:t>objec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ender, EventArgs e)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SlidePanel.Height = HomeButton.Height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SlidePanel.Top = HomeButton.Top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adminMainPage1.BringToFront(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guna2Button9_Click(</w:t>
      </w:r>
      <w:r>
        <w:rPr>
          <w:rFonts w:ascii="Cascadia Mono" w:hAnsi="Cascadia Mono" w:cs="Cascadia Mono"/>
          <w:color w:val="0000FF"/>
          <w:sz w:val="19"/>
          <w:szCs w:val="19"/>
        </w:rPr>
        <w:t>objec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ender, EventArgs e)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SlidePanel.Height = DeleteButton.Height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SlidePanel.Top = DeleteButton.Top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deleteProducts1.BringToFront(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lidePanel_Paint_1(</w:t>
      </w:r>
      <w:r>
        <w:rPr>
          <w:rFonts w:ascii="Cascadia Mono" w:hAnsi="Cascadia Mono" w:cs="Cascadia Mono"/>
          <w:color w:val="0000FF"/>
          <w:sz w:val="19"/>
          <w:szCs w:val="19"/>
        </w:rPr>
        <w:t>objec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ender, PaintEventArgs e)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AddProductButton_Click(</w:t>
      </w:r>
      <w:r>
        <w:rPr>
          <w:rFonts w:ascii="Cascadia Mono" w:hAnsi="Cascadia Mono" w:cs="Cascadia Mono"/>
          <w:color w:val="0000FF"/>
          <w:sz w:val="19"/>
          <w:szCs w:val="19"/>
        </w:rPr>
        <w:t>objec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ender, EventArgs e)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SlidePanel.Height = AddProductButton.Height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SlidePanel.Top = AddProductButton.Top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addProducts1.BringToFront(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ViewProductButton_Click(</w:t>
      </w:r>
      <w:r>
        <w:rPr>
          <w:rFonts w:ascii="Cascadia Mono" w:hAnsi="Cascadia Mono" w:cs="Cascadia Mono"/>
          <w:color w:val="0000FF"/>
          <w:sz w:val="19"/>
          <w:szCs w:val="19"/>
        </w:rPr>
        <w:t>objec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ender, EventArgs e)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SlidePanel.Height = ViewProductButton.Height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SlidePanel.Top = ViewProductButton.Top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viewProducts1.BringToFront(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UpdateButton_Click(</w:t>
      </w:r>
      <w:r>
        <w:rPr>
          <w:rFonts w:ascii="Cascadia Mono" w:hAnsi="Cascadia Mono" w:cs="Cascadia Mono"/>
          <w:color w:val="0000FF"/>
          <w:sz w:val="19"/>
          <w:szCs w:val="19"/>
        </w:rPr>
        <w:t>objec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ender, EventArgs e)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SlidePanel.Height = UpdateButton.Height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SlidePanel.Top = UpdateButton.Top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updateProducts1.BringToFront();          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CustomerViewButton_Click(</w:t>
      </w:r>
      <w:r>
        <w:rPr>
          <w:rFonts w:ascii="Cascadia Mono" w:hAnsi="Cascadia Mono" w:cs="Cascadia Mono"/>
          <w:color w:val="0000FF"/>
          <w:sz w:val="19"/>
          <w:szCs w:val="19"/>
        </w:rPr>
        <w:t>objec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ender, EventArgs e)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SlidePanel.Height = CustomerViewButton.Height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SlidePanel.Top = CustomerViewButton.Top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viewCustomers1.BringToFront(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dataToolStripMenuItem_Click(</w:t>
      </w:r>
      <w:r>
        <w:rPr>
          <w:rFonts w:ascii="Cascadia Mono" w:hAnsi="Cascadia Mono" w:cs="Cascadia Mono"/>
          <w:color w:val="0000FF"/>
          <w:sz w:val="19"/>
          <w:szCs w:val="19"/>
        </w:rPr>
        <w:t>objec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ender, EventArgs e)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lastRenderedPageBreak/>
        <w:t xml:space="preserve">            Process.Start(</w:t>
      </w:r>
      <w:r>
        <w:rPr>
          <w:rFonts w:ascii="Cascadia Mono" w:hAnsi="Cascadia Mono" w:cs="Cascadia Mono"/>
          <w:color w:val="A31515"/>
          <w:sz w:val="19"/>
          <w:szCs w:val="19"/>
        </w:rPr>
        <w:t>"https://www.mozilla.org/en-US/firefox/"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logoutToolStripMenuItem_Click(</w:t>
      </w:r>
      <w:r>
        <w:rPr>
          <w:rFonts w:ascii="Cascadia Mono" w:hAnsi="Cascadia Mono" w:cs="Cascadia Mono"/>
          <w:color w:val="0000FF"/>
          <w:sz w:val="19"/>
          <w:szCs w:val="19"/>
        </w:rPr>
        <w:t>objec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ender, EventArgs e)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DialogResult dialogResult = MessageBox.Show(</w:t>
      </w:r>
      <w:r>
        <w:rPr>
          <w:rFonts w:ascii="Cascadia Mono" w:hAnsi="Cascadia Mono" w:cs="Cascadia Mono"/>
          <w:color w:val="A31515"/>
          <w:sz w:val="19"/>
          <w:szCs w:val="19"/>
        </w:rPr>
        <w:t>"Are you Sure? You Want To Logout!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, </w:t>
      </w:r>
      <w:r>
        <w:rPr>
          <w:rFonts w:ascii="Cascadia Mono" w:hAnsi="Cascadia Mono" w:cs="Cascadia Mono"/>
          <w:color w:val="A31515"/>
          <w:sz w:val="19"/>
          <w:szCs w:val="19"/>
        </w:rPr>
        <w:t>"Confirmation"</w:t>
      </w:r>
      <w:r>
        <w:rPr>
          <w:rFonts w:ascii="Cascadia Mono" w:hAnsi="Cascadia Mono" w:cs="Cascadia Mono"/>
          <w:color w:val="000000"/>
          <w:sz w:val="19"/>
          <w:szCs w:val="19"/>
        </w:rPr>
        <w:t>, MessageBoxButtons.YesNo, MessageBoxIcon.Warning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>(dialogResult == DialogResult.Yes)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{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SignInForm form = </w:t>
      </w:r>
      <w:r>
        <w:rPr>
          <w:rFonts w:ascii="Cascadia Mono" w:hAnsi="Cascadia Mono" w:cs="Cascadia Mono"/>
          <w:color w:val="0000FF"/>
          <w:sz w:val="19"/>
          <w:szCs w:val="19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ignInForm(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form.Show(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</w:rPr>
        <w:t>this</w:t>
      </w:r>
      <w:r>
        <w:rPr>
          <w:rFonts w:ascii="Cascadia Mono" w:hAnsi="Cascadia Mono" w:cs="Cascadia Mono"/>
          <w:color w:val="000000"/>
          <w:sz w:val="19"/>
          <w:szCs w:val="19"/>
        </w:rPr>
        <w:t>.Hide(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}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els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>(dialogResult == DialogResult.No)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{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</w:rPr>
        <w:t>this</w:t>
      </w:r>
      <w:r>
        <w:rPr>
          <w:rFonts w:ascii="Cascadia Mono" w:hAnsi="Cascadia Mono" w:cs="Cascadia Mono"/>
          <w:color w:val="000000"/>
          <w:sz w:val="19"/>
          <w:szCs w:val="19"/>
        </w:rPr>
        <w:t>.Activate(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}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AdminForm_FormClosing(</w:t>
      </w:r>
      <w:r>
        <w:rPr>
          <w:rFonts w:ascii="Cascadia Mono" w:hAnsi="Cascadia Mono" w:cs="Cascadia Mono"/>
          <w:color w:val="0000FF"/>
          <w:sz w:val="19"/>
          <w:szCs w:val="19"/>
        </w:rPr>
        <w:t>objec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ender, FormClosingEventArgs e)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DialogResult dialogResult = MessageBox.Show(</w:t>
      </w:r>
      <w:r>
        <w:rPr>
          <w:rFonts w:ascii="Cascadia Mono" w:hAnsi="Cascadia Mono" w:cs="Cascadia Mono"/>
          <w:color w:val="A31515"/>
          <w:sz w:val="19"/>
          <w:szCs w:val="19"/>
        </w:rPr>
        <w:t>"Are you Sure? You Want To Logout!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, </w:t>
      </w:r>
      <w:r>
        <w:rPr>
          <w:rFonts w:ascii="Cascadia Mono" w:hAnsi="Cascadia Mono" w:cs="Cascadia Mono"/>
          <w:color w:val="A31515"/>
          <w:sz w:val="19"/>
          <w:szCs w:val="19"/>
        </w:rPr>
        <w:t>"Confirmation"</w:t>
      </w:r>
      <w:r>
        <w:rPr>
          <w:rFonts w:ascii="Cascadia Mono" w:hAnsi="Cascadia Mono" w:cs="Cascadia Mono"/>
          <w:color w:val="000000"/>
          <w:sz w:val="19"/>
          <w:szCs w:val="19"/>
        </w:rPr>
        <w:t>, MessageBoxButtons.YesNo, MessageBoxIcon.Warning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dialogResult == DialogResult.Yes)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{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SignInForm form = </w:t>
      </w:r>
      <w:r>
        <w:rPr>
          <w:rFonts w:ascii="Cascadia Mono" w:hAnsi="Cascadia Mono" w:cs="Cascadia Mono"/>
          <w:color w:val="0000FF"/>
          <w:sz w:val="19"/>
          <w:szCs w:val="19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ignInForm(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form.Show(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</w:rPr>
        <w:t>this</w:t>
      </w:r>
      <w:r>
        <w:rPr>
          <w:rFonts w:ascii="Cascadia Mono" w:hAnsi="Cascadia Mono" w:cs="Cascadia Mono"/>
          <w:color w:val="000000"/>
          <w:sz w:val="19"/>
          <w:szCs w:val="19"/>
        </w:rPr>
        <w:t>.Hide(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}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els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dialogResult == DialogResult.No)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{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</w:rPr>
        <w:t>this</w:t>
      </w:r>
      <w:r>
        <w:rPr>
          <w:rFonts w:ascii="Cascadia Mono" w:hAnsi="Cascadia Mono" w:cs="Cascadia Mono"/>
          <w:color w:val="000000"/>
          <w:sz w:val="19"/>
          <w:szCs w:val="19"/>
        </w:rPr>
        <w:t>.Activate(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}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changeAccountToolStripMenuItem_Click(</w:t>
      </w:r>
      <w:r>
        <w:rPr>
          <w:rFonts w:ascii="Cascadia Mono" w:hAnsi="Cascadia Mono" w:cs="Cascadia Mono"/>
          <w:color w:val="0000FF"/>
          <w:sz w:val="19"/>
          <w:szCs w:val="19"/>
        </w:rPr>
        <w:t>objec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ender, EventArgs e)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changeAdminAccount1.BringToFront();          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0"/>
          <w:szCs w:val="20"/>
        </w:rPr>
      </w:pPr>
    </w:p>
    <w:p w:rsidR="00BA611B" w:rsidRPr="00EB4329" w:rsidRDefault="00BA611B" w:rsidP="00EB4329">
      <w:pPr>
        <w:autoSpaceDE w:val="0"/>
        <w:autoSpaceDN w:val="0"/>
        <w:adjustRightInd w:val="0"/>
        <w:spacing w:after="0" w:line="240" w:lineRule="auto"/>
        <w:jc w:val="center"/>
        <w:rPr>
          <w:rFonts w:ascii="Cascadia Mono" w:hAnsi="Cascadia Mono" w:cs="Cascadia Mono"/>
          <w:b/>
          <w:color w:val="000000"/>
          <w:sz w:val="28"/>
          <w:szCs w:val="28"/>
          <w:u w:val="single"/>
        </w:rPr>
      </w:pPr>
      <w:r w:rsidRPr="00EB4329">
        <w:rPr>
          <w:rFonts w:ascii="Cascadia Mono" w:hAnsi="Cascadia Mono" w:cs="Cascadia Mono"/>
          <w:b/>
          <w:color w:val="000000"/>
          <w:sz w:val="28"/>
          <w:szCs w:val="28"/>
          <w:u w:val="single"/>
        </w:rPr>
        <w:t>AddProductForm: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b/>
          <w:color w:val="000000"/>
          <w:sz w:val="20"/>
          <w:szCs w:val="20"/>
          <w:u w:val="single"/>
        </w:rPr>
      </w:pP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partial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class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2B91AF"/>
          <w:sz w:val="19"/>
          <w:szCs w:val="19"/>
        </w:rPr>
        <w:t>AddProducts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: UserControl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{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2B91AF"/>
          <w:sz w:val="19"/>
          <w:szCs w:val="19"/>
        </w:rPr>
        <w:t>AddProducts</w:t>
      </w:r>
      <w:r>
        <w:rPr>
          <w:rFonts w:ascii="Cascadia Mono" w:hAnsi="Cascadia Mono" w:cs="Cascadia Mono"/>
          <w:color w:val="000000"/>
          <w:sz w:val="19"/>
          <w:szCs w:val="19"/>
        </w:rPr>
        <w:t>()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InitializeComponent(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ByindProductList()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AddProductGrid.DataSource = </w:t>
      </w:r>
      <w:r>
        <w:rPr>
          <w:rFonts w:ascii="Cascadia Mono" w:hAnsi="Cascadia Mono" w:cs="Cascadia Mono"/>
          <w:color w:val="0000FF"/>
          <w:sz w:val="19"/>
          <w:szCs w:val="19"/>
        </w:rPr>
        <w:t>null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AddProductGrid.DataSource = ProductDL.Products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AddProductGrid.Refresh(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AddProducts_Load(</w:t>
      </w:r>
      <w:r>
        <w:rPr>
          <w:rFonts w:ascii="Cascadia Mono" w:hAnsi="Cascadia Mono" w:cs="Cascadia Mono"/>
          <w:color w:val="0000FF"/>
          <w:sz w:val="19"/>
          <w:szCs w:val="19"/>
        </w:rPr>
        <w:t>objec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ender, EventArgs e)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ProductDL.Loadproducts(ProductsPath.ProductPath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AddProductGrid.DataSource = ProductDL.Products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AddProductsButton_Click(</w:t>
      </w:r>
      <w:r>
        <w:rPr>
          <w:rFonts w:ascii="Cascadia Mono" w:hAnsi="Cascadia Mono" w:cs="Cascadia Mono"/>
          <w:color w:val="0000FF"/>
          <w:sz w:val="19"/>
          <w:szCs w:val="19"/>
        </w:rPr>
        <w:t>objec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ender, EventArgs e)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try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{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CatagoryName = CatagoryText.Text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ProductName = ProductText.Text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Quantity =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>.Parse(QuantityText.Text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Price =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>.Parse(PriceText.Text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Discount =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>.Parse(discountText.Text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ProductBL product = </w:t>
      </w:r>
      <w:r>
        <w:rPr>
          <w:rFonts w:ascii="Cascadia Mono" w:hAnsi="Cascadia Mono" w:cs="Cascadia Mono"/>
          <w:color w:val="0000FF"/>
          <w:sz w:val="19"/>
          <w:szCs w:val="19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ProductBL(CatagoryName, ProductName, Price, Quantity, Discount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ProductDL.AddProductToList(product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ProductDL.StoreProductsInFile(product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ByindProductList(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CatagoryText.Clear(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ProductText.Clear(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QuantityText.Clear(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PriceText.Clear(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discountText.Clear(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}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catch</w:t>
      </w:r>
      <w:r>
        <w:rPr>
          <w:rFonts w:ascii="Cascadia Mono" w:hAnsi="Cascadia Mono" w:cs="Cascadia Mono"/>
          <w:color w:val="000000"/>
          <w:sz w:val="19"/>
          <w:szCs w:val="19"/>
        </w:rPr>
        <w:t>(Exception exp)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{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MessageBox.Show(exp.Message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}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b/>
          <w:color w:val="000000"/>
          <w:sz w:val="20"/>
          <w:szCs w:val="20"/>
          <w:u w:val="single"/>
        </w:rPr>
      </w:pPr>
    </w:p>
    <w:p w:rsidR="00BA611B" w:rsidRPr="00EB4329" w:rsidRDefault="00BA611B" w:rsidP="00EB4329">
      <w:pPr>
        <w:autoSpaceDE w:val="0"/>
        <w:autoSpaceDN w:val="0"/>
        <w:adjustRightInd w:val="0"/>
        <w:spacing w:after="0" w:line="240" w:lineRule="auto"/>
        <w:jc w:val="center"/>
        <w:rPr>
          <w:rFonts w:ascii="Cascadia Mono" w:hAnsi="Cascadia Mono" w:cs="Cascadia Mono"/>
          <w:b/>
          <w:color w:val="000000"/>
          <w:sz w:val="28"/>
          <w:szCs w:val="28"/>
          <w:u w:val="single"/>
        </w:rPr>
      </w:pPr>
      <w:r w:rsidRPr="00EB4329">
        <w:rPr>
          <w:rFonts w:ascii="Cascadia Mono" w:hAnsi="Cascadia Mono" w:cs="Cascadia Mono"/>
          <w:b/>
          <w:color w:val="000000"/>
          <w:sz w:val="28"/>
          <w:szCs w:val="28"/>
          <w:u w:val="single"/>
        </w:rPr>
        <w:t>ViewProductForm: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partial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class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2B91AF"/>
          <w:sz w:val="19"/>
          <w:szCs w:val="19"/>
        </w:rPr>
        <w:t>ViewProducts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: UserControl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{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2B91AF"/>
          <w:sz w:val="19"/>
          <w:szCs w:val="19"/>
        </w:rPr>
        <w:t>ViewProducts</w:t>
      </w:r>
      <w:r>
        <w:rPr>
          <w:rFonts w:ascii="Cascadia Mono" w:hAnsi="Cascadia Mono" w:cs="Cascadia Mono"/>
          <w:color w:val="000000"/>
          <w:sz w:val="19"/>
          <w:szCs w:val="19"/>
        </w:rPr>
        <w:t>()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InitializeComponent(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DataByind()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ViewProductGridV.DataSource = </w:t>
      </w:r>
      <w:r>
        <w:rPr>
          <w:rFonts w:ascii="Cascadia Mono" w:hAnsi="Cascadia Mono" w:cs="Cascadia Mono"/>
          <w:color w:val="0000FF"/>
          <w:sz w:val="19"/>
          <w:szCs w:val="19"/>
        </w:rPr>
        <w:t>null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ViewProductGridV.DataSource = ProductDL.Products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ViewProductGridV.Refresh(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ortProduct()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TypeCombobox.Text == </w:t>
      </w:r>
      <w:r>
        <w:rPr>
          <w:rFonts w:ascii="Cascadia Mono" w:hAnsi="Cascadia Mono" w:cs="Cascadia Mono"/>
          <w:color w:val="A31515"/>
          <w:sz w:val="19"/>
          <w:szCs w:val="19"/>
        </w:rPr>
        <w:t>"Price"</w:t>
      </w:r>
      <w:r>
        <w:rPr>
          <w:rFonts w:ascii="Cascadia Mono" w:hAnsi="Cascadia Mono" w:cs="Cascadia Mono"/>
          <w:color w:val="000000"/>
          <w:sz w:val="19"/>
          <w:szCs w:val="19"/>
        </w:rPr>
        <w:t>)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{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SortOrderBox.Text == </w:t>
      </w:r>
      <w:r>
        <w:rPr>
          <w:rFonts w:ascii="Cascadia Mono" w:hAnsi="Cascadia Mono" w:cs="Cascadia Mono"/>
          <w:color w:val="A31515"/>
          <w:sz w:val="19"/>
          <w:szCs w:val="19"/>
        </w:rPr>
        <w:t>"Ascending"</w:t>
      </w:r>
      <w:r>
        <w:rPr>
          <w:rFonts w:ascii="Cascadia Mono" w:hAnsi="Cascadia Mono" w:cs="Cascadia Mono"/>
          <w:color w:val="000000"/>
          <w:sz w:val="19"/>
          <w:szCs w:val="19"/>
        </w:rPr>
        <w:t>)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{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    ProductDL.Products.OrderBy(o =&gt; o.Prices).ToList(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}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</w:rPr>
        <w:t>els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SortOrderBox.Text == </w:t>
      </w:r>
      <w:r>
        <w:rPr>
          <w:rFonts w:ascii="Cascadia Mono" w:hAnsi="Cascadia Mono" w:cs="Cascadia Mono"/>
          <w:color w:val="A31515"/>
          <w:sz w:val="19"/>
          <w:szCs w:val="19"/>
        </w:rPr>
        <w:t>"Descending"</w:t>
      </w:r>
      <w:r>
        <w:rPr>
          <w:rFonts w:ascii="Cascadia Mono" w:hAnsi="Cascadia Mono" w:cs="Cascadia Mono"/>
          <w:color w:val="000000"/>
          <w:sz w:val="19"/>
          <w:szCs w:val="19"/>
        </w:rPr>
        <w:t>)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{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    ProductDL.Products.OrderByDescending(o =&gt; o.Prices).ToList(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}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}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els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TypeCombobox.Text == </w:t>
      </w:r>
      <w:r>
        <w:rPr>
          <w:rFonts w:ascii="Cascadia Mono" w:hAnsi="Cascadia Mono" w:cs="Cascadia Mono"/>
          <w:color w:val="A31515"/>
          <w:sz w:val="19"/>
          <w:szCs w:val="19"/>
        </w:rPr>
        <w:t>"Discount"</w:t>
      </w:r>
      <w:r>
        <w:rPr>
          <w:rFonts w:ascii="Cascadia Mono" w:hAnsi="Cascadia Mono" w:cs="Cascadia Mono"/>
          <w:color w:val="000000"/>
          <w:sz w:val="19"/>
          <w:szCs w:val="19"/>
        </w:rPr>
        <w:t>)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{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SortOrderBox.Text == </w:t>
      </w:r>
      <w:r>
        <w:rPr>
          <w:rFonts w:ascii="Cascadia Mono" w:hAnsi="Cascadia Mono" w:cs="Cascadia Mono"/>
          <w:color w:val="A31515"/>
          <w:sz w:val="19"/>
          <w:szCs w:val="19"/>
        </w:rPr>
        <w:t>"Ascending"</w:t>
      </w:r>
      <w:r>
        <w:rPr>
          <w:rFonts w:ascii="Cascadia Mono" w:hAnsi="Cascadia Mono" w:cs="Cascadia Mono"/>
          <w:color w:val="000000"/>
          <w:sz w:val="19"/>
          <w:szCs w:val="19"/>
        </w:rPr>
        <w:t>)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{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    ProductDL.Products.OrderBy(o =&gt; o.Prices).ToList(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}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</w:rPr>
        <w:t>els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SortOrderBox.Text == </w:t>
      </w:r>
      <w:r>
        <w:rPr>
          <w:rFonts w:ascii="Cascadia Mono" w:hAnsi="Cascadia Mono" w:cs="Cascadia Mono"/>
          <w:color w:val="A31515"/>
          <w:sz w:val="19"/>
          <w:szCs w:val="19"/>
        </w:rPr>
        <w:t>"Descending"</w:t>
      </w:r>
      <w:r>
        <w:rPr>
          <w:rFonts w:ascii="Cascadia Mono" w:hAnsi="Cascadia Mono" w:cs="Cascadia Mono"/>
          <w:color w:val="000000"/>
          <w:sz w:val="19"/>
          <w:szCs w:val="19"/>
        </w:rPr>
        <w:t>)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{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    ProductDL.Products.OrderByDescending(o =&gt; o.Prices).ToList(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lastRenderedPageBreak/>
        <w:t xml:space="preserve">                }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}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DataByind(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guna2Button2_Click(</w:t>
      </w:r>
      <w:r>
        <w:rPr>
          <w:rFonts w:ascii="Cascadia Mono" w:hAnsi="Cascadia Mono" w:cs="Cascadia Mono"/>
          <w:color w:val="0000FF"/>
          <w:sz w:val="19"/>
          <w:szCs w:val="19"/>
        </w:rPr>
        <w:t>objec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ender, EventArgs e)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LoadForm()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ProductDL.Loadproducts(ProductsPath.ProductPath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DataByind(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ViewProducts_Load(</w:t>
      </w:r>
      <w:r>
        <w:rPr>
          <w:rFonts w:ascii="Cascadia Mono" w:hAnsi="Cascadia Mono" w:cs="Cascadia Mono"/>
          <w:color w:val="0000FF"/>
          <w:sz w:val="19"/>
          <w:szCs w:val="19"/>
        </w:rPr>
        <w:t>objec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ender, EventArgs e)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LoadForm(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earchButton_Click(</w:t>
      </w:r>
      <w:r>
        <w:rPr>
          <w:rFonts w:ascii="Cascadia Mono" w:hAnsi="Cascadia Mono" w:cs="Cascadia Mono"/>
          <w:color w:val="0000FF"/>
          <w:sz w:val="19"/>
          <w:szCs w:val="19"/>
        </w:rPr>
        <w:t>objec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ender, EventArgs e)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Catagory = ViewSeachBoxtext.Text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ProductDL.ValidCatagory(Catagory))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{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List&lt;ProductBL&gt; product = ProductDL.GetSearchProductList(Catagory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ViewProductGridV.DataSource = </w:t>
      </w:r>
      <w:r>
        <w:rPr>
          <w:rFonts w:ascii="Cascadia Mono" w:hAnsi="Cascadia Mono" w:cs="Cascadia Mono"/>
          <w:color w:val="0000FF"/>
          <w:sz w:val="19"/>
          <w:szCs w:val="19"/>
        </w:rPr>
        <w:t>null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ViewProductGridV.DataSource = product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ViewProductGridV.Refresh(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}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else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{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MessageBox.Show(</w:t>
      </w:r>
      <w:r>
        <w:rPr>
          <w:rFonts w:ascii="Cascadia Mono" w:hAnsi="Cascadia Mono" w:cs="Cascadia Mono"/>
          <w:color w:val="A31515"/>
          <w:sz w:val="19"/>
          <w:szCs w:val="19"/>
        </w:rPr>
        <w:t>"You Enter Wrong Catagory Check Again!"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}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guna2Button1_Click(</w:t>
      </w:r>
      <w:r>
        <w:rPr>
          <w:rFonts w:ascii="Cascadia Mono" w:hAnsi="Cascadia Mono" w:cs="Cascadia Mono"/>
          <w:color w:val="0000FF"/>
          <w:sz w:val="19"/>
          <w:szCs w:val="19"/>
        </w:rPr>
        <w:t>objec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ender, EventArgs e)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SortProduct(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LoadViewButton_Click(</w:t>
      </w:r>
      <w:r>
        <w:rPr>
          <w:rFonts w:ascii="Cascadia Mono" w:hAnsi="Cascadia Mono" w:cs="Cascadia Mono"/>
          <w:color w:val="0000FF"/>
          <w:sz w:val="19"/>
          <w:szCs w:val="19"/>
        </w:rPr>
        <w:t>objec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ender, EventArgs e)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LoadForm(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}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BA611B" w:rsidRPr="00EB4329" w:rsidRDefault="00BA611B" w:rsidP="00EB4329">
      <w:pPr>
        <w:autoSpaceDE w:val="0"/>
        <w:autoSpaceDN w:val="0"/>
        <w:adjustRightInd w:val="0"/>
        <w:spacing w:after="0" w:line="240" w:lineRule="auto"/>
        <w:jc w:val="center"/>
        <w:rPr>
          <w:rFonts w:ascii="Cascadia Mono" w:hAnsi="Cascadia Mono" w:cs="Cascadia Mono"/>
          <w:b/>
          <w:color w:val="000000"/>
          <w:sz w:val="28"/>
          <w:szCs w:val="28"/>
          <w:u w:val="single"/>
        </w:rPr>
      </w:pPr>
      <w:r w:rsidRPr="00EB4329">
        <w:rPr>
          <w:rFonts w:ascii="Cascadia Mono" w:hAnsi="Cascadia Mono" w:cs="Cascadia Mono"/>
          <w:b/>
          <w:color w:val="000000"/>
          <w:sz w:val="28"/>
          <w:szCs w:val="28"/>
          <w:u w:val="single"/>
        </w:rPr>
        <w:t>DeleteProductForm: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partial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class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2B91AF"/>
          <w:sz w:val="19"/>
          <w:szCs w:val="19"/>
        </w:rPr>
        <w:t>DeleteProducts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: UserControl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{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2B91AF"/>
          <w:sz w:val="19"/>
          <w:szCs w:val="19"/>
        </w:rPr>
        <w:t>DeleteProducts</w:t>
      </w:r>
      <w:r>
        <w:rPr>
          <w:rFonts w:ascii="Cascadia Mono" w:hAnsi="Cascadia Mono" w:cs="Cascadia Mono"/>
          <w:color w:val="000000"/>
          <w:sz w:val="19"/>
          <w:szCs w:val="19"/>
        </w:rPr>
        <w:t>()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InitializeComponent(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DataByind()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DeleteGrid.DataSource = </w:t>
      </w:r>
      <w:r>
        <w:rPr>
          <w:rFonts w:ascii="Cascadia Mono" w:hAnsi="Cascadia Mono" w:cs="Cascadia Mono"/>
          <w:color w:val="0000FF"/>
          <w:sz w:val="19"/>
          <w:szCs w:val="19"/>
        </w:rPr>
        <w:t>null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DeleteGrid.DataSource = ProductDL.Products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DeleteGrid.Refresh(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LoadForm()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ProductDL.Loadproducts(ProductsPath.ProductPath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DataByind(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earchButton_Click(</w:t>
      </w:r>
      <w:r>
        <w:rPr>
          <w:rFonts w:ascii="Cascadia Mono" w:hAnsi="Cascadia Mono" w:cs="Cascadia Mono"/>
          <w:color w:val="0000FF"/>
          <w:sz w:val="19"/>
          <w:szCs w:val="19"/>
        </w:rPr>
        <w:t>objec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ender, EventArgs e)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Catagory = SearchDelBox.Text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ProductDL.ValidCatagory(Catagory))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{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List&lt;ProductBL&gt; product = ProductDL.GetSearchProductList(Catagory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DeleteGrid.DataSource = </w:t>
      </w:r>
      <w:r>
        <w:rPr>
          <w:rFonts w:ascii="Cascadia Mono" w:hAnsi="Cascadia Mono" w:cs="Cascadia Mono"/>
          <w:color w:val="0000FF"/>
          <w:sz w:val="19"/>
          <w:szCs w:val="19"/>
        </w:rPr>
        <w:t>null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DeleteGrid.DataSource = product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DeleteGrid.Refresh(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}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else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{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MessageBox.Show(</w:t>
      </w:r>
      <w:r>
        <w:rPr>
          <w:rFonts w:ascii="Cascadia Mono" w:hAnsi="Cascadia Mono" w:cs="Cascadia Mono"/>
          <w:color w:val="A31515"/>
          <w:sz w:val="19"/>
          <w:szCs w:val="19"/>
        </w:rPr>
        <w:t>"You Enter Wrong Catagory Check Again!"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}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DeleteProducts_Load(</w:t>
      </w:r>
      <w:r>
        <w:rPr>
          <w:rFonts w:ascii="Cascadia Mono" w:hAnsi="Cascadia Mono" w:cs="Cascadia Mono"/>
          <w:color w:val="0000FF"/>
          <w:sz w:val="19"/>
          <w:szCs w:val="19"/>
        </w:rPr>
        <w:t>objec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ender, EventArgs e)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LoadForm(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LoadUpdateButton_Click(</w:t>
      </w:r>
      <w:r>
        <w:rPr>
          <w:rFonts w:ascii="Cascadia Mono" w:hAnsi="Cascadia Mono" w:cs="Cascadia Mono"/>
          <w:color w:val="0000FF"/>
          <w:sz w:val="19"/>
          <w:szCs w:val="19"/>
        </w:rPr>
        <w:t>objec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ender, EventArgs e)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LoadForm(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Deletebutton_Click(</w:t>
      </w:r>
      <w:r>
        <w:rPr>
          <w:rFonts w:ascii="Cascadia Mono" w:hAnsi="Cascadia Mono" w:cs="Cascadia Mono"/>
          <w:color w:val="0000FF"/>
          <w:sz w:val="19"/>
          <w:szCs w:val="19"/>
        </w:rPr>
        <w:t>objec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ender, EventArgs e)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ProductBL product = (ProductBL)DeleteGrid.CurrentRow.DataBoundItem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ProductDL.DeleteProduct(product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ProductDL.StoreAllDataInfile(ProductsPath.ProductPath, ProductDL.Products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DataByind(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UpdateProducts Update = </w:t>
      </w:r>
      <w:r>
        <w:rPr>
          <w:rFonts w:ascii="Cascadia Mono" w:hAnsi="Cascadia Mono" w:cs="Cascadia Mono"/>
          <w:color w:val="0000FF"/>
          <w:sz w:val="19"/>
          <w:szCs w:val="19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UpdateProducts(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Update.DataByind(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ViewProducts View = </w:t>
      </w:r>
      <w:r>
        <w:rPr>
          <w:rFonts w:ascii="Cascadia Mono" w:hAnsi="Cascadia Mono" w:cs="Cascadia Mono"/>
          <w:color w:val="0000FF"/>
          <w:sz w:val="19"/>
          <w:szCs w:val="19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ViewProducts(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View.DataByind(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AddProducts AddProd = </w:t>
      </w:r>
      <w:r>
        <w:rPr>
          <w:rFonts w:ascii="Cascadia Mono" w:hAnsi="Cascadia Mono" w:cs="Cascadia Mono"/>
          <w:color w:val="0000FF"/>
          <w:sz w:val="19"/>
          <w:szCs w:val="19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AddProducts(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AddProd.ByindProductList(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}</w:t>
      </w:r>
    </w:p>
    <w:p w:rsidR="00BA611B" w:rsidRPr="00EB4329" w:rsidRDefault="00BA611B" w:rsidP="00EB4329">
      <w:pPr>
        <w:autoSpaceDE w:val="0"/>
        <w:autoSpaceDN w:val="0"/>
        <w:adjustRightInd w:val="0"/>
        <w:spacing w:after="0" w:line="240" w:lineRule="auto"/>
        <w:jc w:val="center"/>
        <w:rPr>
          <w:rFonts w:ascii="Cascadia Mono" w:hAnsi="Cascadia Mono" w:cs="Cascadia Mono"/>
          <w:b/>
          <w:color w:val="000000"/>
          <w:sz w:val="28"/>
          <w:szCs w:val="28"/>
          <w:u w:val="single"/>
        </w:rPr>
      </w:pPr>
      <w:r w:rsidRPr="00EB4329">
        <w:rPr>
          <w:rFonts w:ascii="Cascadia Mono" w:hAnsi="Cascadia Mono" w:cs="Cascadia Mono"/>
          <w:b/>
          <w:color w:val="000000"/>
          <w:sz w:val="28"/>
          <w:szCs w:val="28"/>
          <w:u w:val="single"/>
        </w:rPr>
        <w:t>UpdateProductForm: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partial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class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2B91AF"/>
          <w:sz w:val="19"/>
          <w:szCs w:val="19"/>
        </w:rPr>
        <w:t>UpdateProducts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: UserControl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{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2B91AF"/>
          <w:sz w:val="19"/>
          <w:szCs w:val="19"/>
        </w:rPr>
        <w:t>UpdateProducts</w:t>
      </w:r>
      <w:r>
        <w:rPr>
          <w:rFonts w:ascii="Cascadia Mono" w:hAnsi="Cascadia Mono" w:cs="Cascadia Mono"/>
          <w:color w:val="000000"/>
          <w:sz w:val="19"/>
          <w:szCs w:val="19"/>
        </w:rPr>
        <w:t>()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InitializeComponent(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DataByind()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UpdateGridView.DataSource = </w:t>
      </w:r>
      <w:r>
        <w:rPr>
          <w:rFonts w:ascii="Cascadia Mono" w:hAnsi="Cascadia Mono" w:cs="Cascadia Mono"/>
          <w:color w:val="0000FF"/>
          <w:sz w:val="19"/>
          <w:szCs w:val="19"/>
        </w:rPr>
        <w:t>null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lastRenderedPageBreak/>
        <w:t xml:space="preserve">            UpdateGridView.DataSource = ProductDL.Products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UpdateGridView.Refresh(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8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</w:t>
      </w:r>
      <w:r>
        <w:rPr>
          <w:rFonts w:ascii="Cascadia Mono" w:hAnsi="Cascadia Mono" w:cs="Cascadia Mono"/>
          <w:color w:val="008000"/>
          <w:sz w:val="19"/>
          <w:szCs w:val="19"/>
        </w:rPr>
        <w:t>/* I Make This Attributes Because I Make Only Form For Update Products.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8000"/>
          <w:sz w:val="19"/>
          <w:szCs w:val="19"/>
        </w:rPr>
      </w:pPr>
      <w:r>
        <w:rPr>
          <w:rFonts w:ascii="Cascadia Mono" w:hAnsi="Cascadia Mono" w:cs="Cascadia Mono"/>
          <w:color w:val="008000"/>
          <w:sz w:val="19"/>
          <w:szCs w:val="19"/>
        </w:rPr>
        <w:t xml:space="preserve">        So Thats Why I Can  Make Object of ProductBL that Passes To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8000"/>
          <w:sz w:val="19"/>
          <w:szCs w:val="19"/>
        </w:rPr>
        <w:t xml:space="preserve">        Another Form.*/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catagoryName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productName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LoadForm()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ProductDL.Loadproducts(ProductsPath.ProductPath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DataByind(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LoadViewButton_Click(</w:t>
      </w:r>
      <w:r>
        <w:rPr>
          <w:rFonts w:ascii="Cascadia Mono" w:hAnsi="Cascadia Mono" w:cs="Cascadia Mono"/>
          <w:color w:val="0000FF"/>
          <w:sz w:val="19"/>
          <w:szCs w:val="19"/>
        </w:rPr>
        <w:t>objec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ender, EventArgs e)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LoadForm(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UpdateProducts_Load(</w:t>
      </w:r>
      <w:r>
        <w:rPr>
          <w:rFonts w:ascii="Cascadia Mono" w:hAnsi="Cascadia Mono" w:cs="Cascadia Mono"/>
          <w:color w:val="0000FF"/>
          <w:sz w:val="19"/>
          <w:szCs w:val="19"/>
        </w:rPr>
        <w:t>objec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ender, EventArgs e)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LoadForm(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UpdateButton_Click(</w:t>
      </w:r>
      <w:r>
        <w:rPr>
          <w:rFonts w:ascii="Cascadia Mono" w:hAnsi="Cascadia Mono" w:cs="Cascadia Mono"/>
          <w:color w:val="0000FF"/>
          <w:sz w:val="19"/>
          <w:szCs w:val="19"/>
        </w:rPr>
        <w:t>objec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ender, EventArgs e)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CatagoryName = UpdateCatagorytext.Text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ProductName = UpdateProductText.Text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Quantity =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>.Parse(UpdateQuantityText.Text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Price =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>.Parse(UpdatePriceText.Text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discount =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>.Parse(UpdateDiscountText.Text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ProductBL product = </w:t>
      </w:r>
      <w:r>
        <w:rPr>
          <w:rFonts w:ascii="Cascadia Mono" w:hAnsi="Cascadia Mono" w:cs="Cascadia Mono"/>
          <w:color w:val="0000FF"/>
          <w:sz w:val="19"/>
          <w:szCs w:val="19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ProductBL(CatagoryName, ProductName, Price, Quantity, discount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ProductDL.UpdateProduct(catagoryName, productName, product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ProductDL.StoreAllDataInfile(ProductsPath.ProductPath,ProductDL.Products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DataByind(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UpdateCatagorytext.Clear(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UpdateProductText.Clear(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UpdateQuantityText.Clear(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UpdatePriceText.Clear(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UpdateDiscountText.Clear(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UpdateGridView_CellMouseClick(</w:t>
      </w:r>
      <w:r>
        <w:rPr>
          <w:rFonts w:ascii="Cascadia Mono" w:hAnsi="Cascadia Mono" w:cs="Cascadia Mono"/>
          <w:color w:val="0000FF"/>
          <w:sz w:val="19"/>
          <w:szCs w:val="19"/>
        </w:rPr>
        <w:t>objec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ender, DataGridViewCellMouseEventArgs e)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indexRow = e.RowIndex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DataGridViewRow row = UpdateGridView.Rows[indexRow]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UpdateCatagorytext.Text = row.Cells[0].Value.ToString(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UpdateProductText.Text = row.Cells[1].Value.ToString(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UpdatePriceText.Text = row.Cells[2].Value.ToString(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UpdateQuantityText.Text = row.Cells[3].Value.ToString(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UpdateDiscountText.Text = row.Cells[4].Value.ToString(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catagoryName = UpdateCatagorytext.Text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productName = UpdateProductText.Text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}</w:t>
      </w:r>
    </w:p>
    <w:p w:rsidR="00BA611B" w:rsidRPr="00EB4329" w:rsidRDefault="00BA611B" w:rsidP="00EB4329">
      <w:pPr>
        <w:autoSpaceDE w:val="0"/>
        <w:autoSpaceDN w:val="0"/>
        <w:adjustRightInd w:val="0"/>
        <w:spacing w:after="0" w:line="240" w:lineRule="auto"/>
        <w:jc w:val="center"/>
        <w:rPr>
          <w:rFonts w:ascii="Cascadia Mono" w:hAnsi="Cascadia Mono" w:cs="Cascadia Mono"/>
          <w:b/>
          <w:color w:val="000000"/>
          <w:sz w:val="28"/>
          <w:szCs w:val="28"/>
          <w:u w:val="single"/>
        </w:rPr>
      </w:pPr>
      <w:r w:rsidRPr="00EB4329">
        <w:rPr>
          <w:rFonts w:ascii="Cascadia Mono" w:hAnsi="Cascadia Mono" w:cs="Cascadia Mono"/>
          <w:b/>
          <w:color w:val="000000"/>
          <w:sz w:val="28"/>
          <w:szCs w:val="28"/>
          <w:u w:val="single"/>
        </w:rPr>
        <w:t>ViewCustomers: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partial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class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2B91AF"/>
          <w:sz w:val="19"/>
          <w:szCs w:val="19"/>
        </w:rPr>
        <w:t>ViewCustomers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: UserControl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{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lastRenderedPageBreak/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2B91AF"/>
          <w:sz w:val="19"/>
          <w:szCs w:val="19"/>
        </w:rPr>
        <w:t>ViewCustomers</w:t>
      </w:r>
      <w:r>
        <w:rPr>
          <w:rFonts w:ascii="Cascadia Mono" w:hAnsi="Cascadia Mono" w:cs="Cascadia Mono"/>
          <w:color w:val="000000"/>
          <w:sz w:val="19"/>
          <w:szCs w:val="19"/>
        </w:rPr>
        <w:t>()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InitializeComponent(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stat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CustomerName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stat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count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DataByind()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ViewcustomerGrid.DataSource = </w:t>
      </w:r>
      <w:r>
        <w:rPr>
          <w:rFonts w:ascii="Cascadia Mono" w:hAnsi="Cascadia Mono" w:cs="Cascadia Mono"/>
          <w:color w:val="0000FF"/>
          <w:sz w:val="19"/>
          <w:szCs w:val="19"/>
        </w:rPr>
        <w:t>null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ViewcustomerGrid.DataSource = CustomerDL.Customers1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ViewcustomerGrid.Refresh(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LoadForm()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CustomerDL.LoadCustomers(CustomerPath.CustomersPath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ViewCustomers_Load(</w:t>
      </w:r>
      <w:r>
        <w:rPr>
          <w:rFonts w:ascii="Cascadia Mono" w:hAnsi="Cascadia Mono" w:cs="Cascadia Mono"/>
          <w:color w:val="0000FF"/>
          <w:sz w:val="19"/>
          <w:szCs w:val="19"/>
        </w:rPr>
        <w:t>objec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ender, EventArgs e)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FullFillOrderButton.Visible = </w:t>
      </w:r>
      <w:r>
        <w:rPr>
          <w:rFonts w:ascii="Cascadia Mono" w:hAnsi="Cascadia Mono" w:cs="Cascadia Mono"/>
          <w:color w:val="0000FF"/>
          <w:sz w:val="19"/>
          <w:szCs w:val="19"/>
        </w:rPr>
        <w:t>false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CustomerDL.LoadCustomers(CustomerPath.CustomersPath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ViewcustomerGrid.DataSource = CustomerDL.Customers1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ViewCustomers_Load_1(</w:t>
      </w:r>
      <w:r>
        <w:rPr>
          <w:rFonts w:ascii="Cascadia Mono" w:hAnsi="Cascadia Mono" w:cs="Cascadia Mono"/>
          <w:color w:val="0000FF"/>
          <w:sz w:val="19"/>
          <w:szCs w:val="19"/>
        </w:rPr>
        <w:t>objec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ender, EventArgs e)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LoadButton_Click(</w:t>
      </w:r>
      <w:r>
        <w:rPr>
          <w:rFonts w:ascii="Cascadia Mono" w:hAnsi="Cascadia Mono" w:cs="Cascadia Mono"/>
          <w:color w:val="0000FF"/>
          <w:sz w:val="19"/>
          <w:szCs w:val="19"/>
        </w:rPr>
        <w:t>objec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ender, EventArgs e)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count = 0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CustomerDL.Customers1.Count == 0)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{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CustomerDL.LoadCustomers(CustomerPath.CustomersPath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}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DataByind(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OrdersByind(CustomerBL customer)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MessageBox.Show(customer.BuyProduct.Count.ToString()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ViewcustomerGrid.DataSource = </w:t>
      </w:r>
      <w:r>
        <w:rPr>
          <w:rFonts w:ascii="Cascadia Mono" w:hAnsi="Cascadia Mono" w:cs="Cascadia Mono"/>
          <w:color w:val="0000FF"/>
          <w:sz w:val="19"/>
          <w:szCs w:val="19"/>
        </w:rPr>
        <w:t>null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ViewcustomerGrid.DataSource = customer.BuyProduct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ViewcustomerGrid.Refresh(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CustomerEditButton_Click(</w:t>
      </w:r>
      <w:r>
        <w:rPr>
          <w:rFonts w:ascii="Cascadia Mono" w:hAnsi="Cascadia Mono" w:cs="Cascadia Mono"/>
          <w:color w:val="0000FF"/>
          <w:sz w:val="19"/>
          <w:szCs w:val="19"/>
        </w:rPr>
        <w:t>objec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ender, EventArgs e)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try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{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CustomerDL.LoadOrders(ProductsPath.OrdersPath, CustomerName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CustomerBL customer = CustomerDL.GetCustomerObject(CustomerName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    OrdersByind(customer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FullFillOrderButton.Visible = </w:t>
      </w:r>
      <w:r>
        <w:rPr>
          <w:rFonts w:ascii="Cascadia Mono" w:hAnsi="Cascadia Mono" w:cs="Cascadia Mono"/>
          <w:color w:val="0000FF"/>
          <w:sz w:val="19"/>
          <w:szCs w:val="19"/>
        </w:rPr>
        <w:t>true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}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catch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{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MessageBox.Show(</w:t>
      </w:r>
      <w:r>
        <w:rPr>
          <w:rFonts w:ascii="Cascadia Mono" w:hAnsi="Cascadia Mono" w:cs="Cascadia Mono"/>
          <w:color w:val="A31515"/>
          <w:sz w:val="19"/>
          <w:szCs w:val="19"/>
        </w:rPr>
        <w:t>"Please Select Any Row"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}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count = 1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lastRenderedPageBreak/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ViewcustomerGrid_CellMouseClick(</w:t>
      </w:r>
      <w:r>
        <w:rPr>
          <w:rFonts w:ascii="Cascadia Mono" w:hAnsi="Cascadia Mono" w:cs="Cascadia Mono"/>
          <w:color w:val="0000FF"/>
          <w:sz w:val="19"/>
          <w:szCs w:val="19"/>
        </w:rPr>
        <w:t>objec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ender, DataGridViewCellMouseEventArgs e)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indexRow = e.RowIndex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DataGridViewRow row = ViewcustomerGrid.Rows[indexRow]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count == 0)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{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Nametxt.Text = row.Cells[1].Value.ToString(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Passwordtxt.Text = row.Cells[2].Value.ToString(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Phonetxt.Text = row.Cells[4].Value.ToString(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CustomerName = Nametxt.Text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}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button1_Click(</w:t>
      </w:r>
      <w:r>
        <w:rPr>
          <w:rFonts w:ascii="Cascadia Mono" w:hAnsi="Cascadia Mono" w:cs="Cascadia Mono"/>
          <w:color w:val="0000FF"/>
          <w:sz w:val="19"/>
          <w:szCs w:val="19"/>
        </w:rPr>
        <w:t>objec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ender, EventArgs e)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CustomerDL.LoadallCutomerOrders(ProductsPath.OrdersPath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try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{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ProductBL product = (ProductBL)ViewcustomerGrid.CurrentRow.DataBoundItem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SpecificCustomerBL customer = </w:t>
      </w:r>
      <w:r>
        <w:rPr>
          <w:rFonts w:ascii="Cascadia Mono" w:hAnsi="Cascadia Mono" w:cs="Cascadia Mono"/>
          <w:color w:val="0000FF"/>
          <w:sz w:val="19"/>
          <w:szCs w:val="19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pecificCustomerBL(CustomerName, product.Catagories, product.Products, product.Prices, product.Quantites, product.Discounts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CustomerDL.FullFillOrders(customer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CustomerDL.StoreAllCustomersOrders(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MessageBox.Show(CustomerName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CustomerBL Customer = CustomerDL.GetCustomerObject(CustomerName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CustomerDL.DeleteCustomer(Customer.BuyProduct, product,Customer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CustomerDL.StoreCustomers(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    MessageBox.Show(Customer.BuyProduct.Count.ToString()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    OrdersByind(Customer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}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catch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Exception exp)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{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MessageBox.Show(exp.Message);</w:t>
      </w:r>
    </w:p>
    <w:p w:rsidR="00BA611B" w:rsidRDefault="00BA611B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}</w:t>
      </w:r>
    </w:p>
    <w:p w:rsidR="00BA611B" w:rsidRDefault="00286809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286809" w:rsidRPr="00EB4329" w:rsidRDefault="00286809" w:rsidP="00EB4329">
      <w:pPr>
        <w:autoSpaceDE w:val="0"/>
        <w:autoSpaceDN w:val="0"/>
        <w:adjustRightInd w:val="0"/>
        <w:spacing w:after="0" w:line="240" w:lineRule="auto"/>
        <w:jc w:val="center"/>
        <w:rPr>
          <w:rFonts w:ascii="Cascadia Mono" w:hAnsi="Cascadia Mono" w:cs="Cascadia Mono"/>
          <w:b/>
          <w:color w:val="000000"/>
          <w:sz w:val="28"/>
          <w:szCs w:val="28"/>
          <w:u w:val="single"/>
        </w:rPr>
      </w:pPr>
      <w:r w:rsidRPr="00EB4329">
        <w:rPr>
          <w:rFonts w:ascii="Cascadia Mono" w:hAnsi="Cascadia Mono" w:cs="Cascadia Mono"/>
          <w:b/>
          <w:color w:val="000000"/>
          <w:sz w:val="28"/>
          <w:szCs w:val="28"/>
          <w:u w:val="single"/>
        </w:rPr>
        <w:t>CustomerMenu: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partial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class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2B91AF"/>
          <w:sz w:val="19"/>
          <w:szCs w:val="19"/>
        </w:rPr>
        <w:t>CustomerForm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: Form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{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stat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CustomerName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2B91AF"/>
          <w:sz w:val="19"/>
          <w:szCs w:val="19"/>
        </w:rPr>
        <w:t>CustomerForm</w:t>
      </w:r>
      <w:r>
        <w:rPr>
          <w:rFonts w:ascii="Cascadia Mono" w:hAnsi="Cascadia Mono" w:cs="Cascadia Mono"/>
          <w:color w:val="000000"/>
          <w:sz w:val="19"/>
          <w:szCs w:val="19"/>
        </w:rPr>
        <w:t>(</w:t>
      </w:r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Name)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InitializeComponent(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SlidePanel2.Height = cutomerHomeButton.Height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SlidePanel2.Top = cutomerHomeButton.Top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customerHomeForm1.BringToFront(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CustomerName = Name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CurrentOfferButton_Click(</w:t>
      </w:r>
      <w:r>
        <w:rPr>
          <w:rFonts w:ascii="Cascadia Mono" w:hAnsi="Cascadia Mono" w:cs="Cascadia Mono"/>
          <w:color w:val="0000FF"/>
          <w:sz w:val="19"/>
          <w:szCs w:val="19"/>
        </w:rPr>
        <w:t>objec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ender, EventArgs e)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SlidePanel2.Height = CurrentOfferButton.Height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SlidePanel2.Top = CurrentOfferButton.Top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customersCuurrentOffers1.BringToFront(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cutomerHomeButton_Click(</w:t>
      </w:r>
      <w:r>
        <w:rPr>
          <w:rFonts w:ascii="Cascadia Mono" w:hAnsi="Cascadia Mono" w:cs="Cascadia Mono"/>
          <w:color w:val="0000FF"/>
          <w:sz w:val="19"/>
          <w:szCs w:val="19"/>
        </w:rPr>
        <w:t>objec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ender, EventArgs e)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SlidePanel2.Height = cutomerHomeButton.Height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SlidePanel2.Top = cutomerHomeButton.Top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customerHomeForm1.BringToFront(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customersViewProductButton_Click(</w:t>
      </w:r>
      <w:r>
        <w:rPr>
          <w:rFonts w:ascii="Cascadia Mono" w:hAnsi="Cascadia Mono" w:cs="Cascadia Mono"/>
          <w:color w:val="0000FF"/>
          <w:sz w:val="19"/>
          <w:szCs w:val="19"/>
        </w:rPr>
        <w:t>objec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ender, EventArgs e)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SlidePanel2.Height = customersViewProductButton.Height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SlidePanel2.Top = customersViewProductButton.Top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viewProducts1.BringToFront(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GenerateBillButton_Click(</w:t>
      </w:r>
      <w:r>
        <w:rPr>
          <w:rFonts w:ascii="Cascadia Mono" w:hAnsi="Cascadia Mono" w:cs="Cascadia Mono"/>
          <w:color w:val="0000FF"/>
          <w:sz w:val="19"/>
          <w:szCs w:val="19"/>
        </w:rPr>
        <w:t>objec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ender, EventArgs e)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SlidePanel2.Height = GenerateBillButton.Height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SlidePanel2.Top = GenerateBillButton.Top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generateBill1.BringToFront(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buyProduct1_Load(</w:t>
      </w:r>
      <w:r>
        <w:rPr>
          <w:rFonts w:ascii="Cascadia Mono" w:hAnsi="Cascadia Mono" w:cs="Cascadia Mono"/>
          <w:color w:val="0000FF"/>
          <w:sz w:val="19"/>
          <w:szCs w:val="19"/>
        </w:rPr>
        <w:t>objec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ender, EventArgs e)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BuyButton_Click(</w:t>
      </w:r>
      <w:r>
        <w:rPr>
          <w:rFonts w:ascii="Cascadia Mono" w:hAnsi="Cascadia Mono" w:cs="Cascadia Mono"/>
          <w:color w:val="0000FF"/>
          <w:sz w:val="19"/>
          <w:szCs w:val="19"/>
        </w:rPr>
        <w:t>objec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ender, EventArgs e)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SlidePanel2.Height = BuyButton.Height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SlidePanel2.Top = BuyButton.Top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buyProduct1.BringToFront(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CustomerForm_Load(</w:t>
      </w:r>
      <w:r>
        <w:rPr>
          <w:rFonts w:ascii="Cascadia Mono" w:hAnsi="Cascadia Mono" w:cs="Cascadia Mono"/>
          <w:color w:val="0000FF"/>
          <w:sz w:val="19"/>
          <w:szCs w:val="19"/>
        </w:rPr>
        <w:t>objec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ender, EventArgs e)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CustomerNameText.Text = CustomerName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CustomerDL.Customers1.Count == 0)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{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CustomerDL.LoadCustomers(CustomerPath.CustomersPath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}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logoutToolStripMenuItem_Click(</w:t>
      </w:r>
      <w:r>
        <w:rPr>
          <w:rFonts w:ascii="Cascadia Mono" w:hAnsi="Cascadia Mono" w:cs="Cascadia Mono"/>
          <w:color w:val="0000FF"/>
          <w:sz w:val="19"/>
          <w:szCs w:val="19"/>
        </w:rPr>
        <w:t>objec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ender, EventArgs e)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DialogResult dialogResult = MessageBox.Show(</w:t>
      </w:r>
      <w:r>
        <w:rPr>
          <w:rFonts w:ascii="Cascadia Mono" w:hAnsi="Cascadia Mono" w:cs="Cascadia Mono"/>
          <w:color w:val="A31515"/>
          <w:sz w:val="19"/>
          <w:szCs w:val="19"/>
        </w:rPr>
        <w:t>"Are you Sure? You Want To Logout!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, </w:t>
      </w:r>
      <w:r>
        <w:rPr>
          <w:rFonts w:ascii="Cascadia Mono" w:hAnsi="Cascadia Mono" w:cs="Cascadia Mono"/>
          <w:color w:val="A31515"/>
          <w:sz w:val="19"/>
          <w:szCs w:val="19"/>
        </w:rPr>
        <w:t>"Confirmation"</w:t>
      </w:r>
      <w:r>
        <w:rPr>
          <w:rFonts w:ascii="Cascadia Mono" w:hAnsi="Cascadia Mono" w:cs="Cascadia Mono"/>
          <w:color w:val="000000"/>
          <w:sz w:val="19"/>
          <w:szCs w:val="19"/>
        </w:rPr>
        <w:t>, MessageBoxButtons.YesNo, MessageBoxIcon.Warning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dialogResult == DialogResult.Yes)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{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SignInForm form = </w:t>
      </w:r>
      <w:r>
        <w:rPr>
          <w:rFonts w:ascii="Cascadia Mono" w:hAnsi="Cascadia Mono" w:cs="Cascadia Mono"/>
          <w:color w:val="0000FF"/>
          <w:sz w:val="19"/>
          <w:szCs w:val="19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ignInForm(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form.Show(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</w:rPr>
        <w:t>this</w:t>
      </w:r>
      <w:r>
        <w:rPr>
          <w:rFonts w:ascii="Cascadia Mono" w:hAnsi="Cascadia Mono" w:cs="Cascadia Mono"/>
          <w:color w:val="000000"/>
          <w:sz w:val="19"/>
          <w:szCs w:val="19"/>
        </w:rPr>
        <w:t>.Hide(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Muser Customer = MuserDL.GetCustomerDetail(CustomerForm.CustomerName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CustomerBL cust =  CustomerDL.AssignListToCustomer(CustomerDL.CustomerOrders1,Customer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cust != </w:t>
      </w:r>
      <w:r>
        <w:rPr>
          <w:rFonts w:ascii="Cascadia Mono" w:hAnsi="Cascadia Mono" w:cs="Cascadia Mono"/>
          <w:color w:val="0000FF"/>
          <w:sz w:val="19"/>
          <w:szCs w:val="19"/>
        </w:rPr>
        <w:t>null</w:t>
      </w:r>
      <w:r>
        <w:rPr>
          <w:rFonts w:ascii="Cascadia Mono" w:hAnsi="Cascadia Mono" w:cs="Cascadia Mono"/>
          <w:color w:val="000000"/>
          <w:sz w:val="19"/>
          <w:szCs w:val="19"/>
        </w:rPr>
        <w:t>)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{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    CustomerDL.AddCustomersToList(cust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}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>(CustomerDL.Customers1.Count != 0)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{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lastRenderedPageBreak/>
        <w:t xml:space="preserve">                    MessageBox.Show(CustomerDL.Customers1.Count.ToString()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}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CustomerDL.StoreCustomers(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}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els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dialogResult == DialogResult.No)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{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</w:rPr>
        <w:t>this</w:t>
      </w:r>
      <w:r>
        <w:rPr>
          <w:rFonts w:ascii="Cascadia Mono" w:hAnsi="Cascadia Mono" w:cs="Cascadia Mono"/>
          <w:color w:val="000000"/>
          <w:sz w:val="19"/>
          <w:szCs w:val="19"/>
        </w:rPr>
        <w:t>.Activate(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}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CustomerForm_FormClosing(</w:t>
      </w:r>
      <w:r>
        <w:rPr>
          <w:rFonts w:ascii="Cascadia Mono" w:hAnsi="Cascadia Mono" w:cs="Cascadia Mono"/>
          <w:color w:val="0000FF"/>
          <w:sz w:val="19"/>
          <w:szCs w:val="19"/>
        </w:rPr>
        <w:t>objec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ender, FormClosingEventArgs e)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DialogResult dialogResult = MessageBox.Show(</w:t>
      </w:r>
      <w:r>
        <w:rPr>
          <w:rFonts w:ascii="Cascadia Mono" w:hAnsi="Cascadia Mono" w:cs="Cascadia Mono"/>
          <w:color w:val="A31515"/>
          <w:sz w:val="19"/>
          <w:szCs w:val="19"/>
        </w:rPr>
        <w:t>"Are you Sure? You Want To Logout!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, </w:t>
      </w:r>
      <w:r>
        <w:rPr>
          <w:rFonts w:ascii="Cascadia Mono" w:hAnsi="Cascadia Mono" w:cs="Cascadia Mono"/>
          <w:color w:val="A31515"/>
          <w:sz w:val="19"/>
          <w:szCs w:val="19"/>
        </w:rPr>
        <w:t>"Confirmation"</w:t>
      </w:r>
      <w:r>
        <w:rPr>
          <w:rFonts w:ascii="Cascadia Mono" w:hAnsi="Cascadia Mono" w:cs="Cascadia Mono"/>
          <w:color w:val="000000"/>
          <w:sz w:val="19"/>
          <w:szCs w:val="19"/>
        </w:rPr>
        <w:t>, MessageBoxButtons.YesNo, MessageBoxIcon.Warning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dialogResult == DialogResult.Yes)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{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SignInForm form = </w:t>
      </w:r>
      <w:r>
        <w:rPr>
          <w:rFonts w:ascii="Cascadia Mono" w:hAnsi="Cascadia Mono" w:cs="Cascadia Mono"/>
          <w:color w:val="0000FF"/>
          <w:sz w:val="19"/>
          <w:szCs w:val="19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ignInForm(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form.Show(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</w:rPr>
        <w:t>this</w:t>
      </w:r>
      <w:r>
        <w:rPr>
          <w:rFonts w:ascii="Cascadia Mono" w:hAnsi="Cascadia Mono" w:cs="Cascadia Mono"/>
          <w:color w:val="000000"/>
          <w:sz w:val="19"/>
          <w:szCs w:val="19"/>
        </w:rPr>
        <w:t>.Hide(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}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els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dialogResult == DialogResult.No)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{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</w:rPr>
        <w:t>this</w:t>
      </w:r>
      <w:r>
        <w:rPr>
          <w:rFonts w:ascii="Cascadia Mono" w:hAnsi="Cascadia Mono" w:cs="Cascadia Mono"/>
          <w:color w:val="000000"/>
          <w:sz w:val="19"/>
          <w:szCs w:val="19"/>
        </w:rPr>
        <w:t>.Activate(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}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contactUsToolStripMenuItem_Click(</w:t>
      </w:r>
      <w:r>
        <w:rPr>
          <w:rFonts w:ascii="Cascadia Mono" w:hAnsi="Cascadia Mono" w:cs="Cascadia Mono"/>
          <w:color w:val="0000FF"/>
          <w:sz w:val="19"/>
          <w:szCs w:val="19"/>
        </w:rPr>
        <w:t>objec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ender, EventArgs e)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MessageBox.Show(</w:t>
      </w:r>
      <w:r>
        <w:rPr>
          <w:rFonts w:ascii="Cascadia Mono" w:hAnsi="Cascadia Mono" w:cs="Cascadia Mono"/>
          <w:color w:val="A31515"/>
          <w:sz w:val="19"/>
          <w:szCs w:val="19"/>
        </w:rPr>
        <w:t>"Conatct With us At Email: dnmughal54321@gmail.com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, </w:t>
      </w:r>
      <w:r>
        <w:rPr>
          <w:rFonts w:ascii="Cascadia Mono" w:hAnsi="Cascadia Mono" w:cs="Cascadia Mono"/>
          <w:color w:val="A31515"/>
          <w:sz w:val="19"/>
          <w:szCs w:val="19"/>
        </w:rPr>
        <w:t>"Contact us"</w:t>
      </w:r>
      <w:r>
        <w:rPr>
          <w:rFonts w:ascii="Cascadia Mono" w:hAnsi="Cascadia Mono" w:cs="Cascadia Mono"/>
          <w:color w:val="000000"/>
          <w:sz w:val="19"/>
          <w:szCs w:val="19"/>
        </w:rPr>
        <w:t>, MessageBoxButtons.OKCancel, MessageBoxIcon.Information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dataToolStripMenuItem_Click(</w:t>
      </w:r>
      <w:r>
        <w:rPr>
          <w:rFonts w:ascii="Cascadia Mono" w:hAnsi="Cascadia Mono" w:cs="Cascadia Mono"/>
          <w:color w:val="0000FF"/>
          <w:sz w:val="19"/>
          <w:szCs w:val="19"/>
        </w:rPr>
        <w:t>objec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ender, EventArgs e)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Process.Start(</w:t>
      </w:r>
      <w:r>
        <w:rPr>
          <w:rFonts w:ascii="Cascadia Mono" w:hAnsi="Cascadia Mono" w:cs="Cascadia Mono"/>
          <w:color w:val="A31515"/>
          <w:sz w:val="19"/>
          <w:szCs w:val="19"/>
        </w:rPr>
        <w:t>"https://www.google.com/"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changeAccountToolStripMenuItem_Click(</w:t>
      </w:r>
      <w:r>
        <w:rPr>
          <w:rFonts w:ascii="Cascadia Mono" w:hAnsi="Cascadia Mono" w:cs="Cascadia Mono"/>
          <w:color w:val="0000FF"/>
          <w:sz w:val="19"/>
          <w:szCs w:val="19"/>
        </w:rPr>
        <w:t>objec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ender, EventArgs e)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changeAdminAccount1.BringToFront(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}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}</w:t>
      </w:r>
    </w:p>
    <w:p w:rsidR="00286809" w:rsidRDefault="00286809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b/>
          <w:color w:val="000000"/>
          <w:sz w:val="19"/>
          <w:szCs w:val="19"/>
          <w:u w:val="single"/>
        </w:rPr>
      </w:pPr>
    </w:p>
    <w:p w:rsidR="00286809" w:rsidRPr="00EB4329" w:rsidRDefault="00286809" w:rsidP="00EB4329">
      <w:pPr>
        <w:autoSpaceDE w:val="0"/>
        <w:autoSpaceDN w:val="0"/>
        <w:adjustRightInd w:val="0"/>
        <w:spacing w:after="0" w:line="240" w:lineRule="auto"/>
        <w:jc w:val="center"/>
        <w:rPr>
          <w:rFonts w:ascii="Cascadia Mono" w:hAnsi="Cascadia Mono" w:cs="Cascadia Mono"/>
          <w:b/>
          <w:color w:val="000000"/>
          <w:sz w:val="28"/>
          <w:szCs w:val="28"/>
          <w:u w:val="single"/>
        </w:rPr>
      </w:pPr>
      <w:r w:rsidRPr="00EB4329">
        <w:rPr>
          <w:rFonts w:ascii="Cascadia Mono" w:hAnsi="Cascadia Mono" w:cs="Cascadia Mono"/>
          <w:b/>
          <w:color w:val="000000"/>
          <w:sz w:val="28"/>
          <w:szCs w:val="28"/>
          <w:u w:val="single"/>
        </w:rPr>
        <w:t>ViewProduct :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partial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class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2B91AF"/>
          <w:sz w:val="19"/>
          <w:szCs w:val="19"/>
        </w:rPr>
        <w:t>ViewProducts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: UserControl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{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2B91AF"/>
          <w:sz w:val="19"/>
          <w:szCs w:val="19"/>
        </w:rPr>
        <w:t>ViewProducts</w:t>
      </w:r>
      <w:r>
        <w:rPr>
          <w:rFonts w:ascii="Cascadia Mono" w:hAnsi="Cascadia Mono" w:cs="Cascadia Mono"/>
          <w:color w:val="000000"/>
          <w:sz w:val="19"/>
          <w:szCs w:val="19"/>
        </w:rPr>
        <w:t>()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InitializeComponent(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DataByind()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ViewProductGridV.DataSource = </w:t>
      </w:r>
      <w:r>
        <w:rPr>
          <w:rFonts w:ascii="Cascadia Mono" w:hAnsi="Cascadia Mono" w:cs="Cascadia Mono"/>
          <w:color w:val="0000FF"/>
          <w:sz w:val="19"/>
          <w:szCs w:val="19"/>
        </w:rPr>
        <w:t>null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ViewProductGridV.DataSource = ProductDL.Products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ViewProductGridV.Refresh(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lastRenderedPageBreak/>
        <w:t xml:space="preserve">        }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ortProduct()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TypeCombobox.Text == </w:t>
      </w:r>
      <w:r>
        <w:rPr>
          <w:rFonts w:ascii="Cascadia Mono" w:hAnsi="Cascadia Mono" w:cs="Cascadia Mono"/>
          <w:color w:val="A31515"/>
          <w:sz w:val="19"/>
          <w:szCs w:val="19"/>
        </w:rPr>
        <w:t>"Price"</w:t>
      </w:r>
      <w:r>
        <w:rPr>
          <w:rFonts w:ascii="Cascadia Mono" w:hAnsi="Cascadia Mono" w:cs="Cascadia Mono"/>
          <w:color w:val="000000"/>
          <w:sz w:val="19"/>
          <w:szCs w:val="19"/>
        </w:rPr>
        <w:t>)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{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SortOrderBox.Text == </w:t>
      </w:r>
      <w:r>
        <w:rPr>
          <w:rFonts w:ascii="Cascadia Mono" w:hAnsi="Cascadia Mono" w:cs="Cascadia Mono"/>
          <w:color w:val="A31515"/>
          <w:sz w:val="19"/>
          <w:szCs w:val="19"/>
        </w:rPr>
        <w:t>"Ascending"</w:t>
      </w:r>
      <w:r>
        <w:rPr>
          <w:rFonts w:ascii="Cascadia Mono" w:hAnsi="Cascadia Mono" w:cs="Cascadia Mono"/>
          <w:color w:val="000000"/>
          <w:sz w:val="19"/>
          <w:szCs w:val="19"/>
        </w:rPr>
        <w:t>)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{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    ProductDL.Products.OrderBy(o =&gt; o.Prices).ToList(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}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</w:rPr>
        <w:t>els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SortOrderBox.Text == </w:t>
      </w:r>
      <w:r>
        <w:rPr>
          <w:rFonts w:ascii="Cascadia Mono" w:hAnsi="Cascadia Mono" w:cs="Cascadia Mono"/>
          <w:color w:val="A31515"/>
          <w:sz w:val="19"/>
          <w:szCs w:val="19"/>
        </w:rPr>
        <w:t>"Descending"</w:t>
      </w:r>
      <w:r>
        <w:rPr>
          <w:rFonts w:ascii="Cascadia Mono" w:hAnsi="Cascadia Mono" w:cs="Cascadia Mono"/>
          <w:color w:val="000000"/>
          <w:sz w:val="19"/>
          <w:szCs w:val="19"/>
        </w:rPr>
        <w:t>)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{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    ProductDL.Products.OrderByDescending(o =&gt; o.Prices).ToList(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}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}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els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TypeCombobox.Text == </w:t>
      </w:r>
      <w:r>
        <w:rPr>
          <w:rFonts w:ascii="Cascadia Mono" w:hAnsi="Cascadia Mono" w:cs="Cascadia Mono"/>
          <w:color w:val="A31515"/>
          <w:sz w:val="19"/>
          <w:szCs w:val="19"/>
        </w:rPr>
        <w:t>"Discount"</w:t>
      </w:r>
      <w:r>
        <w:rPr>
          <w:rFonts w:ascii="Cascadia Mono" w:hAnsi="Cascadia Mono" w:cs="Cascadia Mono"/>
          <w:color w:val="000000"/>
          <w:sz w:val="19"/>
          <w:szCs w:val="19"/>
        </w:rPr>
        <w:t>)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{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SortOrderBox.Text == </w:t>
      </w:r>
      <w:r>
        <w:rPr>
          <w:rFonts w:ascii="Cascadia Mono" w:hAnsi="Cascadia Mono" w:cs="Cascadia Mono"/>
          <w:color w:val="A31515"/>
          <w:sz w:val="19"/>
          <w:szCs w:val="19"/>
        </w:rPr>
        <w:t>"Ascending"</w:t>
      </w:r>
      <w:r>
        <w:rPr>
          <w:rFonts w:ascii="Cascadia Mono" w:hAnsi="Cascadia Mono" w:cs="Cascadia Mono"/>
          <w:color w:val="000000"/>
          <w:sz w:val="19"/>
          <w:szCs w:val="19"/>
        </w:rPr>
        <w:t>)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{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    ProductDL.Products.OrderBy(o =&gt; o.Prices).ToList(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}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</w:rPr>
        <w:t>els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SortOrderBox.Text == </w:t>
      </w:r>
      <w:r>
        <w:rPr>
          <w:rFonts w:ascii="Cascadia Mono" w:hAnsi="Cascadia Mono" w:cs="Cascadia Mono"/>
          <w:color w:val="A31515"/>
          <w:sz w:val="19"/>
          <w:szCs w:val="19"/>
        </w:rPr>
        <w:t>"Descending"</w:t>
      </w:r>
      <w:r>
        <w:rPr>
          <w:rFonts w:ascii="Cascadia Mono" w:hAnsi="Cascadia Mono" w:cs="Cascadia Mono"/>
          <w:color w:val="000000"/>
          <w:sz w:val="19"/>
          <w:szCs w:val="19"/>
        </w:rPr>
        <w:t>)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{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    ProductDL.Products.OrderByDescending(o =&gt; o.Prices).ToList(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}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}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DataByind(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guna2Button2_Click(</w:t>
      </w:r>
      <w:r>
        <w:rPr>
          <w:rFonts w:ascii="Cascadia Mono" w:hAnsi="Cascadia Mono" w:cs="Cascadia Mono"/>
          <w:color w:val="0000FF"/>
          <w:sz w:val="19"/>
          <w:szCs w:val="19"/>
        </w:rPr>
        <w:t>objec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ender, EventArgs e)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LoadForm()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ProductDL.Loadproducts(ProductsPath.ProductPath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DataByind(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ViewProducts_Load(</w:t>
      </w:r>
      <w:r>
        <w:rPr>
          <w:rFonts w:ascii="Cascadia Mono" w:hAnsi="Cascadia Mono" w:cs="Cascadia Mono"/>
          <w:color w:val="0000FF"/>
          <w:sz w:val="19"/>
          <w:szCs w:val="19"/>
        </w:rPr>
        <w:t>objec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ender, EventArgs e)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LoadForm(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earchButton_Click(</w:t>
      </w:r>
      <w:r>
        <w:rPr>
          <w:rFonts w:ascii="Cascadia Mono" w:hAnsi="Cascadia Mono" w:cs="Cascadia Mono"/>
          <w:color w:val="0000FF"/>
          <w:sz w:val="19"/>
          <w:szCs w:val="19"/>
        </w:rPr>
        <w:t>objec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ender, EventArgs e)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Catagory = ViewSeachBoxtext.Text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ProductDL.ValidCatagory(Catagory))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{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List&lt;ProductBL&gt; product = ProductDL.GetSearchProductList(Catagory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ViewProductGridV.DataSource = </w:t>
      </w:r>
      <w:r>
        <w:rPr>
          <w:rFonts w:ascii="Cascadia Mono" w:hAnsi="Cascadia Mono" w:cs="Cascadia Mono"/>
          <w:color w:val="0000FF"/>
          <w:sz w:val="19"/>
          <w:szCs w:val="19"/>
        </w:rPr>
        <w:t>null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ViewProductGridV.DataSource = product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ViewProductGridV.Refresh(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}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else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{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MessageBox.Show(</w:t>
      </w:r>
      <w:r>
        <w:rPr>
          <w:rFonts w:ascii="Cascadia Mono" w:hAnsi="Cascadia Mono" w:cs="Cascadia Mono"/>
          <w:color w:val="A31515"/>
          <w:sz w:val="19"/>
          <w:szCs w:val="19"/>
        </w:rPr>
        <w:t>"You Enter Wrong Catagory Check Again!"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}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guna2Button1_Click(</w:t>
      </w:r>
      <w:r>
        <w:rPr>
          <w:rFonts w:ascii="Cascadia Mono" w:hAnsi="Cascadia Mono" w:cs="Cascadia Mono"/>
          <w:color w:val="0000FF"/>
          <w:sz w:val="19"/>
          <w:szCs w:val="19"/>
        </w:rPr>
        <w:t>objec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ender, EventArgs e)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lastRenderedPageBreak/>
        <w:t xml:space="preserve">            SortProduct(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LoadViewButton_Click(</w:t>
      </w:r>
      <w:r>
        <w:rPr>
          <w:rFonts w:ascii="Cascadia Mono" w:hAnsi="Cascadia Mono" w:cs="Cascadia Mono"/>
          <w:color w:val="0000FF"/>
          <w:sz w:val="19"/>
          <w:szCs w:val="19"/>
        </w:rPr>
        <w:t>objec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ender, EventArgs e)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LoadForm(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}</w:t>
      </w:r>
    </w:p>
    <w:p w:rsidR="00286809" w:rsidRPr="00EB4329" w:rsidRDefault="00286809" w:rsidP="00EB4329">
      <w:pPr>
        <w:autoSpaceDE w:val="0"/>
        <w:autoSpaceDN w:val="0"/>
        <w:adjustRightInd w:val="0"/>
        <w:spacing w:after="0" w:line="240" w:lineRule="auto"/>
        <w:jc w:val="center"/>
        <w:rPr>
          <w:rFonts w:ascii="Cascadia Mono" w:hAnsi="Cascadia Mono" w:cs="Cascadia Mono"/>
          <w:b/>
          <w:color w:val="000000"/>
          <w:sz w:val="28"/>
          <w:szCs w:val="28"/>
          <w:u w:val="single"/>
        </w:rPr>
      </w:pPr>
      <w:r w:rsidRPr="00EB4329">
        <w:rPr>
          <w:rFonts w:ascii="Cascadia Mono" w:hAnsi="Cascadia Mono" w:cs="Cascadia Mono"/>
          <w:b/>
          <w:color w:val="000000"/>
          <w:sz w:val="28"/>
          <w:szCs w:val="28"/>
          <w:u w:val="single"/>
        </w:rPr>
        <w:t>BuyProduct: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partial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class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2B91AF"/>
          <w:sz w:val="19"/>
          <w:szCs w:val="19"/>
        </w:rPr>
        <w:t>BuyProduc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: UserControl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{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2B91AF"/>
          <w:sz w:val="19"/>
          <w:szCs w:val="19"/>
        </w:rPr>
        <w:t>BuyProduct</w:t>
      </w:r>
      <w:r>
        <w:rPr>
          <w:rFonts w:ascii="Cascadia Mono" w:hAnsi="Cascadia Mono" w:cs="Cascadia Mono"/>
          <w:color w:val="000000"/>
          <w:sz w:val="19"/>
          <w:szCs w:val="19"/>
        </w:rPr>
        <w:t>()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InitializeComponent(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tableLayoutPanel3_Paint(</w:t>
      </w:r>
      <w:r>
        <w:rPr>
          <w:rFonts w:ascii="Cascadia Mono" w:hAnsi="Cascadia Mono" w:cs="Cascadia Mono"/>
          <w:color w:val="0000FF"/>
          <w:sz w:val="19"/>
          <w:szCs w:val="19"/>
        </w:rPr>
        <w:t>objec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ender, PaintEventArgs e)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dataGridView3_CellContentClick(</w:t>
      </w:r>
      <w:r>
        <w:rPr>
          <w:rFonts w:ascii="Cascadia Mono" w:hAnsi="Cascadia Mono" w:cs="Cascadia Mono"/>
          <w:color w:val="0000FF"/>
          <w:sz w:val="19"/>
          <w:szCs w:val="19"/>
        </w:rPr>
        <w:t>objec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ender, DataGridViewCellEventArgs e)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BuyProduct_Load(</w:t>
      </w:r>
      <w:r>
        <w:rPr>
          <w:rFonts w:ascii="Cascadia Mono" w:hAnsi="Cascadia Mono" w:cs="Cascadia Mono"/>
          <w:color w:val="0000FF"/>
          <w:sz w:val="19"/>
          <w:szCs w:val="19"/>
        </w:rPr>
        <w:t>objec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ender, EventArgs e)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ProductDL.Loadproducts(ProductsPath.ProductPath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BuyGridView.DataSource = ProductDL.Products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DeleteOrderButton_Click(</w:t>
      </w:r>
      <w:r>
        <w:rPr>
          <w:rFonts w:ascii="Cascadia Mono" w:hAnsi="Cascadia Mono" w:cs="Cascadia Mono"/>
          <w:color w:val="0000FF"/>
          <w:sz w:val="19"/>
          <w:szCs w:val="19"/>
        </w:rPr>
        <w:t>objec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ender, EventArgs e)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try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{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Quantity =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>.Parse(customerQuantitytxt.Text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ProductBL orders = (ProductBL)BuyGridView.CurrentRow.DataBoundItem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orders.Quantites &gt; Quantity)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{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    orders.Quantites = orders.Quantites - Quantity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    ProductBL ordersBill = </w:t>
      </w:r>
      <w:r>
        <w:rPr>
          <w:rFonts w:ascii="Cascadia Mono" w:hAnsi="Cascadia Mono" w:cs="Cascadia Mono"/>
          <w:color w:val="0000FF"/>
          <w:sz w:val="19"/>
          <w:szCs w:val="19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ProductBL(orders.Catagories, orders.Products, orders.Prices, orders.Quantites, orders.Discounts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    ordersBill.Quantites = Quantity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Price  = ProductDL.CalculatePrice(ordersBill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    ordersBill.Prices = Price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    CustomerDL.AddOrderToList(ordersBill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    CustomerDL.storeOrders(ordersBill,CustomerForm.CustomerName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    MessageBox.Show(</w:t>
      </w:r>
      <w:r>
        <w:rPr>
          <w:rFonts w:ascii="Cascadia Mono" w:hAnsi="Cascadia Mono" w:cs="Cascadia Mono"/>
          <w:color w:val="A31515"/>
          <w:sz w:val="19"/>
          <w:szCs w:val="19"/>
        </w:rPr>
        <w:t>"Your Orders SuccessFully Add To Your Orders List Please Visit Generate Bill Option!"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}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customerQuantitytxt.Clear(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}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catch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{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MessagePanel.Visible = </w:t>
      </w:r>
      <w:r>
        <w:rPr>
          <w:rFonts w:ascii="Cascadia Mono" w:hAnsi="Cascadia Mono" w:cs="Cascadia Mono"/>
          <w:color w:val="0000FF"/>
          <w:sz w:val="19"/>
          <w:szCs w:val="19"/>
        </w:rPr>
        <w:t>true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}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lastRenderedPageBreak/>
        <w:t xml:space="preserve">        }</w:t>
      </w:r>
    </w:p>
    <w:p w:rsidR="00286809" w:rsidRPr="00EB4329" w:rsidRDefault="00286809" w:rsidP="00EB4329">
      <w:pPr>
        <w:autoSpaceDE w:val="0"/>
        <w:autoSpaceDN w:val="0"/>
        <w:adjustRightInd w:val="0"/>
        <w:spacing w:after="0" w:line="240" w:lineRule="auto"/>
        <w:jc w:val="center"/>
        <w:rPr>
          <w:rFonts w:ascii="Cascadia Mono" w:hAnsi="Cascadia Mono" w:cs="Cascadia Mono"/>
          <w:b/>
          <w:color w:val="000000"/>
          <w:sz w:val="28"/>
          <w:szCs w:val="28"/>
          <w:u w:val="single"/>
        </w:rPr>
      </w:pPr>
      <w:r w:rsidRPr="00EB4329">
        <w:rPr>
          <w:rFonts w:ascii="Cascadia Mono" w:hAnsi="Cascadia Mono" w:cs="Cascadia Mono"/>
          <w:b/>
          <w:color w:val="000000"/>
          <w:sz w:val="28"/>
          <w:szCs w:val="28"/>
          <w:u w:val="single"/>
        </w:rPr>
        <w:t>CurrentOffer: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partial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class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2B91AF"/>
          <w:sz w:val="19"/>
          <w:szCs w:val="19"/>
        </w:rPr>
        <w:t>CustomersCuurrentOffers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: UserControl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{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2B91AF"/>
          <w:sz w:val="19"/>
          <w:szCs w:val="19"/>
        </w:rPr>
        <w:t>CustomersCuurrentOffers</w:t>
      </w:r>
      <w:r>
        <w:rPr>
          <w:rFonts w:ascii="Cascadia Mono" w:hAnsi="Cascadia Mono" w:cs="Cascadia Mono"/>
          <w:color w:val="000000"/>
          <w:sz w:val="19"/>
          <w:szCs w:val="19"/>
        </w:rPr>
        <w:t>()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InitializeComponent(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CheckOfferProductValid(</w:t>
      </w:r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productName,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Price,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Discount)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ProductBL product = ProductDL.CheckPRoductValid(productName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product != </w:t>
      </w:r>
      <w:r>
        <w:rPr>
          <w:rFonts w:ascii="Cascadia Mono" w:hAnsi="Cascadia Mono" w:cs="Cascadia Mono"/>
          <w:color w:val="0000FF"/>
          <w:sz w:val="19"/>
          <w:szCs w:val="19"/>
        </w:rPr>
        <w:t>null</w:t>
      </w:r>
      <w:r>
        <w:rPr>
          <w:rFonts w:ascii="Cascadia Mono" w:hAnsi="Cascadia Mono" w:cs="Cascadia Mono"/>
          <w:color w:val="000000"/>
          <w:sz w:val="19"/>
          <w:szCs w:val="19"/>
        </w:rPr>
        <w:t>)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{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product.Quantites = product.Quantites - 1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product.Products = productName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Quantites = 1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ProductBL ordersProduct = </w:t>
      </w:r>
      <w:r>
        <w:rPr>
          <w:rFonts w:ascii="Cascadia Mono" w:hAnsi="Cascadia Mono" w:cs="Cascadia Mono"/>
          <w:color w:val="0000FF"/>
          <w:sz w:val="19"/>
          <w:szCs w:val="19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ProductBL(product.Catagories, product.Products, Price, Quantites, Discount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CustomerDL.AddOrderToList(ordersProduct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CustomerDL.storeOrders(ordersProduct, CustomerForm.CustomerName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MessageBox.Show(</w:t>
      </w:r>
      <w:r>
        <w:rPr>
          <w:rFonts w:ascii="Cascadia Mono" w:hAnsi="Cascadia Mono" w:cs="Cascadia Mono"/>
          <w:color w:val="A31515"/>
          <w:sz w:val="19"/>
          <w:szCs w:val="19"/>
        </w:rPr>
        <w:t>"Your Orders SuccessFully Add To Your Orders List Please Visit Generate Bill Option!"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}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else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{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MessageBox.Show(</w:t>
      </w:r>
      <w:r>
        <w:rPr>
          <w:rFonts w:ascii="Cascadia Mono" w:hAnsi="Cascadia Mono" w:cs="Cascadia Mono"/>
          <w:color w:val="A31515"/>
          <w:sz w:val="19"/>
          <w:szCs w:val="19"/>
        </w:rPr>
        <w:t>"Sorry Now Product is Not Available!"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}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Offer1BuyButton_Click(</w:t>
      </w:r>
      <w:r>
        <w:rPr>
          <w:rFonts w:ascii="Cascadia Mono" w:hAnsi="Cascadia Mono" w:cs="Cascadia Mono"/>
          <w:color w:val="0000FF"/>
          <w:sz w:val="19"/>
          <w:szCs w:val="19"/>
        </w:rPr>
        <w:t>objec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ender, EventArgs e)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 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ProductName = Offer1ProductName.Text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Price =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>.Parse(Offer1Price.Text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Discount =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>.Parse(Offer2Discount.Text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CheckOfferProductValid(ProductName,Price,Discount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Offer2BuyButton_Click(</w:t>
      </w:r>
      <w:r>
        <w:rPr>
          <w:rFonts w:ascii="Cascadia Mono" w:hAnsi="Cascadia Mono" w:cs="Cascadia Mono"/>
          <w:color w:val="0000FF"/>
          <w:sz w:val="19"/>
          <w:szCs w:val="19"/>
        </w:rPr>
        <w:t>objec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ender, EventArgs e)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ProductName = Offer2ProductName.Text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Price =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>.Parse(Offer2Price.Text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Discount =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>.Parse(Offer2Discount.Text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CheckOfferProductValid(ProductName, Price, Discount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Offer3BuyButton_Click(</w:t>
      </w:r>
      <w:r>
        <w:rPr>
          <w:rFonts w:ascii="Cascadia Mono" w:hAnsi="Cascadia Mono" w:cs="Cascadia Mono"/>
          <w:color w:val="0000FF"/>
          <w:sz w:val="19"/>
          <w:szCs w:val="19"/>
        </w:rPr>
        <w:t>objec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ender, EventArgs e)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ProductName = Offer3ProductName.Text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Price =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>.Parse(Offer3Price.Text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Discount =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>.Parse(Offer3Discount.Text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CheckOfferProductValid(ProductName, Price, Discount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Offer4BuyButton_Click(</w:t>
      </w:r>
      <w:r>
        <w:rPr>
          <w:rFonts w:ascii="Cascadia Mono" w:hAnsi="Cascadia Mono" w:cs="Cascadia Mono"/>
          <w:color w:val="0000FF"/>
          <w:sz w:val="19"/>
          <w:szCs w:val="19"/>
        </w:rPr>
        <w:t>objec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ender, EventArgs e)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ProductName = Offer4ProductName.Text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Price =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>.Parse(Offer4Price.Text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Discount =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>.Parse(Offer4Discount.Text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lastRenderedPageBreak/>
        <w:t xml:space="preserve">            CheckOfferProductValid(ProductName, Price, Discount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Offer8BuyButton_Click(</w:t>
      </w:r>
      <w:r>
        <w:rPr>
          <w:rFonts w:ascii="Cascadia Mono" w:hAnsi="Cascadia Mono" w:cs="Cascadia Mono"/>
          <w:color w:val="0000FF"/>
          <w:sz w:val="19"/>
          <w:szCs w:val="19"/>
        </w:rPr>
        <w:t>objec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ender, EventArgs e)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ProductName = Offer8ProductName.Text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Price =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>.Parse(Offer8Price.Text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Discount =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>.Parse(Offer8Discount.Text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CheckOfferProductValid(ProductName, Price, Discount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Offer6Button_Click(</w:t>
      </w:r>
      <w:r>
        <w:rPr>
          <w:rFonts w:ascii="Cascadia Mono" w:hAnsi="Cascadia Mono" w:cs="Cascadia Mono"/>
          <w:color w:val="0000FF"/>
          <w:sz w:val="19"/>
          <w:szCs w:val="19"/>
        </w:rPr>
        <w:t>objec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ender, EventArgs e)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ProductName = Offer6ProductName.Text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Price =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>.Parse(Offer6Price.Text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Discount =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>.Parse(Offer6Discount.Text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CheckOfferProductValid(ProductName, Price, Discount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Offer5BuyButton_Click(</w:t>
      </w:r>
      <w:r>
        <w:rPr>
          <w:rFonts w:ascii="Cascadia Mono" w:hAnsi="Cascadia Mono" w:cs="Cascadia Mono"/>
          <w:color w:val="0000FF"/>
          <w:sz w:val="19"/>
          <w:szCs w:val="19"/>
        </w:rPr>
        <w:t>objec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ender, EventArgs e)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ProductName = Offer5ProductName.Text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Price =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>.Parse(Offer5Price.Text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Discount =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>.Parse(Offer5Discount.Text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CheckOfferProductValid(ProductName, Price, Discount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Offer7BuyButton_Click(</w:t>
      </w:r>
      <w:r>
        <w:rPr>
          <w:rFonts w:ascii="Cascadia Mono" w:hAnsi="Cascadia Mono" w:cs="Cascadia Mono"/>
          <w:color w:val="0000FF"/>
          <w:sz w:val="19"/>
          <w:szCs w:val="19"/>
        </w:rPr>
        <w:t>objec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ender, EventArgs e)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ProductName = Offer7ProductName.Text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Price =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>.Parse(Offer7Price.Text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Discount =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>.Parse(Offer7Discount.Text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CheckOfferProductValid(ProductName, Price, Discount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}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}</w:t>
      </w:r>
    </w:p>
    <w:p w:rsidR="00286809" w:rsidRDefault="00286809" w:rsidP="00BA611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b/>
          <w:color w:val="000000"/>
          <w:sz w:val="19"/>
          <w:szCs w:val="19"/>
          <w:u w:val="single"/>
        </w:rPr>
      </w:pPr>
    </w:p>
    <w:p w:rsidR="00286809" w:rsidRPr="00EB4329" w:rsidRDefault="00286809" w:rsidP="00EB4329">
      <w:pPr>
        <w:autoSpaceDE w:val="0"/>
        <w:autoSpaceDN w:val="0"/>
        <w:adjustRightInd w:val="0"/>
        <w:spacing w:after="0" w:line="240" w:lineRule="auto"/>
        <w:jc w:val="center"/>
        <w:rPr>
          <w:rFonts w:ascii="Cascadia Mono" w:hAnsi="Cascadia Mono" w:cs="Cascadia Mono"/>
          <w:b/>
          <w:color w:val="000000"/>
          <w:sz w:val="28"/>
          <w:szCs w:val="28"/>
          <w:u w:val="single"/>
        </w:rPr>
      </w:pPr>
      <w:r w:rsidRPr="00EB4329">
        <w:rPr>
          <w:rFonts w:ascii="Cascadia Mono" w:hAnsi="Cascadia Mono" w:cs="Cascadia Mono"/>
          <w:b/>
          <w:color w:val="000000"/>
          <w:sz w:val="28"/>
          <w:szCs w:val="28"/>
          <w:u w:val="single"/>
        </w:rPr>
        <w:t>GenerateBillForm: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partial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class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2B91AF"/>
          <w:sz w:val="19"/>
          <w:szCs w:val="19"/>
        </w:rPr>
        <w:t>GenerateBill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: UserControl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{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2B91AF"/>
          <w:sz w:val="19"/>
          <w:szCs w:val="19"/>
        </w:rPr>
        <w:t>GenerateBill</w:t>
      </w:r>
      <w:r>
        <w:rPr>
          <w:rFonts w:ascii="Cascadia Mono" w:hAnsi="Cascadia Mono" w:cs="Cascadia Mono"/>
          <w:color w:val="000000"/>
          <w:sz w:val="19"/>
          <w:szCs w:val="19"/>
        </w:rPr>
        <w:t>()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InitializeComponent(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stat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um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stat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Bills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OrdersByind()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GenerateBillGrid.DataSource = </w:t>
      </w:r>
      <w:r>
        <w:rPr>
          <w:rFonts w:ascii="Cascadia Mono" w:hAnsi="Cascadia Mono" w:cs="Cascadia Mono"/>
          <w:color w:val="0000FF"/>
          <w:sz w:val="19"/>
          <w:szCs w:val="19"/>
        </w:rPr>
        <w:t>null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GenerateBillGrid.DataSource = CustomerDL.CustomerOrders1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GenerateBillGrid.Refresh(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GenerateBill_Load(</w:t>
      </w:r>
      <w:r>
        <w:rPr>
          <w:rFonts w:ascii="Cascadia Mono" w:hAnsi="Cascadia Mono" w:cs="Cascadia Mono"/>
          <w:color w:val="0000FF"/>
          <w:sz w:val="19"/>
          <w:szCs w:val="19"/>
        </w:rPr>
        <w:t>objec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ender, EventArgs e)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CustomerDL.LoadOrders(ProductsPath.OrdersPath,CustomerForm.CustomerName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GenerateBillGrid.DataSource = CustomerDL.CustomerOrders1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tableLayoutPanel1_Paint(</w:t>
      </w:r>
      <w:r>
        <w:rPr>
          <w:rFonts w:ascii="Cascadia Mono" w:hAnsi="Cascadia Mono" w:cs="Cascadia Mono"/>
          <w:color w:val="0000FF"/>
          <w:sz w:val="19"/>
          <w:szCs w:val="19"/>
        </w:rPr>
        <w:t>objec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ender, PaintEventArgs e)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textBox1_TextChanged(</w:t>
      </w:r>
      <w:r>
        <w:rPr>
          <w:rFonts w:ascii="Cascadia Mono" w:hAnsi="Cascadia Mono" w:cs="Cascadia Mono"/>
          <w:color w:val="0000FF"/>
          <w:sz w:val="19"/>
          <w:szCs w:val="19"/>
        </w:rPr>
        <w:t>objec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ender, EventArgs e)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LoadForm()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CustomerDL.LoadOrders(ProductsPath.OrdersPath, CustomerForm.CustomerName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OrdersByind(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DeleteOrderButton_Click(</w:t>
      </w:r>
      <w:r>
        <w:rPr>
          <w:rFonts w:ascii="Cascadia Mono" w:hAnsi="Cascadia Mono" w:cs="Cascadia Mono"/>
          <w:color w:val="0000FF"/>
          <w:sz w:val="19"/>
          <w:szCs w:val="19"/>
        </w:rPr>
        <w:t>objec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ender, EventArgs e)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try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{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ProductBL product = (ProductBL)GenerateBillGrid.CurrentRow.DataBoundItem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CustomerDL.DeleteOrders(product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ProductDL.StoreAllDataInfile(ProductsPath.OrdersPath, CustomerDL.CustomerOrders1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OrdersByind(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}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catch</w:t>
      </w:r>
      <w:r>
        <w:rPr>
          <w:rFonts w:ascii="Cascadia Mono" w:hAnsi="Cascadia Mono" w:cs="Cascadia Mono"/>
          <w:color w:val="000000"/>
          <w:sz w:val="19"/>
          <w:szCs w:val="19"/>
        </w:rPr>
        <w:t>(Exception exp)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{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MessageBox.Show(exp.Message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}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GenerateBillButton_Click(</w:t>
      </w:r>
      <w:r>
        <w:rPr>
          <w:rFonts w:ascii="Cascadia Mono" w:hAnsi="Cascadia Mono" w:cs="Cascadia Mono"/>
          <w:color w:val="0000FF"/>
          <w:sz w:val="19"/>
          <w:szCs w:val="19"/>
        </w:rPr>
        <w:t>objec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ender, EventArgs e)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sum = 0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foreach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(ProductBL Product </w:t>
      </w:r>
      <w:r>
        <w:rPr>
          <w:rFonts w:ascii="Cascadia Mono" w:hAnsi="Cascadia Mono" w:cs="Cascadia Mono"/>
          <w:color w:val="0000FF"/>
          <w:sz w:val="19"/>
          <w:szCs w:val="19"/>
        </w:rPr>
        <w:t>in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CustomerDL.CustomerOrders1)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{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sum = sum + Product.Prices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}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Bills = sum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GenerateBillTXT.Text = </w:t>
      </w:r>
      <w:r>
        <w:rPr>
          <w:rFonts w:ascii="Cascadia Mono" w:hAnsi="Cascadia Mono" w:cs="Cascadia Mono"/>
          <w:color w:val="A31515"/>
          <w:sz w:val="19"/>
          <w:szCs w:val="19"/>
        </w:rPr>
        <w:t>"PKR 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+ sum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textBox2_TextChanged(</w:t>
      </w:r>
      <w:r>
        <w:rPr>
          <w:rFonts w:ascii="Cascadia Mono" w:hAnsi="Cascadia Mono" w:cs="Cascadia Mono"/>
          <w:color w:val="0000FF"/>
          <w:sz w:val="19"/>
          <w:szCs w:val="19"/>
        </w:rPr>
        <w:t>objec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ender, EventArgs e)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button1_Click(</w:t>
      </w:r>
      <w:r>
        <w:rPr>
          <w:rFonts w:ascii="Cascadia Mono" w:hAnsi="Cascadia Mono" w:cs="Cascadia Mono"/>
          <w:color w:val="0000FF"/>
          <w:sz w:val="19"/>
          <w:szCs w:val="19"/>
        </w:rPr>
        <w:t>objec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ender, EventArgs e)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LoadForm(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}</w:t>
      </w:r>
    </w:p>
    <w:p w:rsidR="00286809" w:rsidRPr="00EB4329" w:rsidRDefault="00286809" w:rsidP="00EB4329">
      <w:pPr>
        <w:autoSpaceDE w:val="0"/>
        <w:autoSpaceDN w:val="0"/>
        <w:adjustRightInd w:val="0"/>
        <w:spacing w:after="0" w:line="240" w:lineRule="auto"/>
        <w:jc w:val="center"/>
        <w:rPr>
          <w:rFonts w:ascii="Cascadia Mono" w:hAnsi="Cascadia Mono" w:cs="Cascadia Mono"/>
          <w:b/>
          <w:color w:val="000000"/>
          <w:sz w:val="28"/>
          <w:szCs w:val="28"/>
          <w:u w:val="single"/>
        </w:rPr>
      </w:pPr>
      <w:r w:rsidRPr="00EB4329">
        <w:rPr>
          <w:rFonts w:ascii="Cascadia Mono" w:hAnsi="Cascadia Mono" w:cs="Cascadia Mono"/>
          <w:b/>
          <w:color w:val="000000"/>
          <w:sz w:val="28"/>
          <w:szCs w:val="28"/>
          <w:u w:val="single"/>
        </w:rPr>
        <w:t>SigninForm: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partial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class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2B91AF"/>
          <w:sz w:val="19"/>
          <w:szCs w:val="19"/>
        </w:rPr>
        <w:t>SignInForm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: Form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{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2B91AF"/>
          <w:sz w:val="19"/>
          <w:szCs w:val="19"/>
        </w:rPr>
        <w:t>SignInForm</w:t>
      </w:r>
      <w:r>
        <w:rPr>
          <w:rFonts w:ascii="Cascadia Mono" w:hAnsi="Cascadia Mono" w:cs="Cascadia Mono"/>
          <w:color w:val="000000"/>
          <w:sz w:val="19"/>
          <w:szCs w:val="19"/>
        </w:rPr>
        <w:t>()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InitializeComponent(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ignInForm_Load(</w:t>
      </w:r>
      <w:r>
        <w:rPr>
          <w:rFonts w:ascii="Cascadia Mono" w:hAnsi="Cascadia Mono" w:cs="Cascadia Mono"/>
          <w:color w:val="0000FF"/>
          <w:sz w:val="19"/>
          <w:szCs w:val="19"/>
        </w:rPr>
        <w:t>objec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ender, EventArgs e)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lastRenderedPageBreak/>
        <w:t xml:space="preserve">            MuserDL.ReadData(UserId.UserIDPath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MessageBox.Show(</w:t>
      </w:r>
      <w:r>
        <w:rPr>
          <w:rFonts w:ascii="Cascadia Mono" w:hAnsi="Cascadia Mono" w:cs="Cascadia Mono"/>
          <w:color w:val="A31515"/>
          <w:sz w:val="19"/>
          <w:szCs w:val="19"/>
        </w:rPr>
        <w:t>"Successfuly Data Read"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</w:t>
      </w:r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ExitButton_Click(</w:t>
      </w:r>
      <w:r>
        <w:rPr>
          <w:rFonts w:ascii="Cascadia Mono" w:hAnsi="Cascadia Mono" w:cs="Cascadia Mono"/>
          <w:color w:val="0000FF"/>
          <w:sz w:val="19"/>
          <w:szCs w:val="19"/>
        </w:rPr>
        <w:t>objec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ender, EventArgs e)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DialogResult dialogResult = MessageBox.Show(</w:t>
      </w:r>
      <w:r>
        <w:rPr>
          <w:rFonts w:ascii="Cascadia Mono" w:hAnsi="Cascadia Mono" w:cs="Cascadia Mono"/>
          <w:color w:val="A31515"/>
          <w:sz w:val="19"/>
          <w:szCs w:val="19"/>
        </w:rPr>
        <w:t>"Are you Sure? You Want To Exit!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, </w:t>
      </w:r>
      <w:r>
        <w:rPr>
          <w:rFonts w:ascii="Cascadia Mono" w:hAnsi="Cascadia Mono" w:cs="Cascadia Mono"/>
          <w:color w:val="A31515"/>
          <w:sz w:val="19"/>
          <w:szCs w:val="19"/>
        </w:rPr>
        <w:t>"Confirmation"</w:t>
      </w:r>
      <w:r>
        <w:rPr>
          <w:rFonts w:ascii="Cascadia Mono" w:hAnsi="Cascadia Mono" w:cs="Cascadia Mono"/>
          <w:color w:val="000000"/>
          <w:sz w:val="19"/>
          <w:szCs w:val="19"/>
        </w:rPr>
        <w:t>, MessageBoxButtons.YesNo, MessageBoxIcon.Warning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dialogResult == DialogResult.Yes)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{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Application.Exit(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}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els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dialogResult == DialogResult.No)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{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</w:rPr>
        <w:t>this</w:t>
      </w:r>
      <w:r>
        <w:rPr>
          <w:rFonts w:ascii="Cascadia Mono" w:hAnsi="Cascadia Mono" w:cs="Cascadia Mono"/>
          <w:color w:val="000000"/>
          <w:sz w:val="19"/>
          <w:szCs w:val="19"/>
        </w:rPr>
        <w:t>.Activate(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}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igninButton_Click(</w:t>
      </w:r>
      <w:r>
        <w:rPr>
          <w:rFonts w:ascii="Cascadia Mono" w:hAnsi="Cascadia Mono" w:cs="Cascadia Mono"/>
          <w:color w:val="0000FF"/>
          <w:sz w:val="19"/>
          <w:szCs w:val="19"/>
        </w:rPr>
        <w:t>objec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ender, EventArgs e)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UserNameTex1.Text != </w:t>
      </w:r>
      <w:r>
        <w:rPr>
          <w:rFonts w:ascii="Cascadia Mono" w:hAnsi="Cascadia Mono" w:cs="Cascadia Mono"/>
          <w:color w:val="A31515"/>
          <w:sz w:val="19"/>
          <w:szCs w:val="19"/>
        </w:rPr>
        <w:t>"User Name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&amp;&amp; UserPasswordTex1.Text != </w:t>
      </w:r>
      <w:r>
        <w:rPr>
          <w:rFonts w:ascii="Cascadia Mono" w:hAnsi="Cascadia Mono" w:cs="Cascadia Mono"/>
          <w:color w:val="A31515"/>
          <w:sz w:val="19"/>
          <w:szCs w:val="19"/>
        </w:rPr>
        <w:t>"Password"</w:t>
      </w:r>
      <w:r>
        <w:rPr>
          <w:rFonts w:ascii="Cascadia Mono" w:hAnsi="Cascadia Mono" w:cs="Cascadia Mono"/>
          <w:color w:val="000000"/>
          <w:sz w:val="19"/>
          <w:szCs w:val="19"/>
        </w:rPr>
        <w:t>)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{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UserName = UserNameTex1.Text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Password = UserPasswordTex1.Text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Muser user = </w:t>
      </w:r>
      <w:r>
        <w:rPr>
          <w:rFonts w:ascii="Cascadia Mono" w:hAnsi="Cascadia Mono" w:cs="Cascadia Mono"/>
          <w:color w:val="0000FF"/>
          <w:sz w:val="19"/>
          <w:szCs w:val="19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Muser(UserName, Password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user = MuserDL.Signin(user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MessageText.Clear(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MessageText.Visible = </w:t>
      </w:r>
      <w:r>
        <w:rPr>
          <w:rFonts w:ascii="Cascadia Mono" w:hAnsi="Cascadia Mono" w:cs="Cascadia Mono"/>
          <w:color w:val="0000FF"/>
          <w:sz w:val="19"/>
          <w:szCs w:val="19"/>
        </w:rPr>
        <w:t>true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user != </w:t>
      </w:r>
      <w:r>
        <w:rPr>
          <w:rFonts w:ascii="Cascadia Mono" w:hAnsi="Cascadia Mono" w:cs="Cascadia Mono"/>
          <w:color w:val="0000FF"/>
          <w:sz w:val="19"/>
          <w:szCs w:val="19"/>
        </w:rPr>
        <w:t>null</w:t>
      </w:r>
      <w:r>
        <w:rPr>
          <w:rFonts w:ascii="Cascadia Mono" w:hAnsi="Cascadia Mono" w:cs="Cascadia Mono"/>
          <w:color w:val="000000"/>
          <w:sz w:val="19"/>
          <w:szCs w:val="19"/>
        </w:rPr>
        <w:t>)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{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user.IsAdmin())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    {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        AdminForm Admin = </w:t>
      </w:r>
      <w:r>
        <w:rPr>
          <w:rFonts w:ascii="Cascadia Mono" w:hAnsi="Cascadia Mono" w:cs="Cascadia Mono"/>
          <w:color w:val="0000FF"/>
          <w:sz w:val="19"/>
          <w:szCs w:val="19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AdminForm(user.UserName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        Admin.Show(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</w:rPr>
        <w:t>this</w:t>
      </w:r>
      <w:r>
        <w:rPr>
          <w:rFonts w:ascii="Cascadia Mono" w:hAnsi="Cascadia Mono" w:cs="Cascadia Mono"/>
          <w:color w:val="000000"/>
          <w:sz w:val="19"/>
          <w:szCs w:val="19"/>
        </w:rPr>
        <w:t>.Hide(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    }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</w:rPr>
        <w:t>else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    {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        CustomerForm Customer = </w:t>
      </w:r>
      <w:r>
        <w:rPr>
          <w:rFonts w:ascii="Cascadia Mono" w:hAnsi="Cascadia Mono" w:cs="Cascadia Mono"/>
          <w:color w:val="0000FF"/>
          <w:sz w:val="19"/>
          <w:szCs w:val="19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CustomerForm(user.UserName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        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        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        Customer.Show(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</w:rPr>
        <w:t>this</w:t>
      </w:r>
      <w:r>
        <w:rPr>
          <w:rFonts w:ascii="Cascadia Mono" w:hAnsi="Cascadia Mono" w:cs="Cascadia Mono"/>
          <w:color w:val="000000"/>
          <w:sz w:val="19"/>
          <w:szCs w:val="19"/>
        </w:rPr>
        <w:t>.Hide(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    }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}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</w:rPr>
        <w:t>else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{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    MessageText.ForeColor = Color.Red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    MessageText.Text = </w:t>
      </w:r>
      <w:r>
        <w:rPr>
          <w:rFonts w:ascii="Cascadia Mono" w:hAnsi="Cascadia Mono" w:cs="Cascadia Mono"/>
          <w:color w:val="A31515"/>
          <w:sz w:val="19"/>
          <w:szCs w:val="19"/>
        </w:rPr>
        <w:t>"Invalid UserName And Password"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}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UserNameTex1.Clear(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UserPasswordTex1.Clear(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UserNameTex1.Focus(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}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else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lastRenderedPageBreak/>
        <w:t xml:space="preserve">            {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MessageBox.Show(</w:t>
      </w:r>
      <w:r>
        <w:rPr>
          <w:rFonts w:ascii="Cascadia Mono" w:hAnsi="Cascadia Mono" w:cs="Cascadia Mono"/>
          <w:color w:val="A31515"/>
          <w:sz w:val="19"/>
          <w:szCs w:val="19"/>
        </w:rPr>
        <w:t>"Please Enter Valid Input Format"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}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lblSignUP_LinkClicked(</w:t>
      </w:r>
      <w:r>
        <w:rPr>
          <w:rFonts w:ascii="Cascadia Mono" w:hAnsi="Cascadia Mono" w:cs="Cascadia Mono"/>
          <w:color w:val="0000FF"/>
          <w:sz w:val="19"/>
          <w:szCs w:val="19"/>
        </w:rPr>
        <w:t>objec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ender, LinkLabelLinkClickedEventArgs e)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SignUpForm form = </w:t>
      </w:r>
      <w:r>
        <w:rPr>
          <w:rFonts w:ascii="Cascadia Mono" w:hAnsi="Cascadia Mono" w:cs="Cascadia Mono"/>
          <w:color w:val="0000FF"/>
          <w:sz w:val="19"/>
          <w:szCs w:val="19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ignUpForm(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form.Show(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this</w:t>
      </w:r>
      <w:r>
        <w:rPr>
          <w:rFonts w:ascii="Cascadia Mono" w:hAnsi="Cascadia Mono" w:cs="Cascadia Mono"/>
          <w:color w:val="000000"/>
          <w:sz w:val="19"/>
          <w:szCs w:val="19"/>
        </w:rPr>
        <w:t>.Hide(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286809" w:rsidRPr="00EB4329" w:rsidRDefault="00286809" w:rsidP="00EB4329">
      <w:pPr>
        <w:autoSpaceDE w:val="0"/>
        <w:autoSpaceDN w:val="0"/>
        <w:adjustRightInd w:val="0"/>
        <w:spacing w:after="0" w:line="240" w:lineRule="auto"/>
        <w:jc w:val="center"/>
        <w:rPr>
          <w:rFonts w:ascii="Cascadia Mono" w:hAnsi="Cascadia Mono" w:cs="Cascadia Mono"/>
          <w:b/>
          <w:color w:val="000000"/>
          <w:sz w:val="28"/>
          <w:szCs w:val="28"/>
          <w:u w:val="single"/>
        </w:rPr>
      </w:pPr>
      <w:r w:rsidRPr="00EB4329">
        <w:rPr>
          <w:rFonts w:ascii="Cascadia Mono" w:hAnsi="Cascadia Mono" w:cs="Cascadia Mono"/>
          <w:b/>
          <w:color w:val="000000"/>
          <w:sz w:val="28"/>
          <w:szCs w:val="28"/>
          <w:u w:val="single"/>
        </w:rPr>
        <w:t>SignUp Form: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partial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class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2B91AF"/>
          <w:sz w:val="19"/>
          <w:szCs w:val="19"/>
        </w:rPr>
        <w:t>SignUpForm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: Form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{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2B91AF"/>
          <w:sz w:val="19"/>
          <w:szCs w:val="19"/>
        </w:rPr>
        <w:t>SignUpForm</w:t>
      </w:r>
      <w:r>
        <w:rPr>
          <w:rFonts w:ascii="Cascadia Mono" w:hAnsi="Cascadia Mono" w:cs="Cascadia Mono"/>
          <w:color w:val="000000"/>
          <w:sz w:val="19"/>
          <w:szCs w:val="19"/>
        </w:rPr>
        <w:t>()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InitializeComponent(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panel1_Paint(</w:t>
      </w:r>
      <w:r>
        <w:rPr>
          <w:rFonts w:ascii="Cascadia Mono" w:hAnsi="Cascadia Mono" w:cs="Cascadia Mono"/>
          <w:color w:val="0000FF"/>
          <w:sz w:val="19"/>
          <w:szCs w:val="19"/>
        </w:rPr>
        <w:t>objec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ender, PaintEventArgs e)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textBox1_TextChanged(</w:t>
      </w:r>
      <w:r>
        <w:rPr>
          <w:rFonts w:ascii="Cascadia Mono" w:hAnsi="Cascadia Mono" w:cs="Cascadia Mono"/>
          <w:color w:val="0000FF"/>
          <w:sz w:val="19"/>
          <w:szCs w:val="19"/>
        </w:rPr>
        <w:t>objec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ender, EventArgs e)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ignUpButton_Click(</w:t>
      </w:r>
      <w:r>
        <w:rPr>
          <w:rFonts w:ascii="Cascadia Mono" w:hAnsi="Cascadia Mono" w:cs="Cascadia Mono"/>
          <w:color w:val="0000FF"/>
          <w:sz w:val="19"/>
          <w:szCs w:val="19"/>
        </w:rPr>
        <w:t>objec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ender, EventArgs e)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bool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flag = </w:t>
      </w:r>
      <w:r>
        <w:rPr>
          <w:rFonts w:ascii="Cascadia Mono" w:hAnsi="Cascadia Mono" w:cs="Cascadia Mono"/>
          <w:color w:val="0000FF"/>
          <w:sz w:val="19"/>
          <w:szCs w:val="19"/>
        </w:rPr>
        <w:t>false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UserName = UserNameTex2.Text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Password = UserPasswordtex2.Text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Role = RolecomboBox2.Text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PhoneNo = UserPhoneno.Text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Muser user = </w:t>
      </w:r>
      <w:r>
        <w:rPr>
          <w:rFonts w:ascii="Cascadia Mono" w:hAnsi="Cascadia Mono" w:cs="Cascadia Mono"/>
          <w:color w:val="0000FF"/>
          <w:sz w:val="19"/>
          <w:szCs w:val="19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Muser(UserName, Password, Role,PhoneNo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foreach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Muser s </w:t>
      </w:r>
      <w:r>
        <w:rPr>
          <w:rFonts w:ascii="Cascadia Mono" w:hAnsi="Cascadia Mono" w:cs="Cascadia Mono"/>
          <w:color w:val="0000FF"/>
          <w:sz w:val="19"/>
          <w:szCs w:val="19"/>
        </w:rPr>
        <w:t>in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MuserDL.User)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{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s.UserName == UserName &amp;&amp; s.UserPassword == Password &amp;&amp; s.UserRole == Role)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{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    flag = </w:t>
      </w:r>
      <w:r>
        <w:rPr>
          <w:rFonts w:ascii="Cascadia Mono" w:hAnsi="Cascadia Mono" w:cs="Cascadia Mono"/>
          <w:color w:val="0000FF"/>
          <w:sz w:val="19"/>
          <w:szCs w:val="19"/>
        </w:rPr>
        <w:t>true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</w:rPr>
        <w:t>break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}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}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flag == </w:t>
      </w:r>
      <w:r>
        <w:rPr>
          <w:rFonts w:ascii="Cascadia Mono" w:hAnsi="Cascadia Mono" w:cs="Cascadia Mono"/>
          <w:color w:val="0000FF"/>
          <w:sz w:val="19"/>
          <w:szCs w:val="19"/>
        </w:rPr>
        <w:t>false</w:t>
      </w:r>
      <w:r>
        <w:rPr>
          <w:rFonts w:ascii="Cascadia Mono" w:hAnsi="Cascadia Mono" w:cs="Cascadia Mono"/>
          <w:color w:val="000000"/>
          <w:sz w:val="19"/>
          <w:szCs w:val="19"/>
        </w:rPr>
        <w:t>)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{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UserNameTex2.Text == </w:t>
      </w:r>
      <w:r>
        <w:rPr>
          <w:rFonts w:ascii="Cascadia Mono" w:hAnsi="Cascadia Mono" w:cs="Cascadia Mono"/>
          <w:color w:val="A31515"/>
          <w:sz w:val="19"/>
          <w:szCs w:val="19"/>
        </w:rPr>
        <w:t>"User Name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|| UserPasswordtex2.Text == </w:t>
      </w:r>
      <w:r>
        <w:rPr>
          <w:rFonts w:ascii="Cascadia Mono" w:hAnsi="Cascadia Mono" w:cs="Cascadia Mono"/>
          <w:color w:val="A31515"/>
          <w:sz w:val="19"/>
          <w:szCs w:val="19"/>
        </w:rPr>
        <w:t>"Password"</w:t>
      </w:r>
      <w:r>
        <w:rPr>
          <w:rFonts w:ascii="Cascadia Mono" w:hAnsi="Cascadia Mono" w:cs="Cascadia Mono"/>
          <w:color w:val="000000"/>
          <w:sz w:val="19"/>
          <w:szCs w:val="19"/>
        </w:rPr>
        <w:t>)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{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    MessageBox.Show(</w:t>
      </w:r>
      <w:r>
        <w:rPr>
          <w:rFonts w:ascii="Cascadia Mono" w:hAnsi="Cascadia Mono" w:cs="Cascadia Mono"/>
          <w:color w:val="A31515"/>
          <w:sz w:val="19"/>
          <w:szCs w:val="19"/>
        </w:rPr>
        <w:t>"Please Fill The Required Field"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}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</w:rPr>
        <w:t>else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{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    MuserDL.AddUserTOList(user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    MuserDL.StoreinFile(user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    MessageBox.Show(</w:t>
      </w:r>
      <w:r>
        <w:rPr>
          <w:rFonts w:ascii="Cascadia Mono" w:hAnsi="Cascadia Mono" w:cs="Cascadia Mono"/>
          <w:color w:val="A31515"/>
          <w:sz w:val="19"/>
          <w:szCs w:val="19"/>
        </w:rPr>
        <w:t>"Your are Successfully Registered Press OK to Continue!"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}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lastRenderedPageBreak/>
        <w:t xml:space="preserve">            }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else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{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MessageBox.Show(</w:t>
      </w:r>
      <w:r>
        <w:rPr>
          <w:rFonts w:ascii="Cascadia Mono" w:hAnsi="Cascadia Mono" w:cs="Cascadia Mono"/>
          <w:color w:val="A31515"/>
          <w:sz w:val="19"/>
          <w:szCs w:val="19"/>
        </w:rPr>
        <w:t>"Your are Not Eligible Try Another User Name Press OK to Continue!"</w:t>
      </w:r>
      <w:r>
        <w:rPr>
          <w:rFonts w:ascii="Cascadia Mono" w:hAnsi="Cascadia Mono" w:cs="Cascadia Mono"/>
          <w:color w:val="000000"/>
          <w:sz w:val="19"/>
          <w:szCs w:val="19"/>
        </w:rPr>
        <w:t>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}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UserNameTex2.Clear(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UserPasswordtex2.Clear(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RolecomboBox2.Text = </w:t>
      </w:r>
      <w:r>
        <w:rPr>
          <w:rFonts w:ascii="Cascadia Mono" w:hAnsi="Cascadia Mono" w:cs="Cascadia Mono"/>
          <w:color w:val="A31515"/>
          <w:sz w:val="19"/>
          <w:szCs w:val="19"/>
        </w:rPr>
        <w:t>"Role"</w:t>
      </w:r>
      <w:r>
        <w:rPr>
          <w:rFonts w:ascii="Cascadia Mono" w:hAnsi="Cascadia Mono" w:cs="Cascadia Mono"/>
          <w:color w:val="000000"/>
          <w:sz w:val="19"/>
          <w:szCs w:val="19"/>
        </w:rPr>
        <w:t>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UserNameTex2.Focus(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BackButton_Click(</w:t>
      </w:r>
      <w:r>
        <w:rPr>
          <w:rFonts w:ascii="Cascadia Mono" w:hAnsi="Cascadia Mono" w:cs="Cascadia Mono"/>
          <w:color w:val="0000FF"/>
          <w:sz w:val="19"/>
          <w:szCs w:val="19"/>
        </w:rPr>
        <w:t>objec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ender, EventArgs e)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SignInForm form = </w:t>
      </w:r>
      <w:r>
        <w:rPr>
          <w:rFonts w:ascii="Cascadia Mono" w:hAnsi="Cascadia Mono" w:cs="Cascadia Mono"/>
          <w:color w:val="0000FF"/>
          <w:sz w:val="19"/>
          <w:szCs w:val="19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ignInForm(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form.Show(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this</w:t>
      </w:r>
      <w:r>
        <w:rPr>
          <w:rFonts w:ascii="Cascadia Mono" w:hAnsi="Cascadia Mono" w:cs="Cascadia Mono"/>
          <w:color w:val="000000"/>
          <w:sz w:val="19"/>
          <w:szCs w:val="19"/>
        </w:rPr>
        <w:t>.Hide(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BackButton_Click_1(</w:t>
      </w:r>
      <w:r>
        <w:rPr>
          <w:rFonts w:ascii="Cascadia Mono" w:hAnsi="Cascadia Mono" w:cs="Cascadia Mono"/>
          <w:color w:val="0000FF"/>
          <w:sz w:val="19"/>
          <w:szCs w:val="19"/>
        </w:rPr>
        <w:t>objec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ender, EventArgs e)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ignUpForm_FormClosing(</w:t>
      </w:r>
      <w:r>
        <w:rPr>
          <w:rFonts w:ascii="Cascadia Mono" w:hAnsi="Cascadia Mono" w:cs="Cascadia Mono"/>
          <w:color w:val="0000FF"/>
          <w:sz w:val="19"/>
          <w:szCs w:val="19"/>
        </w:rPr>
        <w:t>object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ender, FormClosingEventArgs e)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{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DialogResult dialogResult = MessageBox.Show(</w:t>
      </w:r>
      <w:r>
        <w:rPr>
          <w:rFonts w:ascii="Cascadia Mono" w:hAnsi="Cascadia Mono" w:cs="Cascadia Mono"/>
          <w:color w:val="A31515"/>
          <w:sz w:val="19"/>
          <w:szCs w:val="19"/>
        </w:rPr>
        <w:t>"Are you Sure? You Want To Close Form!"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, </w:t>
      </w:r>
      <w:r>
        <w:rPr>
          <w:rFonts w:ascii="Cascadia Mono" w:hAnsi="Cascadia Mono" w:cs="Cascadia Mono"/>
          <w:color w:val="A31515"/>
          <w:sz w:val="19"/>
          <w:szCs w:val="19"/>
        </w:rPr>
        <w:t>"Quit SignUp"</w:t>
      </w:r>
      <w:r>
        <w:rPr>
          <w:rFonts w:ascii="Cascadia Mono" w:hAnsi="Cascadia Mono" w:cs="Cascadia Mono"/>
          <w:color w:val="000000"/>
          <w:sz w:val="19"/>
          <w:szCs w:val="19"/>
        </w:rPr>
        <w:t>, MessageBoxButtons.YesNo, MessageBoxIcon.Warning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dialogResult == DialogResult.Yes)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{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SignInForm form = </w:t>
      </w:r>
      <w:r>
        <w:rPr>
          <w:rFonts w:ascii="Cascadia Mono" w:hAnsi="Cascadia Mono" w:cs="Cascadia Mono"/>
          <w:color w:val="0000FF"/>
          <w:sz w:val="19"/>
          <w:szCs w:val="19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SignInForm(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form.Show(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</w:rPr>
        <w:t>this</w:t>
      </w:r>
      <w:r>
        <w:rPr>
          <w:rFonts w:ascii="Cascadia Mono" w:hAnsi="Cascadia Mono" w:cs="Cascadia Mono"/>
          <w:color w:val="000000"/>
          <w:sz w:val="19"/>
          <w:szCs w:val="19"/>
        </w:rPr>
        <w:t>.Hide(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}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</w:rPr>
        <w:t>els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(dialogResult == DialogResult.No)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{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</w:rPr>
        <w:t>this</w:t>
      </w:r>
      <w:r>
        <w:rPr>
          <w:rFonts w:ascii="Cascadia Mono" w:hAnsi="Cascadia Mono" w:cs="Cascadia Mono"/>
          <w:color w:val="000000"/>
          <w:sz w:val="19"/>
          <w:szCs w:val="19"/>
        </w:rPr>
        <w:t>.Activate();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    }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     }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  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EB432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Pr="00EB4329" w:rsidRDefault="00EB4329" w:rsidP="00EB4329">
      <w:pPr>
        <w:autoSpaceDE w:val="0"/>
        <w:autoSpaceDN w:val="0"/>
        <w:adjustRightInd w:val="0"/>
        <w:spacing w:after="0" w:line="240" w:lineRule="auto"/>
        <w:jc w:val="center"/>
        <w:rPr>
          <w:rFonts w:ascii="Algerian" w:hAnsi="Algerian" w:cs="Cascadia Mono"/>
          <w:b/>
          <w:color w:val="000000"/>
          <w:sz w:val="52"/>
          <w:szCs w:val="52"/>
          <w:u w:val="single"/>
        </w:rPr>
      </w:pPr>
      <w:r>
        <w:rPr>
          <w:rFonts w:ascii="Algerian" w:hAnsi="Algerian" w:cs="Cascadia Mono"/>
          <w:b/>
          <w:color w:val="000000"/>
          <w:sz w:val="52"/>
          <w:szCs w:val="52"/>
          <w:u w:val="single"/>
        </w:rPr>
        <w:t>Complete</w:t>
      </w: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:rsidR="00286809" w:rsidRPr="00286809" w:rsidRDefault="00286809" w:rsidP="0028680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b/>
          <w:color w:val="000000"/>
          <w:sz w:val="19"/>
          <w:szCs w:val="19"/>
          <w:u w:val="single"/>
        </w:rPr>
      </w:pPr>
    </w:p>
    <w:p w:rsidR="007A400D" w:rsidRPr="00003E3E" w:rsidRDefault="007A400D" w:rsidP="005633E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>CustomerToList(customer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else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UsersList.Add(user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ublic static void deleteUserFromList(UserBL user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for (int index = 0; index &lt; usersList.Count; index++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if (usersList[index].Name == user.Name &amp;&amp; usersList[index].Pin == user.Pin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    usersList.RemoveAt(index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ublic static List&lt;UserBL&gt; UsersList { get =&gt; usersList; set =&gt; usersList = value;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#region file handling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ublic static void storeAllDataIntoFile(string path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StreamWriter file = new StreamWriter(path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foreach (UserBL storedUser in UsersList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file.WriteLine(storedUser.Name + "," + storedUser.Pin + "," + storedUser.Role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file.Flush(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lastRenderedPageBreak/>
        <w:t xml:space="preserve">            file.Close(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ublic static bool readDataFromFile(string path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if (File.Exists(path)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StreamReader fileVariable = new StreamReader(path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string record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while ((record = fileVariable.ReadLine()) != null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    string[] splitRecord = record.Split(','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    string userName = splitRecord[0]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    string userPassword = splitRecord[1]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    string userRole = splitRecord[2]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    UserBL user = new UserBL(userName, userPassword, userRole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    addUsertoList(user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fileVariable.Close(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return true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else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return false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ublic static void storeUserIntoFile(UserBL user, string path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StreamWriter file = new StreamWriter(path, true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file.WriteLine(user.Name + "," + user.Pin + "," + user.Role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file.Flush(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file.Close(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#endregion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class CustomerDL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rivate static List&lt;CustomerBL&gt; customerList = new List&lt;CustomerBL&gt;(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rivate static List&lt;StockBL&gt; orders = new List&lt;StockBL&gt;(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rivate static List&lt;StockBL&gt; productsBrought = new List&lt;StockBL&gt;(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ublic static void AddOrderInList(StockBL order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Orders.Add(order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ublic static bool checkCustomer(CustomerBL customer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foreach (CustomerBL customer1 in CustomerList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if (customer1.Name == customer.Name &amp;&amp; customer1.Pin == customer.Pin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    return true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return false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ublic static void storeOrderInFile(StockBL order, string path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StreamWriter file = new StreamWriter(path, true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file.WriteLine(order.ItemName + "," + order.Quantity + "," + order.Price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file.Flush(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lastRenderedPageBreak/>
        <w:t xml:space="preserve">            file.Close(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ublic static bool readDataFromFile(string path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if (File.Exists(path)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StreamReader fileVariable = new StreamReader(path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string record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while ((record = fileVariable.ReadLine()) != null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    string[] splitRecord = record.Split(','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    string Name = splitRecord[0]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    int quantity = int.Parse(splitRecord[1]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    double price = double.Parse(splitRecord[2]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    StockBL stock = new StockBL(Name, quantity, price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    StockDL.AddStock_To_List(stock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fileVariable.Close(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return true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else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return false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ublic static List&lt;CustomerBL&gt; CustomerList { get =&gt; customerList; set =&gt; customerList = value;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ublic static List&lt;StockBL&gt; Orders { get =&gt; orders; set =&gt; orders = value;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ublic static List&lt;StockBL&gt; ProductsBrought { get =&gt; productsBrought; set =&gt; productsBrought = value;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ublic static void AddCustomerToList(CustomerBL customer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CustomerList.Add(customer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ublic static double CalculateBill(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double sum = 0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foreach (StockBL stock in ProductsBrought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sum = sum + (stock.Price * stock.Quantity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return sum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ublic static void UpdatePin(CustomerBL user, string newPin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foreach (CustomerBL customer in CustomerList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if (customer.Name == user.Name &amp;&amp; customer.Pin == user.Pin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    customer.Pin = newPin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foreach (UserBL userBL in UserDL.UsersList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if (userBL.Name == user.Name &amp;&amp; userBL.Pin == user.Pin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    userBL.Pin = newPin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lastRenderedPageBreak/>
        <w:t xml:space="preserve">        public static void UpdateBill(CustomerBL user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foreach (CustomerBL customer in CustomerList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if (customer.Name == user.Name &amp;&amp; customer.Pin == user.Pin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    customer.Bill = user.Bill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class S_BillDL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rivate static List&lt;S_BillBL&gt; shopBill_List = new List&lt;S_BillBL&gt;(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ublic static List&lt;S_BillBL&gt; ShopBill_List { get =&gt; shopBill_List; set =&gt; shopBill_List = value;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ublic static void AddShopBill_To_List(S_BillBL bill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ShopBill_List.Add(bill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#region FILE HANDLING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ublic static void storeAllDataIntoFile(string path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StreamWriter file = new StreamWriter(path, false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foreach (S_BillBL bill in ShopBill_List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file.WriteLine(bill.BillName + "," + bill.BillAmount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file.Flush(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file.Close(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ublic static bool readDataFromFile(string path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if (File.Exists(path)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StreamReader fileVariable = new StreamReader(path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string record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while ((record = fileVariable.ReadLine()) != null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    string[] splitRecord = record.Split(','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    string Name = splitRecord[0]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    double Amount = double.Parse(splitRecord[1]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    S_BillBL bill = new S_BillBL(Name, Amount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    AddShopBill_To_List(bill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fileVariable.Close(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return true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else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return false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ublic static void storeBillIntoFile(S_BillBL bill, string path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StreamWriter file = new StreamWriter(path, true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file.WriteLine(bill.BillName + "," + bill.BillAmount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file.Flush(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file.Close(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#endregion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lastRenderedPageBreak/>
        <w:t xml:space="preserve">        public static void EditBillFromList(S_BillBL previous, S_BillBL updated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foreach (S_BillBL bill in ShopBill_List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if (bill.BillName == previous.BillName &amp;&amp; bill.BillAmount == previous.BillAmount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    previous.BillName = updated.BillName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    previous.BillAmount = updated.BillAmount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class StockDL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ublic static List&lt;StockBL&gt; stocks_List = new List&lt;StockBL&gt;(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ublic static List&lt;StockBL&gt; Stocks_List { get =&gt; stocks_List; set =&gt; stocks_List = value;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ublic static void AddStock_To_List(StockBL item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Stocks_List.Add(item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ublic static void EditStockFromList(StockBL previous, StockBL updated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foreach (StockBL stock in Stocks_List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if (stock.ItemName == previous.ItemName &amp;&amp; stock.Quantity == previous.Quantity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    previous.ItemName = updated.ItemName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    previous.Quantity = updated.Quantity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#region file handling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ublic static void storeAllDataIntoFile(string path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StreamWriter file = new StreamWriter(path, false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foreach (StockBL Item in Stocks_List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file.WriteLine(Item.ItemName + "," + Item.Quantity + "," + Item.Price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file.Flush(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file.Close(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ublic static void storeStockIntoFile(StockBL stock, string path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StreamWriter file = new StreamWriter(path, true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file.WriteLine(stock.ItemName + "," + stock.Quantity + "," + stock.Price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file.Flush(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file.Close(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ublic static bool readDataFromFile(string path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if (File.Exists(path)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StreamReader fileVariable = new StreamReader(path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string record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while ((record = fileVariable.ReadLine()) != null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    string[] splitRecord = record.Split(','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    string Name = splitRecord[0]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lastRenderedPageBreak/>
        <w:t xml:space="preserve">                    int quantity = int.Parse(splitRecord[1]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    double price = double.Parse(splitRecord[2]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    StockBL stock = new StockBL(Name, quantity, price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    AddStock_To_List(stock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fileVariable.Close(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return true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else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return false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#endregion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public partial class MainForm : Form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//load in next form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ublic string pathUser = "Data.txt"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ublic MainForm(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InitializeComponent(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rivate void linkLabel1_LinkClicked(object sender, LinkLabelLinkClickedEventArgs e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Form form = new SignIn(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form.Visible = true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this.Visible = false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rivate void MainForm_FormClosing(object sender, FormClosingEventArgs e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DialogResult dialogResult = MessageBox.Show("Are you Sure?", "Confirmation", MessageBoxButtons.YesNo, MessageBoxIcon.Question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if (dialogResult == DialogResult.Yes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else if (dialogResult == DialogResult.No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e.Cancel = true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Activate(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rivate void clearButtons(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userName_txt.Clear(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Pasword_txt.Clear(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roleCombox.Text = ""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rivate void SignUp_btn_Click(object sender, EventArgs e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if ((userName_txt.Text != string.Empty || userName_txt.Text != " ") &amp;&amp; (Pasword_txt.Text != string.Empty) &amp;&amp; (roleCombox.SelectedValue != null)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string userName = userName_txt.Text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string pin = Pasword_txt.Text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string role = roleCombox.Text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UserBL user = new UserBL(userName, pin, role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UserDL.addUsertoList(user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lastRenderedPageBreak/>
        <w:t xml:space="preserve">                UserDL.storeUserIntoFile(user, pathUser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MessageBox.Show("User added succesfully", "Messege", MessageBoxButtons.OK, MessageBoxIcon.Information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clearButtons(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else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MessageBox.Show("Information is missing Complete the Information", "Warning!", MessageBoxButtons.OK, MessageBoxIcon.Warning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rivate void checkBox1_CheckedChanged(object sender, EventArgs e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if (checkBox1.Checked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Pasword_txt.UseSystemPasswordChar = true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else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Pasword_txt.UseSystemPasswordChar = false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public partial class AdminMenu : Form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ublic AdminMenu(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InitializeComponent(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#region(side buttons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rivate void Exit_btn_Click_1(object sender, EventArgs e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DialogResult dialogResult = MessageBox.Show("Are you Sure?", "Confirmation", MessageBoxButtons.YesNo, MessageBoxIcon.Question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if (dialogResult == DialogResult.Yes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Form form = new SignIn(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form.Visible = true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Visible = false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else if (dialogResult == DialogResult.No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if (!Visible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    Visible = true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rivate void help_btn_Click_1(object sender, EventArgs e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Process.Start("http://www.google.com"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#endregion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#region closing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rivate void AdminMenu_FormClosing(object sender, FormClosingEventArgs e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DialogResult dialogResult = MessageBox.Show("Are you Sure?", "Confirmation", MessageBoxButtons.YesNo, MessageBoxIcon.Question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lastRenderedPageBreak/>
        <w:t xml:space="preserve">            if (dialogResult == DialogResult.Yes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Environment.Exit(1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else if (dialogResult == DialogResult.No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e.Cancel = true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this.Activate(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#endregion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rivate void customerSection_btn_Click(object sender, EventArgs e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Form form = new Customer_Section(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form.ShowDialog(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rivate void stockSection_btn_Click(object sender, EventArgs e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Form form = new StockSection(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form.ShowDialog(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rivate void ShopBill_btn_Click(object sender, EventArgs e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Form form = new ShopBill(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form.ShowDialog(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rivate void CustomerBill_btn_Click(object sender, EventArgs e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Form form = new CustomersBills(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form.ShowDialog(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rivate void Order_btn_Click(object sender, EventArgs e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Form form = new Orders(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form.ShowDialog(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public partial class CustomerMenu : Form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rivate UserBL user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rivate string path = "Data.txt"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ublic CustomerMenu(UserBL user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InitializeComponent(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this.user = user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rivate void help_btn_Click(object sender, EventArgs e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Process.Start("http://www.google.com"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rivate void CustomerMenu_FormClosing(object sender, FormClosingEventArgs e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DialogResult dialogResult = MessageBox.Show("Are you Sure?", "Confirmation", MessageBoxButtons.YesNo, MessageBoxIcon.Question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if (dialogResult == DialogResult.Yes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lastRenderedPageBreak/>
        <w:t xml:space="preserve">                CustomerDL.ProductsBrought.Clear(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Environment.Exit(1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else if (dialogResult == DialogResult.No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e.Cancel = true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this.Activate(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rivate void Exit_btn_Click(object sender, EventArgs e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DialogResult dialogResult = MessageBox.Show("Are you Sure?", "Confirmation", MessageBoxButtons.YesNo, MessageBoxIcon.Question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if (dialogResult == DialogResult.Yes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CustomerDL.ProductsBrought.Clear(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Form form = new SignIn(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form.Visible = true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Visible = false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else if (dialogResult == DialogResult.No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if (!Visible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    Visible = true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rivate void ShopProduct_btn_Click(object sender, EventArgs e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Form form = new ShopProducts(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form.ShowDialog(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rivate void viewCart_btn_Click(object sender, EventArgs e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Form form = new ViewCart(user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form.ShowDialog(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rivate void ChangePasword_Btn_Click(object sender, EventArgs e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Form form = new ChangePasword(user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form.ShowDialog(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UserDL.storeAllDataIntoFile(path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rivate void OrderProducts_Click(object sender, EventArgs e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Form form = new CustomerOrder(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form.ShowDialog(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public partial class Customer_Section : Form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ublic string path = "Data.txt"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ublic Customer_Section(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InitializeComponent(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lastRenderedPageBreak/>
        <w:t xml:space="preserve">        public void dataBind(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dataGridView1.DataSource = null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dataGridView1.DataSource = CustomerDL.CustomerList.Select(c =&gt; new { c.Name, c.Pin }).ToList(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dataGridView1.Refresh(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rivate void btnDelete_Click(object sender, EventArgs e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if (CustomerDL.CustomerList.Count != 0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int rowIndex = dataGridView1.CurrentCell.RowIndex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UserBL user = (UserBL)dataGridView1.CurrentRow.DataBoundItem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DialogResult dialogResult = MessageBox.Show("Are You Sure You Want to Delete ?", "Confirmation", MessageBoxButtons.YesNo, MessageBoxIcon.Information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if (dialogResult == DialogResult.Yes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    CustomerDL.CustomerList.RemoveAt(rowIndex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    UserDL.deleteUserFromList(user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    UserDL.storeAllDataIntoFile(path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    dataBind(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else if (dialogResult == DialogResult.No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    CancelEventArgs cancelEvent = new CancelEventArgs(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    cancelEvent.Cancel = true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    Activate(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else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DialogResult dialogResult = MessageBox.Show("No data to delete", "Warning!", MessageBoxButtons.OK, MessageBoxIcon.Warning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rivate void Customer_Section_FormClosing(object sender, FormClosingEventArgs e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DialogResult dialogResult = MessageBox.Show("Are you Sure?", "Confirmation", MessageBoxButtons.YesNo, MessageBoxIcon.Question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if (dialogResult == DialogResult.Yes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Visible = false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else if (dialogResult == DialogResult.No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e.Cancel = true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Activate(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rivate void Customer_Section_Load(object sender, EventArgs e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if (dataGridView1.DataSource == null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dataBind(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lastRenderedPageBreak/>
        <w:t xml:space="preserve">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public partial class StockSection : Form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ublic string path = "Stock.txt"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ublic StockSection(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InitializeComponent(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ublic void dataBind(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dataGridView1.DataSource = null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dataGridView1.DataSource = StockDL.Stocks_List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dataGridView1.Refresh(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rivate void StockSection_Load(object sender, EventArgs e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dataBind(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#region buttons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rivate void Edit_btn_Click(object sender, EventArgs e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if (StockDL.Stocks_List.Count != 0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int rowIndex = dataGridView1.CurrentCell.RowIndex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Form form = new EditStock(StockDL.Stocks_List[rowIndex]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form.ShowDialog(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StockDL.storeAllDataIntoFile(path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dataBind(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else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MessageBox.Show("No data to Edit", "Warning!", MessageBoxButtons.OK, MessageBoxIcon.Warning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rivate void Delete_btn_Click(object sender, EventArgs e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if (StockDL.Stocks_List.Count != 0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int rowIndex = dataGridView1.CurrentCell.RowIndex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DialogResult dialogResult = MessageBox.Show("Are You Sure You Want to Delete ?", "Confirmation", MessageBoxButtons.YesNo, MessageBoxIcon.Information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if (dialogResult == DialogResult.Yes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    StockDL.Stocks_List.RemoveAt(rowIndex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    StockDL.storeAllDataIntoFile(path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    dataBind(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else if (dialogResult == DialogResult.No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    CancelEventArgs cancelEvent = new CancelEventArgs(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    cancelEvent.Cancel = true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    Activate(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else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lastRenderedPageBreak/>
        <w:t xml:space="preserve">    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MessageBox.Show("No data to delete", "Warning!", MessageBoxButtons.OK, MessageBoxIcon.Warning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rivate void New_btn_Click(object sender, EventArgs e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Form form = new NewStock(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form.ShowDialog(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StockDL.storeAllDataIntoFile(path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dataBind(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#endregion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rivate void StockSection_FormClosing(object sender, FormClosingEventArgs e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DialogResult dialogResult = MessageBox.Show("Are you Sure?", "Confirmation", MessageBoxButtons.YesNo, MessageBoxIcon.Question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if (dialogResult == DialogResult.Yes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Visible = false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else if (dialogResult == DialogResult.No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e.Cancel = true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Activate(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public partial class ShopBill : Form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rivate string path = "ShopBill.txt"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ublic ShopBill(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InitializeComponent(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ublic void dataBind(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dataGridView1.DataSource = null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dataGridView1.DataSource = S_BillDL.ShopBill_List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dataGridView1.Refresh(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#region BUTTONS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rivate void New_btn_Click(object sender, EventArgs e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Form form = new NewBill(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form.ShowDialog(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S_BillDL.storeAllDataIntoFile(path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dataBind(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rivate void Edit_btn_Click(object sender, EventArgs e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if (S_BillDL.ShopBill_List.Count != 0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int rowIndex = dataGridView1.CurrentCell.RowIndex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Form form = new EditBill(S_BillDL.ShopBill_List[rowIndex]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form.ShowDialog(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S_BillDL.storeAllDataIntoFile(path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lastRenderedPageBreak/>
        <w:t xml:space="preserve">                dataBind(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else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MessageBox.Show("No data to Edit", "Warning!", MessageBoxButtons.OK, MessageBoxIcon.Warning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rivate void Delete_btn_Click(object sender, EventArgs e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if (S_BillDL.ShopBill_List.Count != 0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int rowIndex = dataGridView1.CurrentCell.RowIndex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DialogResult dialogResult = MessageBox.Show("Are You Sure You Want to Delete ?", "Confirmation", MessageBoxButtons.YesNo, MessageBoxIcon.Information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if (dialogResult == DialogResult.Yes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    S_BillDL.ShopBill_List.RemoveAt(rowIndex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    S_BillDL.storeAllDataIntoFile(path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    dataBind(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else if (dialogResult == DialogResult.No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    CancelEventArgs cancelEvent = new CancelEventArgs(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    cancelEvent.Cancel = true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    Activate(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else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MessageBox.Show("No data to delete", "Warning!", MessageBoxButtons.OK, MessageBoxIcon.Warning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#endregion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rivate void ShopBill_Load(object sender, EventArgs e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dataBind(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rivate void ShopBill_FormClosing(object sender, FormClosingEventArgs e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DialogResult dialogResult = MessageBox.Show("Are you Sure?", "Confirmation", MessageBoxButtons.YesNo, MessageBoxIcon.Question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if (dialogResult == DialogResult.Yes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Visible = false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else if (dialogResult == DialogResult.No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e.Cancel = true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Activate(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public partial class CustomersBills : Form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ublic CustomersBills(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lastRenderedPageBreak/>
        <w:t xml:space="preserve">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InitializeComponent(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rivate void dataBind(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dataGridView1.DataSource = null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dataGridView1.DataSource = CustomerDL.CustomerList.Select(c =&gt; new { c.Name, c.Bill }).ToList(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dataGridView1.Refresh(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rivate void CustomersBills_Load(object sender, EventArgs e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dataBind(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rivate void CustomersBills_FormClosing(object sender, FormClosingEventArgs e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DialogResult dialogResult = MessageBox.Show("Are you Sure?", "Confirmation", MessageBoxButtons.YesNo, MessageBoxIcon.Question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if (dialogResult == DialogResult.Yes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Visible = false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else if (dialogResult == DialogResult.No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e.Cancel = true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Activate(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public partial class Orders : Form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ublic Orders(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InitializeComponent(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rivate void Orders_Load(object sender, EventArgs e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dataBind(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rivate void dataBind(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dataGridView1.DataSource = null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dataGridView1.DataSource = CustomerDL.Orders.Select(c =&gt; new { c.ItemName, c.Quantity }).ToList(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dataGridView1.Refresh(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rivate void Orders_FormClosing(object sender, FormClosingEventArgs e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DialogResult dialogResult = MessageBox.Show("Are you Sure?", "Confirmation", MessageBoxButtons.YesNo, MessageBoxIcon.Question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if (dialogResult == DialogResult.Yes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Visible = false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else if (dialogResult == DialogResult.No)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{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e.Cancel = true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lastRenderedPageBreak/>
        <w:t xml:space="preserve">                Activate();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}</w:t>
      </w:r>
    </w:p>
    <w:p w:rsidR="007A400D" w:rsidRPr="00003E3E" w:rsidRDefault="007A400D" w:rsidP="007A40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}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public partial class ShopProducts : Form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{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ublic ShopProducts()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{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InitializeComponent();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dataBind();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}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rivate void dataBind()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{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shopGrid.DataSource = null;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shopGrid.DataSource = StockDL.stocks_List;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shopGrid.Refresh();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}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rivate void button1_Click(object sender, EventArgs e)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{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int rowIndex = shopGrid.CurrentCell.RowIndex;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CustomerDL.ProductsBrought.Add(StockDL.Stocks_List[rowIndex]);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MessageBox.Show("Added to Cart", "Information", MessageBoxButtons.OK, MessageBoxIcon.Information);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}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rivate void ShopProducts_FormClosing(object sender, FormClosingEventArgs e)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{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DialogResult dialogResult = MessageBox.Show("Are you Sure?", "Confirmation", MessageBoxButtons.YesNo, MessageBoxIcon.Question);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if (dialogResult == DialogResult.Yes)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{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Visible = false;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}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else if (dialogResult == DialogResult.No)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{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e.Cancel = true;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Activate();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}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}</w:t>
      </w:r>
    </w:p>
    <w:p w:rsidR="007A400D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}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public partial class ViewCart : Form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{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rivate UserBL user;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ublic ViewCart(UserBL user)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{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InitializeComponent();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this.user = user;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}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rivate void dataBind()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{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dataGridView1.DataSource = null;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dataGridView1.DataSource = CustomerDL.ProductsBrought;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dataGridView1.Refresh();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}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rivate void ViewCart_Load(object sender, EventArgs e)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{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dataBind();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}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lastRenderedPageBreak/>
        <w:t xml:space="preserve">        private void CalculateBill_btn_Click(object sender, EventArgs e)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{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if (CustomerDL.ProductsBrought.Count != 0)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{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MessageBox.Show("Your Total Bill :" + CustomerDL.CalculateBill(), "Bill", MessageBoxButtons.OK, MessageBoxIcon.Information);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CustomerBL customer = new CustomerBL(user.Name, user.Pin, user.Role);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customer.Bill = CustomerDL.CalculateBill();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CustomerDL.UpdateBill(customer);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}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else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{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MessageBox.Show("There is no item In Cart", "Error", MessageBoxButtons.OK, MessageBoxIcon.Error);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}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}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rivate void Delete_Btn_Click(object sender, EventArgs e)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{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if (CustomerDL.ProductsBrought.Count != 0)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{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int rowIndex = dataGridView1.CurrentCell.RowIndex;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CustomerDL.ProductsBrought.RemoveAt(rowIndex);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dataBind();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}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else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{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MessageBox.Show("There is no item In Cart To delete", "Error", MessageBoxButtons.OK, MessageBoxIcon.Error);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}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}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rivate void ViewCart_FormClosing(object sender, FormClosingEventArgs e)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{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DialogResult dialogResult = MessageBox.Show("Are you Sure?", "Confirmation", MessageBoxButtons.YesNo, MessageBoxIcon.Question);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if (dialogResult == DialogResult.Yes)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{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Visible = false;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}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else if (dialogResult == DialogResult.No)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{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e.Cancel = true;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Activate();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}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}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}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public partial class ChangePasword : Form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{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rivate UserBL User;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ublic ChangePasword(UserBL User)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{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InitializeComponent();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this.User = User;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}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rivate void ChangePasword_Load(object sender, EventArgs e)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{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Name_txt.Text = User.Name;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}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rivate void Confirm_btn_Click(object sender, EventArgs e)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{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if (Name_txt.Text != string.Empty || oldpin_txt.Text != string.Empty || newPin_txt.Text != string.Empty)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{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CustomerBL customer = new CustomerBL(User.Name, User.Pin, User.Role);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bool isTrue = CustomerDL.checkCustomer(customer);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if (isTrue)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{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    CustomerDL.UpdatePin(customer, newPin_txt.Text);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    MessageBox.Show("Password Updated Successfully!", "Information", MessageBoxButtons.OK, MessageBoxIcon.Information);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}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else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{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    MessageBox.Show("Invalid user ", "Warning!", MessageBoxButtons.OK, MessageBoxIcon.Warning);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}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}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else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{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MessageBox.Show("Information is missing Or Invalid", "Warning!", MessageBoxButtons.OK, MessageBoxIcon.Warning);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}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}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rivate void ChangePasword_FormClosing(object sender, FormClosingEventArgs e)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{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DialogResult dialogResult = MessageBox.Show("Are you Sure?", "Confirmation", MessageBoxButtons.YesNo, MessageBoxIcon.Question);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if (dialogResult == DialogResult.Yes)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{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Visible = false;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}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else if (dialogResult == DialogResult.No)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{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e.Cancel = true;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Activate();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}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}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}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public partial class CustomerOrder : Form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{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ublic CustomerOrder()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{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InitializeComponent();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}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rivate void clearForm()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{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textBox1.Clear();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numericUpDown1.Value = 1;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}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rivate void button1_Click(object sender, EventArgs e)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{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int quantity = (int)numericUpDown1.Value;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StockBL order = new StockBL(textBox1.Text, quantity);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CustomerDL.AddOrderInList(order);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DialogResult dialogResult = MessageBox.Show("Order is being Placed.Do you want to place more Orders?", "Confirmation", MessageBoxButtons.YesNo, MessageBoxIcon.Question);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if (dialogResult == DialogResult.Yes)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lastRenderedPageBreak/>
        <w:t xml:space="preserve">            {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clearForm();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}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else if (dialogResult == DialogResult.No)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{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Visible = false;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}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}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}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public partial class EditStock : Form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{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rivate StockBL previous;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ublic EditStock(StockBL previous)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{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InitializeComponent();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this.previous = previous;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}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rivate void EditStock_Load(object sender, EventArgs e)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{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textBox1.Text = previous.ItemName;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numericUpDown1.Value = previous.Quantity;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numericUpDown2.Value = (decimal)previous.Price;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}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rivate void button1_Click(object sender, EventArgs e)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{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if (textBox1.Text != string.Empty || textBox1.Text != " ")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{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int quantity = (int)numericUpDown1.Value;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double price = (double)numericUpDown2.Value;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StockBL updated = new StockBL(textBox1.Text, quantity, price);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StockDL.EditStockFromList(previous, updated);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Close();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}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else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{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MessageBox.Show("Information is missing Or Invalid", "Warning!", MessageBoxButtons.OK, MessageBoxIcon.Warning);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}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}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}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public partial class NewStock : Form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{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ublic NewStock()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{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InitializeComponent();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}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rivate void button1_Click(object sender, EventArgs e)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{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if (textBox1.Text != string.Empty || textBox1.Text != " ")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{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int quantity = (int)numericUpDown1.Value;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double price = (double)numericUpDown2.Value;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StockBL stock = new StockBL(textBox1.Text, quantity, price);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StockDL.AddStock_To_List(stock);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MessageBox.Show("Stock added successfully!", "Information", MessageBoxButtons.OK, MessageBoxIcon.Information);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Close();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lastRenderedPageBreak/>
        <w:t xml:space="preserve">            }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else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{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MessageBox.Show("Information is missing ", "Warning!", MessageBoxButtons.OK, MessageBoxIcon.Warning);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}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}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}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public partial class EditBill : Form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{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rivate S_BillBL previous;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ublic EditBill(S_BillBL previous)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{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InitializeComponent();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this.previous = previous;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}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rivate void EditBill_Load(object sender, EventArgs e)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{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textBox1.Text = previous.BillName;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numericUpDown1.Value = (decimal)previous.BillAmount;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}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rivate void button1_Click(object sender, EventArgs e)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{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if (textBox1.Text != string.Empty || textBox1.Text != " ")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{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int quantity = (int)numericUpDown1.Value;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S_BillBL updated = new S_BillBL(textBox1.Text, quantity);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S_BillDL.EditBillFromList(previous, updated);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Close();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}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else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{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MessageBox.Show("Information is missing or Invalid", "Warning!", MessageBoxButtons.OK, MessageBoxIcon.Warning);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}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}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rivate void EditBill_FormClosing(object sender, FormClosingEventArgs e)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{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DialogResult dialogResult = MessageBox.Show("Are you Sure?", "Confirmation", MessageBoxButtons.YesNo, MessageBoxIcon.Question);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if (dialogResult == DialogResult.Yes)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{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Visible = false;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}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else if (dialogResult == DialogResult.No)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{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e.Cancel = true;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Activate();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}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}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}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public partial class NewBill : Form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{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ublic NewBill()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{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InitializeComponent();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lastRenderedPageBreak/>
        <w:t xml:space="preserve">        }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private void button1_Click(object sender, EventArgs e)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{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if (textBox1.Text != string.Empty || textBox1.Text != " ")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{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int amount = (int)numericUpDown1.Value;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S_BillBL bill = new S_BillBL(textBox1.Text, amount);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S_BillDL.AddShopBill_To_List(bill);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MessageBox.Show("Bill added successfully!", "Information", MessageBoxButtons.OK, MessageBoxIcon.Information);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Close();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}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else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{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    MessageBox.Show("Information is missing Or Invalid", "Warning!", MessageBoxButtons.OK, MessageBoxIcon.Warning);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}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}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}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static class Program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{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/// &lt;summary&gt;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/// The main entry point for the application.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/// &lt;/summary&gt;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[STAThread]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static void Main()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{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Application.EnableVisualStyles();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Application.SetCompatibleTextRenderingDefault(false);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    Application.Run(new MainForm());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    }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  <w:r w:rsidRPr="00003E3E"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  <w:t xml:space="preserve">    }</w:t>
      </w:r>
    </w:p>
    <w:p w:rsidR="00003E3E" w:rsidRPr="00003E3E" w:rsidRDefault="00003E3E" w:rsidP="00003E3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  <w:lang w:val="en-IE"/>
        </w:rPr>
      </w:pPr>
    </w:p>
    <w:p w:rsidR="007A400D" w:rsidRPr="00003E3E" w:rsidRDefault="007A400D" w:rsidP="007A400D">
      <w:pPr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sectPr w:rsidR="007A400D" w:rsidRPr="00003E3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72746A"/>
    <w:multiLevelType w:val="hybridMultilevel"/>
    <w:tmpl w:val="D30AD0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CBF3990"/>
    <w:multiLevelType w:val="hybridMultilevel"/>
    <w:tmpl w:val="DC2628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BDB492A"/>
    <w:multiLevelType w:val="hybridMultilevel"/>
    <w:tmpl w:val="4AA2A5DA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2BC903B0"/>
    <w:multiLevelType w:val="hybridMultilevel"/>
    <w:tmpl w:val="39689A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E9D50BE"/>
    <w:multiLevelType w:val="hybridMultilevel"/>
    <w:tmpl w:val="8D682F7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418F5701"/>
    <w:multiLevelType w:val="hybridMultilevel"/>
    <w:tmpl w:val="127A4A64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2520C6B"/>
    <w:multiLevelType w:val="hybridMultilevel"/>
    <w:tmpl w:val="2B08355A"/>
    <w:lvl w:ilvl="0" w:tplc="1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1"/>
  </w:num>
  <w:num w:numId="4">
    <w:abstractNumId w:val="2"/>
  </w:num>
  <w:num w:numId="5">
    <w:abstractNumId w:val="4"/>
  </w:num>
  <w:num w:numId="6">
    <w:abstractNumId w:val="0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5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xNDE2srAwN7YwtTBV0lEKTi0uzszPAykwrQUAvan3NywAAAA="/>
  </w:docVars>
  <w:rsids>
    <w:rsidRoot w:val="00546FD8"/>
    <w:rsid w:val="00003E3E"/>
    <w:rsid w:val="00051504"/>
    <w:rsid w:val="000E47ED"/>
    <w:rsid w:val="00154E2A"/>
    <w:rsid w:val="00185458"/>
    <w:rsid w:val="00286809"/>
    <w:rsid w:val="00410BB9"/>
    <w:rsid w:val="00546FD8"/>
    <w:rsid w:val="005633E1"/>
    <w:rsid w:val="007929AB"/>
    <w:rsid w:val="007A400D"/>
    <w:rsid w:val="008E7073"/>
    <w:rsid w:val="00AE7A62"/>
    <w:rsid w:val="00B1240F"/>
    <w:rsid w:val="00BA611B"/>
    <w:rsid w:val="00BF47F1"/>
    <w:rsid w:val="00C77103"/>
    <w:rsid w:val="00D70E6B"/>
    <w:rsid w:val="00EA22A2"/>
    <w:rsid w:val="00EB4329"/>
    <w:rsid w:val="00EF0B65"/>
    <w:rsid w:val="00F36F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86809"/>
    <w:pPr>
      <w:spacing w:after="160" w:line="25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46FD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46FD8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546FD8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46FD8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546FD8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546FD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E707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7073"/>
    <w:rPr>
      <w:rFonts w:ascii="Tahoma" w:hAnsi="Tahoma" w:cs="Tahoma"/>
      <w:sz w:val="16"/>
      <w:szCs w:val="16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86809"/>
    <w:pPr>
      <w:spacing w:after="160" w:line="25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46FD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46FD8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546FD8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46FD8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546FD8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546FD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E707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7073"/>
    <w:rPr>
      <w:rFonts w:ascii="Tahoma" w:hAnsi="Tahoma" w:cs="Tahoma"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tyles" Target="style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settings" Target="setting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microsoft.com/office/2007/relationships/stylesWithEffects" Target="stylesWithEffect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922774-11B7-453D-BDBE-FB4A13A514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5</Pages>
  <Words>14711</Words>
  <Characters>83853</Characters>
  <Application>Microsoft Office Word</Application>
  <DocSecurity>0</DocSecurity>
  <Lines>698</Lines>
  <Paragraphs>19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3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 E L L</dc:creator>
  <cp:lastModifiedBy>Asim</cp:lastModifiedBy>
  <cp:revision>2</cp:revision>
  <dcterms:created xsi:type="dcterms:W3CDTF">2022-06-01T21:40:00Z</dcterms:created>
  <dcterms:modified xsi:type="dcterms:W3CDTF">2022-06-01T21:40:00Z</dcterms:modified>
</cp:coreProperties>
</file>